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125719409"/>
        <w:docPartObj>
          <w:docPartGallery w:val="Cover Pages"/>
          <w:docPartUnique/>
        </w:docPartObj>
      </w:sdtPr>
      <w:sdtContent>
        <w:p w14:paraId="4018954C" w14:textId="31B9C8D1" w:rsidR="002376FF" w:rsidRDefault="002376F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A245F5A" wp14:editId="72A1084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B60C5F3" w14:textId="077C877C" w:rsidR="00883981" w:rsidRDefault="0088398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Alejandro Bravo</w:t>
                                      </w:r>
                                    </w:p>
                                  </w:sdtContent>
                                </w:sdt>
                                <w:p w14:paraId="1A96B307" w14:textId="3E24093A" w:rsidR="00883981" w:rsidRDefault="00883981" w:rsidP="00883981">
                                  <w:pPr>
                                    <w:pStyle w:val="NoSpacing"/>
                                    <w:spacing w:before="120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                                                          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</w:rPr>
                                    <w:t>CSC-5-42520</w:t>
                                  </w:r>
                                </w:p>
                                <w:p w14:paraId="45060F1A" w14:textId="6150D9CF" w:rsidR="00883981" w:rsidRDefault="0088398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Date: 05/30/19</w:t>
                                  </w:r>
                                </w:p>
                                <w:p w14:paraId="0782C86C" w14:textId="77777777" w:rsidR="00883981" w:rsidRDefault="00883981"/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1CADE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9D4D32E" w14:textId="71480C65" w:rsidR="00883981" w:rsidRDefault="00883981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1CADE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1CADE4" w:themeColor="accent1"/>
                                          <w:sz w:val="72"/>
                                          <w:szCs w:val="72"/>
                                        </w:rPr>
                                        <w:t>project 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A245F5A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1cade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1cade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B60C5F3" w14:textId="077C877C" w:rsidR="00883981" w:rsidRDefault="0088398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Alejandro Bravo</w:t>
                                </w:r>
                              </w:p>
                            </w:sdtContent>
                          </w:sdt>
                          <w:p w14:paraId="1A96B307" w14:textId="3E24093A" w:rsidR="00883981" w:rsidRDefault="00883981" w:rsidP="00883981">
                            <w:pPr>
                              <w:pStyle w:val="NoSpacing"/>
                              <w:spacing w:before="120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                                                          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CSC-5-42520</w:t>
                            </w:r>
                          </w:p>
                          <w:p w14:paraId="45060F1A" w14:textId="6150D9CF" w:rsidR="00883981" w:rsidRDefault="0088398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ate: 05/30/19</w:t>
                            </w:r>
                          </w:p>
                          <w:p w14:paraId="0782C86C" w14:textId="77777777" w:rsidR="00883981" w:rsidRDefault="00883981"/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1CADE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9D4D32E" w14:textId="71480C65" w:rsidR="00883981" w:rsidRDefault="00883981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1CADE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1CADE4" w:themeColor="accent1"/>
                                    <w:sz w:val="72"/>
                                    <w:szCs w:val="72"/>
                                  </w:rPr>
                                  <w:t>project 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849C6DC" w14:textId="083792DC" w:rsidR="002376FF" w:rsidRDefault="002376FF">
          <w:r>
            <w:br w:type="page"/>
          </w:r>
        </w:p>
      </w:sdtContent>
    </w:sdt>
    <w:p w14:paraId="1028B76D" w14:textId="74D41258" w:rsidR="00AA5983" w:rsidRPr="001D41C7" w:rsidRDefault="003A35BF">
      <w:pPr>
        <w:rPr>
          <w:b/>
          <w:sz w:val="36"/>
          <w:u w:val="single"/>
        </w:rPr>
      </w:pPr>
      <w:r w:rsidRPr="001D41C7">
        <w:rPr>
          <w:b/>
          <w:sz w:val="36"/>
          <w:u w:val="single"/>
        </w:rPr>
        <w:lastRenderedPageBreak/>
        <w:t>Introduction</w:t>
      </w:r>
    </w:p>
    <w:p w14:paraId="627805B0" w14:textId="0CF9050C" w:rsidR="003A35BF" w:rsidRPr="001D41C7" w:rsidRDefault="003A35BF"/>
    <w:p w14:paraId="484347FF" w14:textId="460C9B6D" w:rsidR="003A35BF" w:rsidRPr="001D41C7" w:rsidRDefault="003A35BF">
      <w:pPr>
        <w:rPr>
          <w:sz w:val="28"/>
        </w:rPr>
      </w:pPr>
      <w:r w:rsidRPr="001D41C7">
        <w:rPr>
          <w:sz w:val="28"/>
        </w:rPr>
        <w:t>Ti</w:t>
      </w:r>
      <w:r w:rsidR="003264DE" w:rsidRPr="001D41C7">
        <w:rPr>
          <w:sz w:val="28"/>
        </w:rPr>
        <w:t>t</w:t>
      </w:r>
      <w:r w:rsidRPr="001D41C7">
        <w:rPr>
          <w:sz w:val="28"/>
        </w:rPr>
        <w:t>le</w:t>
      </w:r>
      <w:r w:rsidR="003264DE" w:rsidRPr="001D41C7">
        <w:rPr>
          <w:sz w:val="28"/>
        </w:rPr>
        <w:t>: Street Craps</w:t>
      </w:r>
    </w:p>
    <w:p w14:paraId="6CB37884" w14:textId="3C234A94" w:rsidR="003264DE" w:rsidRPr="001D41C7" w:rsidRDefault="003264DE">
      <w:pPr>
        <w:rPr>
          <w:sz w:val="28"/>
        </w:rPr>
      </w:pPr>
    </w:p>
    <w:p w14:paraId="30F0D586" w14:textId="1DE7EA25" w:rsidR="003264DE" w:rsidRPr="001D41C7" w:rsidRDefault="003264DE">
      <w:pPr>
        <w:rPr>
          <w:sz w:val="28"/>
        </w:rPr>
      </w:pPr>
      <w:r w:rsidRPr="001D41C7">
        <w:rPr>
          <w:sz w:val="28"/>
        </w:rPr>
        <w:t xml:space="preserve">This is a game that resembles </w:t>
      </w:r>
      <w:r w:rsidR="00B07D7A" w:rsidRPr="001D41C7">
        <w:rPr>
          <w:sz w:val="28"/>
        </w:rPr>
        <w:t xml:space="preserve">casino </w:t>
      </w:r>
      <w:r w:rsidRPr="001D41C7">
        <w:rPr>
          <w:sz w:val="28"/>
        </w:rPr>
        <w:t>Craps.</w:t>
      </w:r>
    </w:p>
    <w:p w14:paraId="6F2F6C6D" w14:textId="03F44585" w:rsidR="003264DE" w:rsidRPr="001D41C7" w:rsidRDefault="003264DE">
      <w:pPr>
        <w:rPr>
          <w:sz w:val="28"/>
        </w:rPr>
      </w:pPr>
      <w:r w:rsidRPr="001D41C7">
        <w:rPr>
          <w:sz w:val="28"/>
        </w:rPr>
        <w:t>The difference is street Craps does not have a banker or a table.</w:t>
      </w:r>
      <w:r w:rsidR="00B07D7A" w:rsidRPr="001D41C7">
        <w:rPr>
          <w:sz w:val="28"/>
        </w:rPr>
        <w:t xml:space="preserve"> Also, the game has only pass/ don’t pass as a betting option. First, a person finds a challenger (shooter) then the shooter makes a bet. Once’s the bet is made, the shooter rolls the dice. If the shooter rolls a 7 or 11 first try, then they win. If the shooter rolls</w:t>
      </w:r>
      <w:r w:rsidR="00501805" w:rsidRPr="001D41C7">
        <w:rPr>
          <w:sz w:val="28"/>
        </w:rPr>
        <w:t xml:space="preserve"> a 2,3, or 11 then they lose. If any other number rolls than that number becomes point. The shooter must roll point again to win. If 7 lands first than the shooter lose bet.</w:t>
      </w:r>
      <w:r w:rsidR="008204DB" w:rsidRPr="001D41C7">
        <w:rPr>
          <w:sz w:val="28"/>
        </w:rPr>
        <w:t xml:space="preserve"> Dice continues to roll until one of the conditions is match.</w:t>
      </w:r>
    </w:p>
    <w:p w14:paraId="1443D521" w14:textId="4987CDBC" w:rsidR="00501805" w:rsidRPr="001D41C7" w:rsidRDefault="00501805">
      <w:pPr>
        <w:rPr>
          <w:sz w:val="28"/>
        </w:rPr>
      </w:pPr>
      <w:r w:rsidRPr="001D41C7">
        <w:rPr>
          <w:sz w:val="28"/>
        </w:rPr>
        <w:t xml:space="preserve">This is game is popular in the poor neighborhoods. Growing up in one, I saw many people play the game. Even in high school, many students will play the game </w:t>
      </w:r>
      <w:r w:rsidR="008204DB" w:rsidRPr="001D41C7">
        <w:rPr>
          <w:sz w:val="28"/>
        </w:rPr>
        <w:t>though they risk in getting a fine. The game is fun to play with friends or family and a quick way to make a buck.</w:t>
      </w:r>
    </w:p>
    <w:p w14:paraId="79EC9430" w14:textId="03FDEF0D" w:rsidR="008204DB" w:rsidRPr="001D41C7" w:rsidRDefault="008204DB">
      <w:pPr>
        <w:rPr>
          <w:sz w:val="28"/>
        </w:rPr>
      </w:pPr>
    </w:p>
    <w:p w14:paraId="3FC871B5" w14:textId="586A0DCD" w:rsidR="008204DB" w:rsidRPr="001D41C7" w:rsidRDefault="008204DB">
      <w:pPr>
        <w:rPr>
          <w:b/>
          <w:sz w:val="36"/>
          <w:u w:val="single"/>
        </w:rPr>
      </w:pPr>
      <w:r w:rsidRPr="001D41C7">
        <w:rPr>
          <w:b/>
          <w:sz w:val="36"/>
          <w:u w:val="single"/>
        </w:rPr>
        <w:t xml:space="preserve">Summary </w:t>
      </w:r>
    </w:p>
    <w:p w14:paraId="2B9C3D51" w14:textId="614E19F7" w:rsidR="003264DE" w:rsidRPr="001D41C7" w:rsidRDefault="003264DE"/>
    <w:p w14:paraId="0C46FEDC" w14:textId="083D202B" w:rsidR="008204DB" w:rsidRPr="001D41C7" w:rsidRDefault="008204DB">
      <w:pPr>
        <w:rPr>
          <w:sz w:val="28"/>
          <w:szCs w:val="28"/>
        </w:rPr>
      </w:pPr>
      <w:r w:rsidRPr="001D41C7">
        <w:rPr>
          <w:sz w:val="28"/>
          <w:szCs w:val="28"/>
        </w:rPr>
        <w:t xml:space="preserve">Project size: about </w:t>
      </w:r>
      <w:r w:rsidR="00883981">
        <w:rPr>
          <w:sz w:val="28"/>
          <w:szCs w:val="28"/>
        </w:rPr>
        <w:t>343</w:t>
      </w:r>
      <w:r w:rsidRPr="001D41C7">
        <w:rPr>
          <w:sz w:val="28"/>
          <w:szCs w:val="28"/>
        </w:rPr>
        <w:t xml:space="preserve"> lines</w:t>
      </w:r>
    </w:p>
    <w:p w14:paraId="650C7DB5" w14:textId="2400396C" w:rsidR="008204DB" w:rsidRPr="001D41C7" w:rsidRDefault="008204DB">
      <w:pPr>
        <w:rPr>
          <w:sz w:val="28"/>
          <w:szCs w:val="28"/>
        </w:rPr>
      </w:pPr>
      <w:r w:rsidRPr="001D41C7">
        <w:rPr>
          <w:sz w:val="28"/>
          <w:szCs w:val="28"/>
        </w:rPr>
        <w:t xml:space="preserve">The number of variables use: about </w:t>
      </w:r>
      <w:r w:rsidR="00883981">
        <w:rPr>
          <w:sz w:val="28"/>
          <w:szCs w:val="28"/>
        </w:rPr>
        <w:t>23</w:t>
      </w:r>
    </w:p>
    <w:p w14:paraId="7AD20DDA" w14:textId="7E5E55A3" w:rsidR="00F56436" w:rsidRPr="001D41C7" w:rsidRDefault="00F56436">
      <w:pPr>
        <w:rPr>
          <w:sz w:val="28"/>
          <w:szCs w:val="28"/>
        </w:rPr>
      </w:pPr>
      <w:r w:rsidRPr="001D41C7">
        <w:rPr>
          <w:sz w:val="28"/>
          <w:szCs w:val="28"/>
        </w:rPr>
        <w:t>This project contains many concepts from chapter 1-5</w:t>
      </w:r>
      <w:r w:rsidR="00D878F4">
        <w:rPr>
          <w:sz w:val="28"/>
          <w:szCs w:val="28"/>
        </w:rPr>
        <w:t xml:space="preserve"> and chapter 6-8</w:t>
      </w:r>
      <w:r w:rsidRPr="001D41C7">
        <w:rPr>
          <w:sz w:val="28"/>
          <w:szCs w:val="28"/>
        </w:rPr>
        <w:t xml:space="preserve">. This </w:t>
      </w:r>
      <w:r w:rsidR="00D878F4">
        <w:rPr>
          <w:sz w:val="28"/>
          <w:szCs w:val="28"/>
        </w:rPr>
        <w:t xml:space="preserve">version of the game is a build on my first project. Overall, the game does function but has some bugs. In my opinion, I feel that this project </w:t>
      </w:r>
      <w:r w:rsidR="00292606">
        <w:rPr>
          <w:sz w:val="28"/>
          <w:szCs w:val="28"/>
        </w:rPr>
        <w:t>helps</w:t>
      </w:r>
      <w:r w:rsidR="00D878F4">
        <w:rPr>
          <w:sz w:val="28"/>
          <w:szCs w:val="28"/>
        </w:rPr>
        <w:t xml:space="preserve"> me understand more the hard conc</w:t>
      </w:r>
      <w:r w:rsidR="00292606">
        <w:rPr>
          <w:sz w:val="28"/>
          <w:szCs w:val="28"/>
        </w:rPr>
        <w:t xml:space="preserve">epts than before. Now, I can use arrays, vectors, and function to make a better program. C++ was not an easy class for me but now I feel confident in completing a basics problem. </w:t>
      </w:r>
    </w:p>
    <w:p w14:paraId="2C461AC9" w14:textId="5734C13C" w:rsidR="006F55FD" w:rsidRDefault="006F55FD">
      <w:pPr>
        <w:rPr>
          <w:sz w:val="28"/>
          <w:szCs w:val="28"/>
        </w:rPr>
      </w:pPr>
    </w:p>
    <w:p w14:paraId="1DE5F46A" w14:textId="1231B7DB" w:rsidR="00313315" w:rsidRPr="00313315" w:rsidRDefault="00313315">
      <w:pPr>
        <w:rPr>
          <w:b/>
          <w:sz w:val="40"/>
          <w:szCs w:val="28"/>
          <w:u w:val="single"/>
        </w:rPr>
      </w:pPr>
      <w:r w:rsidRPr="00313315">
        <w:rPr>
          <w:b/>
          <w:sz w:val="40"/>
          <w:szCs w:val="28"/>
          <w:u w:val="single"/>
        </w:rPr>
        <w:t>Flow chart</w:t>
      </w:r>
    </w:p>
    <w:p w14:paraId="287C16BE" w14:textId="52A45D2A" w:rsidR="00313315" w:rsidRDefault="00292606" w:rsidP="00313315">
      <w:pPr>
        <w:ind w:left="-108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696EE1A" wp14:editId="09DECCB9">
            <wp:extent cx="7343775" cy="5372100"/>
            <wp:effectExtent l="0" t="0" r="9525" b="0"/>
            <wp:docPr id="1" name="Picture 1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ject 2_final versio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4377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1A42" w14:textId="77777777" w:rsidR="00B360A1" w:rsidRDefault="00B360A1" w:rsidP="00B360A1">
      <w:pPr>
        <w:rPr>
          <w:sz w:val="28"/>
          <w:szCs w:val="28"/>
        </w:rPr>
      </w:pPr>
    </w:p>
    <w:p w14:paraId="02A38F94" w14:textId="77777777" w:rsidR="00B360A1" w:rsidRDefault="00B360A1" w:rsidP="00B360A1">
      <w:pPr>
        <w:rPr>
          <w:sz w:val="28"/>
          <w:szCs w:val="28"/>
        </w:rPr>
      </w:pPr>
    </w:p>
    <w:p w14:paraId="18E0E548" w14:textId="73608C3D" w:rsidR="00313315" w:rsidRDefault="00B00642" w:rsidP="00B360A1">
      <w:pPr>
        <w:rPr>
          <w:b/>
          <w:sz w:val="40"/>
          <w:szCs w:val="28"/>
          <w:u w:val="single"/>
        </w:rPr>
      </w:pPr>
      <w:r w:rsidRPr="00B00642">
        <w:rPr>
          <w:b/>
          <w:sz w:val="40"/>
          <w:szCs w:val="28"/>
          <w:u w:val="single"/>
        </w:rPr>
        <w:t>pseudo code</w:t>
      </w:r>
    </w:p>
    <w:p w14:paraId="62BE9A43" w14:textId="4DB4A833" w:rsidR="00B00642" w:rsidRPr="00B360A1" w:rsidRDefault="00AC20B0" w:rsidP="00AC20B0">
      <w:pPr>
        <w:rPr>
          <w:i/>
          <w:szCs w:val="26"/>
        </w:rPr>
      </w:pPr>
      <w:r w:rsidRPr="00B360A1">
        <w:rPr>
          <w:i/>
          <w:szCs w:val="26"/>
        </w:rPr>
        <w:t>Initialize</w:t>
      </w:r>
    </w:p>
    <w:p w14:paraId="26A58E16" w14:textId="718BD4B2" w:rsidR="00CB1D10" w:rsidRPr="00B360A1" w:rsidRDefault="00AC20B0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If </w:t>
      </w:r>
      <w:r w:rsidR="00365126" w:rsidRPr="00B360A1">
        <w:rPr>
          <w:i/>
          <w:szCs w:val="26"/>
        </w:rPr>
        <w:t>player selects 1</w:t>
      </w:r>
      <w:r w:rsidR="00ED047F" w:rsidRPr="00B360A1">
        <w:rPr>
          <w:i/>
          <w:szCs w:val="26"/>
        </w:rPr>
        <w:t xml:space="preserve"> </w:t>
      </w:r>
    </w:p>
    <w:p w14:paraId="4E351B92" w14:textId="1C6B9C30" w:rsidR="00365126" w:rsidRPr="00B360A1" w:rsidRDefault="00ED047F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The game begins</w:t>
      </w:r>
    </w:p>
    <w:p w14:paraId="6753AA16" w14:textId="454213B5" w:rsidR="00ED047F" w:rsidRPr="00B360A1" w:rsidRDefault="00ED047F" w:rsidP="00AC20B0">
      <w:pPr>
        <w:rPr>
          <w:i/>
          <w:szCs w:val="26"/>
        </w:rPr>
      </w:pPr>
      <w:r w:rsidRPr="00B360A1">
        <w:rPr>
          <w:i/>
          <w:szCs w:val="26"/>
        </w:rPr>
        <w:t>If player selects 2</w:t>
      </w:r>
    </w:p>
    <w:p w14:paraId="232DC49F" w14:textId="42D381DE" w:rsidR="00ED047F" w:rsidRPr="00B360A1" w:rsidRDefault="00ED047F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The rule is display </w:t>
      </w:r>
    </w:p>
    <w:p w14:paraId="472A0C45" w14:textId="0D62C4A4" w:rsidR="00ED047F" w:rsidRPr="00B360A1" w:rsidRDefault="00ED047F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The game begins</w:t>
      </w:r>
    </w:p>
    <w:p w14:paraId="678588F9" w14:textId="7CA0F06E" w:rsidR="00292606" w:rsidRDefault="00292606" w:rsidP="00AC20B0">
      <w:pPr>
        <w:rPr>
          <w:i/>
          <w:szCs w:val="26"/>
        </w:rPr>
      </w:pPr>
      <w:r>
        <w:rPr>
          <w:i/>
          <w:szCs w:val="26"/>
        </w:rPr>
        <w:lastRenderedPageBreak/>
        <w:t>If player selects 3</w:t>
      </w:r>
    </w:p>
    <w:p w14:paraId="4534A592" w14:textId="6CE9D2F8" w:rsidR="00292606" w:rsidRDefault="00292606" w:rsidP="00AC20B0">
      <w:pPr>
        <w:rPr>
          <w:i/>
          <w:szCs w:val="26"/>
        </w:rPr>
      </w:pPr>
      <w:r>
        <w:rPr>
          <w:i/>
          <w:szCs w:val="26"/>
        </w:rPr>
        <w:t xml:space="preserve">        </w:t>
      </w:r>
      <w:r w:rsidR="00770767">
        <w:rPr>
          <w:i/>
          <w:szCs w:val="26"/>
        </w:rPr>
        <w:t>Functions are call</w:t>
      </w:r>
    </w:p>
    <w:p w14:paraId="614F751E" w14:textId="0D478204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 xml:space="preserve">        The percent in winning is display</w:t>
      </w:r>
    </w:p>
    <w:p w14:paraId="0B539924" w14:textId="21E8FD15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 xml:space="preserve">         The game ends</w:t>
      </w:r>
    </w:p>
    <w:p w14:paraId="3D7AA1E3" w14:textId="4F7E68F8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>Player enters the number of people playing</w:t>
      </w:r>
    </w:p>
    <w:p w14:paraId="33862C07" w14:textId="459F5FE5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 xml:space="preserve"> If player enter &gt;2 </w:t>
      </w:r>
    </w:p>
    <w:p w14:paraId="0E2EAE09" w14:textId="58642342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 xml:space="preserve">        Player enter the name of 2 people</w:t>
      </w:r>
    </w:p>
    <w:p w14:paraId="14A96FB9" w14:textId="2224770F" w:rsidR="00770767" w:rsidRDefault="00770767" w:rsidP="00AC20B0">
      <w:pPr>
        <w:rPr>
          <w:i/>
          <w:szCs w:val="26"/>
        </w:rPr>
      </w:pPr>
      <w:r>
        <w:rPr>
          <w:i/>
          <w:szCs w:val="26"/>
        </w:rPr>
        <w:t>Else player 1 is name Dealer and player enter their name</w:t>
      </w:r>
    </w:p>
    <w:p w14:paraId="6BF84C7E" w14:textId="7BA783B1" w:rsidR="00770767" w:rsidRPr="00B360A1" w:rsidRDefault="00B57C6B" w:rsidP="00AC20B0">
      <w:pPr>
        <w:rPr>
          <w:i/>
          <w:szCs w:val="26"/>
        </w:rPr>
      </w:pPr>
      <w:r>
        <w:rPr>
          <w:i/>
          <w:szCs w:val="26"/>
        </w:rPr>
        <w:t>Player enter bet amount</w:t>
      </w:r>
    </w:p>
    <w:p w14:paraId="640F52EB" w14:textId="771D542C" w:rsidR="00ED047F" w:rsidRPr="00B360A1" w:rsidRDefault="00ED047F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If player </w:t>
      </w:r>
      <w:r w:rsidR="00E9174E" w:rsidRPr="00B360A1">
        <w:rPr>
          <w:i/>
          <w:szCs w:val="26"/>
        </w:rPr>
        <w:t xml:space="preserve">enter bet &lt;1.00 </w:t>
      </w:r>
    </w:p>
    <w:p w14:paraId="1D99EC31" w14:textId="2F947277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The message prompt player to enter a higher bet</w:t>
      </w:r>
    </w:p>
    <w:p w14:paraId="6CF8055C" w14:textId="6905D312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Else bet must be integer </w:t>
      </w:r>
    </w:p>
    <w:p w14:paraId="1F7F424B" w14:textId="1D9C2D41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The game will loop back to enter bet</w:t>
      </w:r>
    </w:p>
    <w:p w14:paraId="0B80CAB1" w14:textId="2B7E855A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>The dice is roll</w:t>
      </w:r>
    </w:p>
    <w:p w14:paraId="2FCE9088" w14:textId="522752C1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If dice roll 7 or 11 </w:t>
      </w:r>
    </w:p>
    <w:p w14:paraId="499E8922" w14:textId="45C7EFA4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Player 2 wins</w:t>
      </w:r>
    </w:p>
    <w:p w14:paraId="224132A2" w14:textId="728953C5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>If dice roll 2,3, or 12</w:t>
      </w:r>
    </w:p>
    <w:p w14:paraId="195F92FF" w14:textId="6A8037A3" w:rsidR="00E9174E" w:rsidRPr="00B360A1" w:rsidRDefault="00E9174E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Player 1 wins</w:t>
      </w:r>
    </w:p>
    <w:p w14:paraId="53E34FEA" w14:textId="216EC350" w:rsidR="00E9174E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Else the dice roll again </w:t>
      </w:r>
    </w:p>
    <w:p w14:paraId="314793D4" w14:textId="6509ACFB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   If dice roll point </w:t>
      </w:r>
    </w:p>
    <w:p w14:paraId="3F3E15A4" w14:textId="437E72BE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           Player 2 wins</w:t>
      </w:r>
    </w:p>
    <w:p w14:paraId="6504BC90" w14:textId="1EA39145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  If dice roll 7</w:t>
      </w:r>
    </w:p>
    <w:p w14:paraId="0408B6DF" w14:textId="5B2EE297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          Player 1 wins</w:t>
      </w:r>
    </w:p>
    <w:p w14:paraId="30B798BE" w14:textId="68E3C2DD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        Else dice continues to roll</w:t>
      </w:r>
    </w:p>
    <w:p w14:paraId="04B78B27" w14:textId="2183467D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>Prompts to read what the dice roll if user choice</w:t>
      </w:r>
    </w:p>
    <w:p w14:paraId="0D4EB0EF" w14:textId="4433E4AE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>If answer yes, then the file is read</w:t>
      </w:r>
    </w:p>
    <w:p w14:paraId="15D8B4B1" w14:textId="6BDD0D40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>Else prompts if the user wants to play again</w:t>
      </w:r>
    </w:p>
    <w:p w14:paraId="1A524F1B" w14:textId="6F09B7AF" w:rsidR="00A90842" w:rsidRPr="00B360A1" w:rsidRDefault="00A90842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 If </w:t>
      </w:r>
      <w:r w:rsidR="00B360A1" w:rsidRPr="00B360A1">
        <w:rPr>
          <w:i/>
          <w:szCs w:val="26"/>
        </w:rPr>
        <w:t xml:space="preserve">user selects yes </w:t>
      </w:r>
    </w:p>
    <w:p w14:paraId="62D894C8" w14:textId="387E3250" w:rsidR="00B360A1" w:rsidRPr="00B360A1" w:rsidRDefault="00B360A1" w:rsidP="00AC20B0">
      <w:pPr>
        <w:rPr>
          <w:i/>
          <w:szCs w:val="26"/>
        </w:rPr>
      </w:pPr>
      <w:r w:rsidRPr="00B360A1">
        <w:rPr>
          <w:i/>
          <w:szCs w:val="26"/>
        </w:rPr>
        <w:lastRenderedPageBreak/>
        <w:t xml:space="preserve">     The game loops back to make a bet</w:t>
      </w:r>
    </w:p>
    <w:p w14:paraId="5B9324F8" w14:textId="6B837479" w:rsidR="00B360A1" w:rsidRDefault="00B360A1" w:rsidP="00AC20B0">
      <w:pPr>
        <w:rPr>
          <w:i/>
          <w:szCs w:val="26"/>
        </w:rPr>
      </w:pPr>
      <w:r w:rsidRPr="00B360A1">
        <w:rPr>
          <w:i/>
          <w:szCs w:val="26"/>
        </w:rPr>
        <w:t>Else prompts the user with message and stat</w:t>
      </w:r>
      <w:r>
        <w:rPr>
          <w:i/>
          <w:szCs w:val="26"/>
        </w:rPr>
        <w:t>isti</w:t>
      </w:r>
      <w:r w:rsidRPr="00B360A1">
        <w:rPr>
          <w:i/>
          <w:szCs w:val="26"/>
        </w:rPr>
        <w:t xml:space="preserve">cs of the game </w:t>
      </w:r>
    </w:p>
    <w:p w14:paraId="32D40343" w14:textId="27F0CA71" w:rsidR="00B360A1" w:rsidRPr="00B360A1" w:rsidRDefault="00B360A1" w:rsidP="00AC20B0">
      <w:pPr>
        <w:rPr>
          <w:i/>
          <w:szCs w:val="26"/>
        </w:rPr>
      </w:pPr>
      <w:r w:rsidRPr="00B360A1">
        <w:rPr>
          <w:i/>
          <w:szCs w:val="26"/>
        </w:rPr>
        <w:t xml:space="preserve">Ends program </w:t>
      </w:r>
    </w:p>
    <w:p w14:paraId="2257A815" w14:textId="168DDA7A" w:rsidR="00B360A1" w:rsidRDefault="00B360A1" w:rsidP="00AC20B0">
      <w:pPr>
        <w:rPr>
          <w:i/>
          <w:sz w:val="28"/>
          <w:szCs w:val="28"/>
        </w:rPr>
      </w:pPr>
    </w:p>
    <w:p w14:paraId="5B032A7F" w14:textId="2B25EC2C" w:rsidR="00C73657" w:rsidRPr="00C73657" w:rsidRDefault="00C73657" w:rsidP="00AC20B0">
      <w:pPr>
        <w:rPr>
          <w:b/>
          <w:bCs/>
          <w:iCs/>
          <w:sz w:val="40"/>
          <w:szCs w:val="40"/>
          <w:u w:val="single"/>
        </w:rPr>
      </w:pPr>
      <w:r w:rsidRPr="00C73657">
        <w:rPr>
          <w:b/>
          <w:bCs/>
          <w:iCs/>
          <w:sz w:val="40"/>
          <w:szCs w:val="40"/>
          <w:u w:val="single"/>
        </w:rPr>
        <w:t>The project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680"/>
        <w:gridCol w:w="1865"/>
        <w:gridCol w:w="1771"/>
        <w:gridCol w:w="444"/>
        <w:gridCol w:w="3064"/>
      </w:tblGrid>
      <w:tr w:rsidR="00437D79" w:rsidRPr="00437D79" w14:paraId="2C8905D8" w14:textId="77777777" w:rsidTr="00437D79">
        <w:trPr>
          <w:trHeight w:val="1665"/>
        </w:trPr>
        <w:tc>
          <w:tcPr>
            <w:tcW w:w="15432" w:type="dxa"/>
            <w:gridSpan w:val="6"/>
            <w:noWrap/>
            <w:hideMark/>
          </w:tcPr>
          <w:p w14:paraId="571A71B5" w14:textId="77777777" w:rsidR="00437D79" w:rsidRPr="00437D79" w:rsidRDefault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Cross Reference for Project 1</w:t>
            </w:r>
          </w:p>
        </w:tc>
      </w:tr>
      <w:tr w:rsidR="00437D79" w:rsidRPr="00437D79" w14:paraId="7F99DEB7" w14:textId="77777777" w:rsidTr="00437D79">
        <w:trPr>
          <w:trHeight w:val="327"/>
        </w:trPr>
        <w:tc>
          <w:tcPr>
            <w:tcW w:w="2635" w:type="dxa"/>
            <w:noWrap/>
            <w:hideMark/>
          </w:tcPr>
          <w:p w14:paraId="1FB20830" w14:textId="77777777" w:rsidR="00437D79" w:rsidRPr="00437D79" w:rsidRDefault="00437D79">
            <w:pPr>
              <w:rPr>
                <w:b/>
                <w:bCs/>
                <w:i/>
                <w:sz w:val="28"/>
                <w:szCs w:val="28"/>
              </w:rPr>
            </w:pPr>
          </w:p>
        </w:tc>
        <w:tc>
          <w:tcPr>
            <w:tcW w:w="825" w:type="dxa"/>
            <w:noWrap/>
            <w:hideMark/>
          </w:tcPr>
          <w:p w14:paraId="0BF0CF5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259" w:type="dxa"/>
            <w:noWrap/>
            <w:hideMark/>
          </w:tcPr>
          <w:p w14:paraId="304DFA8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2843" w:type="dxa"/>
            <w:noWrap/>
            <w:hideMark/>
          </w:tcPr>
          <w:p w14:paraId="3A916F1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98" w:type="dxa"/>
            <w:noWrap/>
            <w:hideMark/>
          </w:tcPr>
          <w:p w14:paraId="786012A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5472" w:type="dxa"/>
            <w:noWrap/>
            <w:hideMark/>
          </w:tcPr>
          <w:p w14:paraId="18B8AB8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</w:tr>
      <w:tr w:rsidR="00437D79" w:rsidRPr="00437D79" w14:paraId="3FA9DD10" w14:textId="77777777" w:rsidTr="00437D79">
        <w:trPr>
          <w:trHeight w:val="563"/>
        </w:trPr>
        <w:tc>
          <w:tcPr>
            <w:tcW w:w="9960" w:type="dxa"/>
            <w:gridSpan w:val="5"/>
            <w:noWrap/>
            <w:hideMark/>
          </w:tcPr>
          <w:p w14:paraId="4D020FE9" w14:textId="77777777" w:rsidR="00437D79" w:rsidRPr="00437D79" w:rsidRDefault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You are to fill-in with where located in code</w:t>
            </w:r>
          </w:p>
        </w:tc>
        <w:tc>
          <w:tcPr>
            <w:tcW w:w="5472" w:type="dxa"/>
            <w:noWrap/>
            <w:hideMark/>
          </w:tcPr>
          <w:p w14:paraId="63293A2E" w14:textId="77777777" w:rsidR="00437D79" w:rsidRPr="00437D79" w:rsidRDefault="00437D79">
            <w:pPr>
              <w:rPr>
                <w:b/>
                <w:bCs/>
                <w:i/>
                <w:sz w:val="28"/>
                <w:szCs w:val="28"/>
              </w:rPr>
            </w:pPr>
          </w:p>
        </w:tc>
      </w:tr>
      <w:tr w:rsidR="00437D79" w:rsidRPr="00437D79" w14:paraId="503FEA55" w14:textId="77777777" w:rsidTr="00437D79">
        <w:trPr>
          <w:trHeight w:val="300"/>
        </w:trPr>
        <w:tc>
          <w:tcPr>
            <w:tcW w:w="2635" w:type="dxa"/>
            <w:noWrap/>
            <w:hideMark/>
          </w:tcPr>
          <w:p w14:paraId="72928D4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825" w:type="dxa"/>
            <w:noWrap/>
            <w:hideMark/>
          </w:tcPr>
          <w:p w14:paraId="7B43785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259" w:type="dxa"/>
            <w:noWrap/>
            <w:hideMark/>
          </w:tcPr>
          <w:p w14:paraId="666BC83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2843" w:type="dxa"/>
            <w:noWrap/>
            <w:hideMark/>
          </w:tcPr>
          <w:p w14:paraId="4FECCB8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98" w:type="dxa"/>
            <w:noWrap/>
            <w:hideMark/>
          </w:tcPr>
          <w:p w14:paraId="4A4818C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5472" w:type="dxa"/>
            <w:noWrap/>
            <w:hideMark/>
          </w:tcPr>
          <w:p w14:paraId="4AEBB9B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</w:tr>
      <w:tr w:rsidR="00437D79" w:rsidRPr="00437D79" w14:paraId="44CC8AED" w14:textId="77777777" w:rsidTr="00437D79">
        <w:trPr>
          <w:trHeight w:val="300"/>
        </w:trPr>
        <w:tc>
          <w:tcPr>
            <w:tcW w:w="2635" w:type="dxa"/>
            <w:noWrap/>
            <w:hideMark/>
          </w:tcPr>
          <w:p w14:paraId="3F0DA4B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825" w:type="dxa"/>
            <w:noWrap/>
            <w:hideMark/>
          </w:tcPr>
          <w:p w14:paraId="097487D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259" w:type="dxa"/>
            <w:noWrap/>
            <w:hideMark/>
          </w:tcPr>
          <w:p w14:paraId="568B7BD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2843" w:type="dxa"/>
            <w:noWrap/>
            <w:hideMark/>
          </w:tcPr>
          <w:p w14:paraId="401B17A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398" w:type="dxa"/>
            <w:noWrap/>
            <w:hideMark/>
          </w:tcPr>
          <w:p w14:paraId="6A669FF4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</w:p>
        </w:tc>
        <w:tc>
          <w:tcPr>
            <w:tcW w:w="5472" w:type="dxa"/>
            <w:noWrap/>
            <w:hideMark/>
          </w:tcPr>
          <w:p w14:paraId="7E13486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</w:p>
        </w:tc>
      </w:tr>
      <w:tr w:rsidR="00437D79" w:rsidRPr="00437D79" w14:paraId="1D24FC23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5FA9045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Chapter</w:t>
            </w:r>
          </w:p>
        </w:tc>
        <w:tc>
          <w:tcPr>
            <w:tcW w:w="825" w:type="dxa"/>
            <w:noWrap/>
            <w:hideMark/>
          </w:tcPr>
          <w:p w14:paraId="287D8FAB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Section</w:t>
            </w:r>
          </w:p>
        </w:tc>
        <w:tc>
          <w:tcPr>
            <w:tcW w:w="3259" w:type="dxa"/>
            <w:noWrap/>
            <w:hideMark/>
          </w:tcPr>
          <w:p w14:paraId="73FD5C79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Topic</w:t>
            </w:r>
          </w:p>
        </w:tc>
        <w:tc>
          <w:tcPr>
            <w:tcW w:w="2843" w:type="dxa"/>
            <w:noWrap/>
            <w:hideMark/>
          </w:tcPr>
          <w:p w14:paraId="59D1877D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Where Line #''s</w:t>
            </w:r>
          </w:p>
        </w:tc>
        <w:tc>
          <w:tcPr>
            <w:tcW w:w="398" w:type="dxa"/>
            <w:noWrap/>
            <w:hideMark/>
          </w:tcPr>
          <w:p w14:paraId="5647B83A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Pts</w:t>
            </w:r>
          </w:p>
        </w:tc>
        <w:tc>
          <w:tcPr>
            <w:tcW w:w="5472" w:type="dxa"/>
            <w:noWrap/>
            <w:hideMark/>
          </w:tcPr>
          <w:p w14:paraId="18735F8A" w14:textId="77777777" w:rsidR="00437D79" w:rsidRPr="00437D79" w:rsidRDefault="00437D79" w:rsidP="00437D79">
            <w:pPr>
              <w:rPr>
                <w:b/>
                <w:bCs/>
                <w:i/>
                <w:sz w:val="28"/>
                <w:szCs w:val="28"/>
              </w:rPr>
            </w:pPr>
            <w:r w:rsidRPr="00437D79">
              <w:rPr>
                <w:b/>
                <w:bCs/>
                <w:i/>
                <w:sz w:val="28"/>
                <w:szCs w:val="28"/>
              </w:rPr>
              <w:t>Notes</w:t>
            </w:r>
          </w:p>
        </w:tc>
      </w:tr>
      <w:tr w:rsidR="00437D79" w:rsidRPr="00437D79" w14:paraId="7F2FA45A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EE99D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825" w:type="dxa"/>
            <w:noWrap/>
            <w:hideMark/>
          </w:tcPr>
          <w:p w14:paraId="5355190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3259" w:type="dxa"/>
            <w:noWrap/>
            <w:hideMark/>
          </w:tcPr>
          <w:p w14:paraId="02ADF25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proofErr w:type="spellStart"/>
            <w:r w:rsidRPr="00437D79">
              <w:rPr>
                <w:i/>
                <w:sz w:val="28"/>
                <w:szCs w:val="28"/>
              </w:rPr>
              <w:t>cout</w:t>
            </w:r>
            <w:proofErr w:type="spellEnd"/>
          </w:p>
        </w:tc>
        <w:tc>
          <w:tcPr>
            <w:tcW w:w="2843" w:type="dxa"/>
            <w:noWrap/>
            <w:hideMark/>
          </w:tcPr>
          <w:p w14:paraId="6635DFE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9-77 and more</w:t>
            </w:r>
          </w:p>
        </w:tc>
        <w:tc>
          <w:tcPr>
            <w:tcW w:w="398" w:type="dxa"/>
            <w:noWrap/>
            <w:hideMark/>
          </w:tcPr>
          <w:p w14:paraId="3BDC3A0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0AABE2F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5643310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1C1037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44AF906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3259" w:type="dxa"/>
            <w:noWrap/>
            <w:hideMark/>
          </w:tcPr>
          <w:p w14:paraId="1E42950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libraries</w:t>
            </w:r>
          </w:p>
        </w:tc>
        <w:tc>
          <w:tcPr>
            <w:tcW w:w="2843" w:type="dxa"/>
            <w:noWrap/>
            <w:hideMark/>
          </w:tcPr>
          <w:p w14:paraId="7B5C2BC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9 through 15</w:t>
            </w:r>
          </w:p>
        </w:tc>
        <w:tc>
          <w:tcPr>
            <w:tcW w:w="398" w:type="dxa"/>
            <w:noWrap/>
            <w:hideMark/>
          </w:tcPr>
          <w:p w14:paraId="1A090D6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8</w:t>
            </w:r>
          </w:p>
        </w:tc>
        <w:tc>
          <w:tcPr>
            <w:tcW w:w="5472" w:type="dxa"/>
            <w:noWrap/>
            <w:hideMark/>
          </w:tcPr>
          <w:p w14:paraId="6854B9A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 xml:space="preserve">iostream, </w:t>
            </w:r>
            <w:proofErr w:type="spellStart"/>
            <w:r w:rsidRPr="00437D79">
              <w:rPr>
                <w:i/>
                <w:sz w:val="28"/>
                <w:szCs w:val="28"/>
              </w:rPr>
              <w:t>iomanip</w:t>
            </w:r>
            <w:proofErr w:type="spellEnd"/>
            <w:r w:rsidRPr="00437D79">
              <w:rPr>
                <w:i/>
                <w:sz w:val="28"/>
                <w:szCs w:val="28"/>
              </w:rPr>
              <w:t xml:space="preserve">, </w:t>
            </w:r>
            <w:proofErr w:type="spellStart"/>
            <w:r w:rsidRPr="00437D79">
              <w:rPr>
                <w:i/>
                <w:sz w:val="28"/>
                <w:szCs w:val="28"/>
              </w:rPr>
              <w:t>cmath</w:t>
            </w:r>
            <w:proofErr w:type="spellEnd"/>
            <w:r w:rsidRPr="00437D79">
              <w:rPr>
                <w:i/>
                <w:sz w:val="28"/>
                <w:szCs w:val="28"/>
              </w:rPr>
              <w:t xml:space="preserve">, </w:t>
            </w:r>
            <w:proofErr w:type="spellStart"/>
            <w:r w:rsidRPr="00437D79">
              <w:rPr>
                <w:i/>
                <w:sz w:val="28"/>
                <w:szCs w:val="28"/>
              </w:rPr>
              <w:t>cstdlib</w:t>
            </w:r>
            <w:proofErr w:type="spellEnd"/>
            <w:r w:rsidRPr="00437D79">
              <w:rPr>
                <w:i/>
                <w:sz w:val="28"/>
                <w:szCs w:val="28"/>
              </w:rPr>
              <w:t xml:space="preserve">, </w:t>
            </w:r>
            <w:proofErr w:type="spellStart"/>
            <w:r w:rsidRPr="00437D79">
              <w:rPr>
                <w:i/>
                <w:sz w:val="28"/>
                <w:szCs w:val="28"/>
              </w:rPr>
              <w:t>fstream</w:t>
            </w:r>
            <w:proofErr w:type="spellEnd"/>
            <w:r w:rsidRPr="00437D79">
              <w:rPr>
                <w:i/>
                <w:sz w:val="28"/>
                <w:szCs w:val="28"/>
              </w:rPr>
              <w:t xml:space="preserve">, string, </w:t>
            </w:r>
            <w:proofErr w:type="spellStart"/>
            <w:r w:rsidRPr="00437D79">
              <w:rPr>
                <w:i/>
                <w:sz w:val="28"/>
                <w:szCs w:val="28"/>
              </w:rPr>
              <w:t>ctime</w:t>
            </w:r>
            <w:proofErr w:type="spellEnd"/>
          </w:p>
        </w:tc>
      </w:tr>
      <w:tr w:rsidR="00437D79" w:rsidRPr="00437D79" w14:paraId="2F5BA139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4007A10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7FB9C74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3259" w:type="dxa"/>
            <w:noWrap/>
            <w:hideMark/>
          </w:tcPr>
          <w:p w14:paraId="151E2BE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variables/literals</w:t>
            </w:r>
          </w:p>
        </w:tc>
        <w:tc>
          <w:tcPr>
            <w:tcW w:w="2843" w:type="dxa"/>
            <w:noWrap/>
            <w:hideMark/>
          </w:tcPr>
          <w:p w14:paraId="41864F2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1-36 and other lines</w:t>
            </w:r>
          </w:p>
        </w:tc>
        <w:tc>
          <w:tcPr>
            <w:tcW w:w="398" w:type="dxa"/>
            <w:noWrap/>
            <w:hideMark/>
          </w:tcPr>
          <w:p w14:paraId="58973AA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3CB2B87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No variables in global area, failed project!</w:t>
            </w:r>
          </w:p>
        </w:tc>
      </w:tr>
      <w:tr w:rsidR="00437D79" w:rsidRPr="00437D79" w14:paraId="3A7F8E32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944C21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DD63FD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3259" w:type="dxa"/>
            <w:noWrap/>
            <w:hideMark/>
          </w:tcPr>
          <w:p w14:paraId="6F5C45B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dentifiers</w:t>
            </w:r>
          </w:p>
        </w:tc>
        <w:tc>
          <w:tcPr>
            <w:tcW w:w="2843" w:type="dxa"/>
            <w:noWrap/>
            <w:hideMark/>
          </w:tcPr>
          <w:p w14:paraId="41EB6E2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1-36 and other lines</w:t>
            </w:r>
          </w:p>
        </w:tc>
        <w:tc>
          <w:tcPr>
            <w:tcW w:w="398" w:type="dxa"/>
            <w:noWrap/>
            <w:hideMark/>
          </w:tcPr>
          <w:p w14:paraId="7FEE6F0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7925CEE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48F12C7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4A7EEE0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27D6E0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6</w:t>
            </w:r>
          </w:p>
        </w:tc>
        <w:tc>
          <w:tcPr>
            <w:tcW w:w="3259" w:type="dxa"/>
            <w:noWrap/>
            <w:hideMark/>
          </w:tcPr>
          <w:p w14:paraId="20F328A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ntegers</w:t>
            </w:r>
          </w:p>
        </w:tc>
        <w:tc>
          <w:tcPr>
            <w:tcW w:w="2843" w:type="dxa"/>
            <w:noWrap/>
            <w:hideMark/>
          </w:tcPr>
          <w:p w14:paraId="2B6BA9A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1-36 and other lines</w:t>
            </w:r>
          </w:p>
        </w:tc>
        <w:tc>
          <w:tcPr>
            <w:tcW w:w="398" w:type="dxa"/>
            <w:noWrap/>
            <w:hideMark/>
          </w:tcPr>
          <w:p w14:paraId="5C571B8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5472" w:type="dxa"/>
            <w:noWrap/>
            <w:hideMark/>
          </w:tcPr>
          <w:p w14:paraId="14C7803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2CF7E672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FD030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30EA915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7</w:t>
            </w:r>
          </w:p>
        </w:tc>
        <w:tc>
          <w:tcPr>
            <w:tcW w:w="3259" w:type="dxa"/>
            <w:noWrap/>
            <w:hideMark/>
          </w:tcPr>
          <w:p w14:paraId="31D65F71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Characters</w:t>
            </w:r>
          </w:p>
        </w:tc>
        <w:tc>
          <w:tcPr>
            <w:tcW w:w="2843" w:type="dxa"/>
            <w:noWrap/>
            <w:hideMark/>
          </w:tcPr>
          <w:p w14:paraId="08184BA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1-32 and other lines</w:t>
            </w:r>
          </w:p>
        </w:tc>
        <w:tc>
          <w:tcPr>
            <w:tcW w:w="398" w:type="dxa"/>
            <w:noWrap/>
            <w:hideMark/>
          </w:tcPr>
          <w:p w14:paraId="271B9BE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5472" w:type="dxa"/>
            <w:noWrap/>
            <w:hideMark/>
          </w:tcPr>
          <w:p w14:paraId="6938393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469CC55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D5079B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35ADE5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8</w:t>
            </w:r>
          </w:p>
        </w:tc>
        <w:tc>
          <w:tcPr>
            <w:tcW w:w="3259" w:type="dxa"/>
            <w:noWrap/>
            <w:hideMark/>
          </w:tcPr>
          <w:p w14:paraId="6011710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Strings</w:t>
            </w:r>
          </w:p>
        </w:tc>
        <w:tc>
          <w:tcPr>
            <w:tcW w:w="2843" w:type="dxa"/>
            <w:noWrap/>
            <w:hideMark/>
          </w:tcPr>
          <w:p w14:paraId="182ABC5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3</w:t>
            </w:r>
          </w:p>
        </w:tc>
        <w:tc>
          <w:tcPr>
            <w:tcW w:w="398" w:type="dxa"/>
            <w:noWrap/>
            <w:hideMark/>
          </w:tcPr>
          <w:p w14:paraId="3A882D6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5472" w:type="dxa"/>
            <w:noWrap/>
            <w:hideMark/>
          </w:tcPr>
          <w:p w14:paraId="15435D9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8009E81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9D0C35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8E331C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9</w:t>
            </w:r>
          </w:p>
        </w:tc>
        <w:tc>
          <w:tcPr>
            <w:tcW w:w="3259" w:type="dxa"/>
            <w:noWrap/>
            <w:hideMark/>
          </w:tcPr>
          <w:p w14:paraId="1EFA8B1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proofErr w:type="gramStart"/>
            <w:r w:rsidRPr="00437D79">
              <w:rPr>
                <w:i/>
                <w:sz w:val="28"/>
                <w:szCs w:val="28"/>
              </w:rPr>
              <w:t>Floats  No</w:t>
            </w:r>
            <w:proofErr w:type="gramEnd"/>
            <w:r w:rsidRPr="00437D79">
              <w:rPr>
                <w:i/>
                <w:sz w:val="28"/>
                <w:szCs w:val="28"/>
              </w:rPr>
              <w:t xml:space="preserve"> Doubles</w:t>
            </w:r>
          </w:p>
        </w:tc>
        <w:tc>
          <w:tcPr>
            <w:tcW w:w="2843" w:type="dxa"/>
            <w:noWrap/>
            <w:hideMark/>
          </w:tcPr>
          <w:p w14:paraId="0CB6063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4</w:t>
            </w:r>
          </w:p>
        </w:tc>
        <w:tc>
          <w:tcPr>
            <w:tcW w:w="398" w:type="dxa"/>
            <w:noWrap/>
            <w:hideMark/>
          </w:tcPr>
          <w:p w14:paraId="3E1902D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5472" w:type="dxa"/>
            <w:noWrap/>
            <w:hideMark/>
          </w:tcPr>
          <w:p w14:paraId="608E8E94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Using doubles will fail the project, floats OK!</w:t>
            </w:r>
          </w:p>
        </w:tc>
      </w:tr>
      <w:tr w:rsidR="00437D79" w:rsidRPr="00437D79" w14:paraId="67DC0B32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ACD936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2B9DB14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0</w:t>
            </w:r>
          </w:p>
        </w:tc>
        <w:tc>
          <w:tcPr>
            <w:tcW w:w="3259" w:type="dxa"/>
            <w:noWrap/>
            <w:hideMark/>
          </w:tcPr>
          <w:p w14:paraId="5BA62A0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Bools</w:t>
            </w:r>
          </w:p>
        </w:tc>
        <w:tc>
          <w:tcPr>
            <w:tcW w:w="2843" w:type="dxa"/>
            <w:noWrap/>
            <w:hideMark/>
          </w:tcPr>
          <w:p w14:paraId="10A86FA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25</w:t>
            </w:r>
          </w:p>
        </w:tc>
        <w:tc>
          <w:tcPr>
            <w:tcW w:w="398" w:type="dxa"/>
            <w:noWrap/>
            <w:hideMark/>
          </w:tcPr>
          <w:p w14:paraId="28D0D46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6E705E3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E1B1A77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FA6707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2F35E71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</w:t>
            </w:r>
          </w:p>
        </w:tc>
        <w:tc>
          <w:tcPr>
            <w:tcW w:w="3259" w:type="dxa"/>
            <w:noWrap/>
            <w:hideMark/>
          </w:tcPr>
          <w:p w14:paraId="41EE3CA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proofErr w:type="spellStart"/>
            <w:r w:rsidRPr="00437D79">
              <w:rPr>
                <w:i/>
                <w:sz w:val="28"/>
                <w:szCs w:val="28"/>
              </w:rPr>
              <w:t>Sizeof</w:t>
            </w:r>
            <w:proofErr w:type="spellEnd"/>
            <w:r w:rsidRPr="00437D79">
              <w:rPr>
                <w:i/>
                <w:sz w:val="28"/>
                <w:szCs w:val="28"/>
              </w:rPr>
              <w:t xml:space="preserve"> *****</w:t>
            </w:r>
          </w:p>
        </w:tc>
        <w:tc>
          <w:tcPr>
            <w:tcW w:w="2843" w:type="dxa"/>
            <w:noWrap/>
            <w:hideMark/>
          </w:tcPr>
          <w:p w14:paraId="6B98FB4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66ED9AC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4456B99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24360374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00D3390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lastRenderedPageBreak/>
              <w:t> </w:t>
            </w:r>
          </w:p>
        </w:tc>
        <w:tc>
          <w:tcPr>
            <w:tcW w:w="825" w:type="dxa"/>
            <w:noWrap/>
            <w:hideMark/>
          </w:tcPr>
          <w:p w14:paraId="424057D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2</w:t>
            </w:r>
          </w:p>
        </w:tc>
        <w:tc>
          <w:tcPr>
            <w:tcW w:w="3259" w:type="dxa"/>
            <w:noWrap/>
            <w:hideMark/>
          </w:tcPr>
          <w:p w14:paraId="39762B0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Variables 7 characters or less</w:t>
            </w:r>
          </w:p>
        </w:tc>
        <w:tc>
          <w:tcPr>
            <w:tcW w:w="2843" w:type="dxa"/>
            <w:noWrap/>
            <w:hideMark/>
          </w:tcPr>
          <w:p w14:paraId="055D3D4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3</w:t>
            </w:r>
          </w:p>
        </w:tc>
        <w:tc>
          <w:tcPr>
            <w:tcW w:w="398" w:type="dxa"/>
            <w:noWrap/>
            <w:hideMark/>
          </w:tcPr>
          <w:p w14:paraId="65058EAF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213FB601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All variables &lt;= 7 characters</w:t>
            </w:r>
          </w:p>
        </w:tc>
      </w:tr>
      <w:tr w:rsidR="00437D79" w:rsidRPr="00437D79" w14:paraId="4A289E11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472F50B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7D38FCB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3</w:t>
            </w:r>
          </w:p>
        </w:tc>
        <w:tc>
          <w:tcPr>
            <w:tcW w:w="3259" w:type="dxa"/>
            <w:noWrap/>
            <w:hideMark/>
          </w:tcPr>
          <w:p w14:paraId="0E449A3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Scope ****</w:t>
            </w:r>
            <w:proofErr w:type="gramStart"/>
            <w:r w:rsidRPr="00437D79">
              <w:rPr>
                <w:i/>
                <w:sz w:val="28"/>
                <w:szCs w:val="28"/>
              </w:rPr>
              <w:t>*  No</w:t>
            </w:r>
            <w:proofErr w:type="gramEnd"/>
            <w:r w:rsidRPr="00437D79">
              <w:rPr>
                <w:i/>
                <w:sz w:val="28"/>
                <w:szCs w:val="28"/>
              </w:rPr>
              <w:t xml:space="preserve"> Global Variables</w:t>
            </w:r>
          </w:p>
        </w:tc>
        <w:tc>
          <w:tcPr>
            <w:tcW w:w="2843" w:type="dxa"/>
            <w:noWrap/>
            <w:hideMark/>
          </w:tcPr>
          <w:p w14:paraId="78DD8C7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6663AD6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1900AE3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70D9AE25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1344D87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330B1A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4</w:t>
            </w:r>
          </w:p>
        </w:tc>
        <w:tc>
          <w:tcPr>
            <w:tcW w:w="3259" w:type="dxa"/>
            <w:noWrap/>
            <w:hideMark/>
          </w:tcPr>
          <w:p w14:paraId="0E1C59D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Arithmetic operators</w:t>
            </w:r>
          </w:p>
        </w:tc>
        <w:tc>
          <w:tcPr>
            <w:tcW w:w="2843" w:type="dxa"/>
            <w:noWrap/>
            <w:hideMark/>
          </w:tcPr>
          <w:p w14:paraId="70B0595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can be find in most of project</w:t>
            </w:r>
          </w:p>
        </w:tc>
        <w:tc>
          <w:tcPr>
            <w:tcW w:w="398" w:type="dxa"/>
            <w:noWrap/>
            <w:hideMark/>
          </w:tcPr>
          <w:p w14:paraId="3860213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5AE7274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F9D21AA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9FAB0D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15FC5A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5</w:t>
            </w:r>
          </w:p>
        </w:tc>
        <w:tc>
          <w:tcPr>
            <w:tcW w:w="3259" w:type="dxa"/>
            <w:noWrap/>
            <w:hideMark/>
          </w:tcPr>
          <w:p w14:paraId="622EA0C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Comments 20%+</w:t>
            </w:r>
          </w:p>
        </w:tc>
        <w:tc>
          <w:tcPr>
            <w:tcW w:w="2843" w:type="dxa"/>
            <w:noWrap/>
            <w:hideMark/>
          </w:tcPr>
          <w:p w14:paraId="31DB284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use for most of project</w:t>
            </w:r>
          </w:p>
        </w:tc>
        <w:tc>
          <w:tcPr>
            <w:tcW w:w="398" w:type="dxa"/>
            <w:noWrap/>
            <w:hideMark/>
          </w:tcPr>
          <w:p w14:paraId="3FA5A6F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5472" w:type="dxa"/>
            <w:noWrap/>
            <w:hideMark/>
          </w:tcPr>
          <w:p w14:paraId="5102B31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Model as pseudo code</w:t>
            </w:r>
          </w:p>
        </w:tc>
      </w:tr>
      <w:tr w:rsidR="00437D79" w:rsidRPr="00437D79" w14:paraId="2C5E5AE4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A216C5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F455F7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6</w:t>
            </w:r>
          </w:p>
        </w:tc>
        <w:tc>
          <w:tcPr>
            <w:tcW w:w="3259" w:type="dxa"/>
            <w:noWrap/>
            <w:hideMark/>
          </w:tcPr>
          <w:p w14:paraId="536CB57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Named Constants</w:t>
            </w:r>
          </w:p>
        </w:tc>
        <w:tc>
          <w:tcPr>
            <w:tcW w:w="2843" w:type="dxa"/>
            <w:noWrap/>
            <w:hideMark/>
          </w:tcPr>
          <w:p w14:paraId="0C7B8B7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6</w:t>
            </w:r>
          </w:p>
        </w:tc>
        <w:tc>
          <w:tcPr>
            <w:tcW w:w="398" w:type="dxa"/>
            <w:noWrap/>
            <w:hideMark/>
          </w:tcPr>
          <w:p w14:paraId="7AA18B1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2262337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All Local, only Conversions/Physics/Math in Global area</w:t>
            </w:r>
          </w:p>
        </w:tc>
      </w:tr>
      <w:tr w:rsidR="00437D79" w:rsidRPr="00437D79" w14:paraId="0790F273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AD1A8C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1845C7B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7</w:t>
            </w:r>
          </w:p>
        </w:tc>
        <w:tc>
          <w:tcPr>
            <w:tcW w:w="3259" w:type="dxa"/>
            <w:noWrap/>
            <w:hideMark/>
          </w:tcPr>
          <w:p w14:paraId="480BB25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Programming Style ***** Emulate</w:t>
            </w:r>
          </w:p>
        </w:tc>
        <w:tc>
          <w:tcPr>
            <w:tcW w:w="2843" w:type="dxa"/>
            <w:noWrap/>
            <w:hideMark/>
          </w:tcPr>
          <w:p w14:paraId="03C66F6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6EAD9A0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14FB4BA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 xml:space="preserve">Emulate style in book/in class </w:t>
            </w:r>
            <w:proofErr w:type="spellStart"/>
            <w:r w:rsidRPr="00437D79">
              <w:rPr>
                <w:i/>
                <w:sz w:val="28"/>
                <w:szCs w:val="28"/>
              </w:rPr>
              <w:t>repositiory</w:t>
            </w:r>
            <w:proofErr w:type="spellEnd"/>
          </w:p>
        </w:tc>
      </w:tr>
      <w:tr w:rsidR="00437D79" w:rsidRPr="00437D79" w14:paraId="75E715CD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5EB1D78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7A6474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71089A6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72190D34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461C7A5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4D8EAF4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AA6674C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D3C3F9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825" w:type="dxa"/>
            <w:noWrap/>
            <w:hideMark/>
          </w:tcPr>
          <w:p w14:paraId="4B60C09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</w:t>
            </w:r>
          </w:p>
        </w:tc>
        <w:tc>
          <w:tcPr>
            <w:tcW w:w="3259" w:type="dxa"/>
            <w:noWrap/>
            <w:hideMark/>
          </w:tcPr>
          <w:p w14:paraId="59C99CA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proofErr w:type="spellStart"/>
            <w:r w:rsidRPr="00437D79">
              <w:rPr>
                <w:i/>
                <w:sz w:val="28"/>
                <w:szCs w:val="28"/>
              </w:rPr>
              <w:t>cin</w:t>
            </w:r>
            <w:proofErr w:type="spellEnd"/>
          </w:p>
        </w:tc>
        <w:tc>
          <w:tcPr>
            <w:tcW w:w="2843" w:type="dxa"/>
            <w:noWrap/>
            <w:hideMark/>
          </w:tcPr>
          <w:p w14:paraId="268A874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9,84,85,90,148,157</w:t>
            </w:r>
          </w:p>
        </w:tc>
        <w:tc>
          <w:tcPr>
            <w:tcW w:w="398" w:type="dxa"/>
            <w:noWrap/>
            <w:hideMark/>
          </w:tcPr>
          <w:p w14:paraId="2B75ABB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5C49EA1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30394EC0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CD59A8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29956D8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3259" w:type="dxa"/>
            <w:noWrap/>
            <w:hideMark/>
          </w:tcPr>
          <w:p w14:paraId="6496C68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Math Expression</w:t>
            </w:r>
          </w:p>
        </w:tc>
        <w:tc>
          <w:tcPr>
            <w:tcW w:w="2843" w:type="dxa"/>
            <w:noWrap/>
            <w:hideMark/>
          </w:tcPr>
          <w:p w14:paraId="074A182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n multiple lines</w:t>
            </w:r>
          </w:p>
        </w:tc>
        <w:tc>
          <w:tcPr>
            <w:tcW w:w="398" w:type="dxa"/>
            <w:noWrap/>
            <w:hideMark/>
          </w:tcPr>
          <w:p w14:paraId="408C9EF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6DBABED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0FA0A20E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18ED83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009A63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3259" w:type="dxa"/>
            <w:noWrap/>
            <w:hideMark/>
          </w:tcPr>
          <w:p w14:paraId="0D3AB64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Mixing data types ****</w:t>
            </w:r>
          </w:p>
        </w:tc>
        <w:tc>
          <w:tcPr>
            <w:tcW w:w="2843" w:type="dxa"/>
            <w:noWrap/>
            <w:hideMark/>
          </w:tcPr>
          <w:p w14:paraId="2070301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0AF0D4F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5427A2E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275C9393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075A06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B97FE9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3259" w:type="dxa"/>
            <w:noWrap/>
            <w:hideMark/>
          </w:tcPr>
          <w:p w14:paraId="710EB8E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Overflow/Underflow ****</w:t>
            </w:r>
          </w:p>
        </w:tc>
        <w:tc>
          <w:tcPr>
            <w:tcW w:w="2843" w:type="dxa"/>
            <w:noWrap/>
            <w:hideMark/>
          </w:tcPr>
          <w:p w14:paraId="5CD84BC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70E03E2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65BD39B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0E76ACE2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59643A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10AEEC1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3259" w:type="dxa"/>
            <w:noWrap/>
            <w:hideMark/>
          </w:tcPr>
          <w:p w14:paraId="21A3D03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Type Casting</w:t>
            </w:r>
          </w:p>
        </w:tc>
        <w:tc>
          <w:tcPr>
            <w:tcW w:w="2843" w:type="dxa"/>
            <w:noWrap/>
            <w:hideMark/>
          </w:tcPr>
          <w:p w14:paraId="2477F87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6</w:t>
            </w:r>
          </w:p>
        </w:tc>
        <w:tc>
          <w:tcPr>
            <w:tcW w:w="398" w:type="dxa"/>
            <w:noWrap/>
            <w:hideMark/>
          </w:tcPr>
          <w:p w14:paraId="2982E9CF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1E506D1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79C73F50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9D3082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2FEDC1C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6</w:t>
            </w:r>
          </w:p>
        </w:tc>
        <w:tc>
          <w:tcPr>
            <w:tcW w:w="3259" w:type="dxa"/>
            <w:noWrap/>
            <w:hideMark/>
          </w:tcPr>
          <w:p w14:paraId="4F2EB21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Multiple assignment *****</w:t>
            </w:r>
          </w:p>
        </w:tc>
        <w:tc>
          <w:tcPr>
            <w:tcW w:w="2843" w:type="dxa"/>
            <w:noWrap/>
            <w:hideMark/>
          </w:tcPr>
          <w:p w14:paraId="4D7350A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5BE931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1C26062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6B1BEF1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BD4D9E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5FB80D8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7</w:t>
            </w:r>
          </w:p>
        </w:tc>
        <w:tc>
          <w:tcPr>
            <w:tcW w:w="3259" w:type="dxa"/>
            <w:noWrap/>
            <w:hideMark/>
          </w:tcPr>
          <w:p w14:paraId="32EB6D6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Formatting output</w:t>
            </w:r>
          </w:p>
        </w:tc>
        <w:tc>
          <w:tcPr>
            <w:tcW w:w="2843" w:type="dxa"/>
            <w:noWrap/>
            <w:hideMark/>
          </w:tcPr>
          <w:p w14:paraId="0CCFCF5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0,114,118,122,137,000</w:t>
            </w:r>
          </w:p>
        </w:tc>
        <w:tc>
          <w:tcPr>
            <w:tcW w:w="398" w:type="dxa"/>
            <w:noWrap/>
            <w:hideMark/>
          </w:tcPr>
          <w:p w14:paraId="1B524A2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3EF34BD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75A1A60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BF6E7B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A24FC6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8</w:t>
            </w:r>
          </w:p>
        </w:tc>
        <w:tc>
          <w:tcPr>
            <w:tcW w:w="3259" w:type="dxa"/>
            <w:noWrap/>
            <w:hideMark/>
          </w:tcPr>
          <w:p w14:paraId="47F2C9F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Strings</w:t>
            </w:r>
          </w:p>
        </w:tc>
        <w:tc>
          <w:tcPr>
            <w:tcW w:w="2843" w:type="dxa"/>
            <w:noWrap/>
            <w:hideMark/>
          </w:tcPr>
          <w:p w14:paraId="483BC3F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3</w:t>
            </w:r>
          </w:p>
        </w:tc>
        <w:tc>
          <w:tcPr>
            <w:tcW w:w="398" w:type="dxa"/>
            <w:noWrap/>
            <w:hideMark/>
          </w:tcPr>
          <w:p w14:paraId="37D947B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3</w:t>
            </w:r>
          </w:p>
        </w:tc>
        <w:tc>
          <w:tcPr>
            <w:tcW w:w="5472" w:type="dxa"/>
            <w:noWrap/>
            <w:hideMark/>
          </w:tcPr>
          <w:p w14:paraId="25A072A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F224FEE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6B29BD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3D1114B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9</w:t>
            </w:r>
          </w:p>
        </w:tc>
        <w:tc>
          <w:tcPr>
            <w:tcW w:w="3259" w:type="dxa"/>
            <w:noWrap/>
            <w:hideMark/>
          </w:tcPr>
          <w:p w14:paraId="5355994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Math Library</w:t>
            </w:r>
          </w:p>
        </w:tc>
        <w:tc>
          <w:tcPr>
            <w:tcW w:w="2843" w:type="dxa"/>
            <w:noWrap/>
            <w:hideMark/>
          </w:tcPr>
          <w:p w14:paraId="15E569D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5</w:t>
            </w:r>
          </w:p>
        </w:tc>
        <w:tc>
          <w:tcPr>
            <w:tcW w:w="398" w:type="dxa"/>
            <w:noWrap/>
            <w:hideMark/>
          </w:tcPr>
          <w:p w14:paraId="1D1965E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266DC6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 xml:space="preserve">All libraries included </w:t>
            </w:r>
            <w:proofErr w:type="gramStart"/>
            <w:r w:rsidRPr="00437D79">
              <w:rPr>
                <w:i/>
                <w:sz w:val="28"/>
                <w:szCs w:val="28"/>
              </w:rPr>
              <w:t>have to</w:t>
            </w:r>
            <w:proofErr w:type="gramEnd"/>
            <w:r w:rsidRPr="00437D79">
              <w:rPr>
                <w:i/>
                <w:sz w:val="28"/>
                <w:szCs w:val="28"/>
              </w:rPr>
              <w:t xml:space="preserve"> be used</w:t>
            </w:r>
          </w:p>
        </w:tc>
      </w:tr>
      <w:tr w:rsidR="00437D79" w:rsidRPr="00437D79" w14:paraId="5E756581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126148B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392E38B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0</w:t>
            </w:r>
          </w:p>
        </w:tc>
        <w:tc>
          <w:tcPr>
            <w:tcW w:w="3259" w:type="dxa"/>
            <w:noWrap/>
            <w:hideMark/>
          </w:tcPr>
          <w:p w14:paraId="3D42A7D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 xml:space="preserve">Hand </w:t>
            </w:r>
            <w:proofErr w:type="gramStart"/>
            <w:r w:rsidRPr="00437D79">
              <w:rPr>
                <w:i/>
                <w:sz w:val="28"/>
                <w:szCs w:val="28"/>
              </w:rPr>
              <w:t>tracing  *</w:t>
            </w:r>
            <w:proofErr w:type="gramEnd"/>
            <w:r w:rsidRPr="00437D79">
              <w:rPr>
                <w:i/>
                <w:sz w:val="28"/>
                <w:szCs w:val="28"/>
              </w:rPr>
              <w:t>*****</w:t>
            </w:r>
          </w:p>
        </w:tc>
        <w:tc>
          <w:tcPr>
            <w:tcW w:w="2843" w:type="dxa"/>
            <w:noWrap/>
            <w:hideMark/>
          </w:tcPr>
          <w:p w14:paraId="412D910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0C21ED6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0C9C2CF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6787C96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58C3F00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FDC71D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7709415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391D866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3CB9A30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38B0820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203798B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7507BF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lastRenderedPageBreak/>
              <w:t>4</w:t>
            </w:r>
          </w:p>
        </w:tc>
        <w:tc>
          <w:tcPr>
            <w:tcW w:w="825" w:type="dxa"/>
            <w:noWrap/>
            <w:hideMark/>
          </w:tcPr>
          <w:p w14:paraId="25B11ED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</w:t>
            </w:r>
          </w:p>
        </w:tc>
        <w:tc>
          <w:tcPr>
            <w:tcW w:w="3259" w:type="dxa"/>
            <w:noWrap/>
            <w:hideMark/>
          </w:tcPr>
          <w:p w14:paraId="16F89245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Relational Operators</w:t>
            </w:r>
          </w:p>
        </w:tc>
        <w:tc>
          <w:tcPr>
            <w:tcW w:w="2843" w:type="dxa"/>
            <w:noWrap/>
            <w:hideMark/>
          </w:tcPr>
          <w:p w14:paraId="59102014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08 and many more</w:t>
            </w:r>
          </w:p>
        </w:tc>
        <w:tc>
          <w:tcPr>
            <w:tcW w:w="398" w:type="dxa"/>
            <w:noWrap/>
            <w:hideMark/>
          </w:tcPr>
          <w:p w14:paraId="5AAB9640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03B0002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F7383FF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A5A900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F534D4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3259" w:type="dxa"/>
            <w:noWrap/>
            <w:hideMark/>
          </w:tcPr>
          <w:p w14:paraId="69C8919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f</w:t>
            </w:r>
          </w:p>
        </w:tc>
        <w:tc>
          <w:tcPr>
            <w:tcW w:w="2843" w:type="dxa"/>
            <w:noWrap/>
            <w:hideMark/>
          </w:tcPr>
          <w:p w14:paraId="4E86C80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96,148,158</w:t>
            </w:r>
          </w:p>
        </w:tc>
        <w:tc>
          <w:tcPr>
            <w:tcW w:w="398" w:type="dxa"/>
            <w:noWrap/>
            <w:hideMark/>
          </w:tcPr>
          <w:p w14:paraId="23B5149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4E34FA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ndependent if</w:t>
            </w:r>
          </w:p>
        </w:tc>
      </w:tr>
      <w:tr w:rsidR="00437D79" w:rsidRPr="00437D79" w14:paraId="6D8FF92E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1D9BAEA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7888B89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3259" w:type="dxa"/>
            <w:noWrap/>
            <w:hideMark/>
          </w:tcPr>
          <w:p w14:paraId="301DD32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f-else</w:t>
            </w:r>
          </w:p>
        </w:tc>
        <w:tc>
          <w:tcPr>
            <w:tcW w:w="2843" w:type="dxa"/>
            <w:noWrap/>
            <w:hideMark/>
          </w:tcPr>
          <w:p w14:paraId="033AE48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4</w:t>
            </w:r>
          </w:p>
        </w:tc>
        <w:tc>
          <w:tcPr>
            <w:tcW w:w="398" w:type="dxa"/>
            <w:noWrap/>
            <w:hideMark/>
          </w:tcPr>
          <w:p w14:paraId="055DC29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8FF19D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87B789D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47575CC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7D8E72D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3259" w:type="dxa"/>
            <w:noWrap/>
            <w:hideMark/>
          </w:tcPr>
          <w:p w14:paraId="5CD87F51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Nesting</w:t>
            </w:r>
          </w:p>
        </w:tc>
        <w:tc>
          <w:tcPr>
            <w:tcW w:w="2843" w:type="dxa"/>
            <w:noWrap/>
            <w:hideMark/>
          </w:tcPr>
          <w:p w14:paraId="78991EC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40</w:t>
            </w:r>
          </w:p>
        </w:tc>
        <w:tc>
          <w:tcPr>
            <w:tcW w:w="398" w:type="dxa"/>
            <w:noWrap/>
            <w:hideMark/>
          </w:tcPr>
          <w:p w14:paraId="253E24F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5C1CD09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1228EA34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13CF029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7A42A3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6</w:t>
            </w:r>
          </w:p>
        </w:tc>
        <w:tc>
          <w:tcPr>
            <w:tcW w:w="3259" w:type="dxa"/>
            <w:noWrap/>
            <w:hideMark/>
          </w:tcPr>
          <w:p w14:paraId="3FF51A8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f-else-if</w:t>
            </w:r>
          </w:p>
        </w:tc>
        <w:tc>
          <w:tcPr>
            <w:tcW w:w="2843" w:type="dxa"/>
            <w:noWrap/>
            <w:hideMark/>
          </w:tcPr>
          <w:p w14:paraId="3907D25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21</w:t>
            </w:r>
          </w:p>
        </w:tc>
        <w:tc>
          <w:tcPr>
            <w:tcW w:w="398" w:type="dxa"/>
            <w:noWrap/>
            <w:hideMark/>
          </w:tcPr>
          <w:p w14:paraId="7C1CFB8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EEAD63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380200DF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46AD87D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A41DAE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7</w:t>
            </w:r>
          </w:p>
        </w:tc>
        <w:tc>
          <w:tcPr>
            <w:tcW w:w="3259" w:type="dxa"/>
            <w:noWrap/>
            <w:hideMark/>
          </w:tcPr>
          <w:p w14:paraId="1B7719B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Flags *****</w:t>
            </w:r>
          </w:p>
        </w:tc>
        <w:tc>
          <w:tcPr>
            <w:tcW w:w="2843" w:type="dxa"/>
            <w:noWrap/>
            <w:hideMark/>
          </w:tcPr>
          <w:p w14:paraId="432381B6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44340E5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1C16F6A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A71087D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FE8436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4C6F935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8</w:t>
            </w:r>
          </w:p>
        </w:tc>
        <w:tc>
          <w:tcPr>
            <w:tcW w:w="3259" w:type="dxa"/>
            <w:noWrap/>
            <w:hideMark/>
          </w:tcPr>
          <w:p w14:paraId="6F73B21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Logical operators</w:t>
            </w:r>
          </w:p>
        </w:tc>
        <w:tc>
          <w:tcPr>
            <w:tcW w:w="2843" w:type="dxa"/>
            <w:noWrap/>
            <w:hideMark/>
          </w:tcPr>
          <w:p w14:paraId="4484F00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00</w:t>
            </w:r>
          </w:p>
        </w:tc>
        <w:tc>
          <w:tcPr>
            <w:tcW w:w="398" w:type="dxa"/>
            <w:noWrap/>
            <w:hideMark/>
          </w:tcPr>
          <w:p w14:paraId="3AF83E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608BB37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FB9B24C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0D5F93F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26BBCA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</w:t>
            </w:r>
          </w:p>
        </w:tc>
        <w:tc>
          <w:tcPr>
            <w:tcW w:w="3259" w:type="dxa"/>
            <w:noWrap/>
            <w:hideMark/>
          </w:tcPr>
          <w:p w14:paraId="0D5D790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Validating user input</w:t>
            </w:r>
          </w:p>
        </w:tc>
        <w:tc>
          <w:tcPr>
            <w:tcW w:w="2843" w:type="dxa"/>
            <w:noWrap/>
            <w:hideMark/>
          </w:tcPr>
          <w:p w14:paraId="55F79B4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8</w:t>
            </w:r>
          </w:p>
        </w:tc>
        <w:tc>
          <w:tcPr>
            <w:tcW w:w="398" w:type="dxa"/>
            <w:noWrap/>
            <w:hideMark/>
          </w:tcPr>
          <w:p w14:paraId="170D38C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14719E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7F460D4B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1F9DF5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9FA866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3</w:t>
            </w:r>
          </w:p>
        </w:tc>
        <w:tc>
          <w:tcPr>
            <w:tcW w:w="3259" w:type="dxa"/>
            <w:noWrap/>
            <w:hideMark/>
          </w:tcPr>
          <w:p w14:paraId="6B0380F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Conditional Operator</w:t>
            </w:r>
          </w:p>
        </w:tc>
        <w:tc>
          <w:tcPr>
            <w:tcW w:w="2843" w:type="dxa"/>
            <w:noWrap/>
            <w:hideMark/>
          </w:tcPr>
          <w:p w14:paraId="0077C2F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4</w:t>
            </w:r>
          </w:p>
        </w:tc>
        <w:tc>
          <w:tcPr>
            <w:tcW w:w="398" w:type="dxa"/>
            <w:noWrap/>
            <w:hideMark/>
          </w:tcPr>
          <w:p w14:paraId="0D7EAC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4FB5749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75EC3ACD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D78EF5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38257B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4</w:t>
            </w:r>
          </w:p>
        </w:tc>
        <w:tc>
          <w:tcPr>
            <w:tcW w:w="3259" w:type="dxa"/>
            <w:noWrap/>
            <w:hideMark/>
          </w:tcPr>
          <w:p w14:paraId="1A6CA88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Switch</w:t>
            </w:r>
          </w:p>
        </w:tc>
        <w:tc>
          <w:tcPr>
            <w:tcW w:w="2843" w:type="dxa"/>
            <w:noWrap/>
            <w:hideMark/>
          </w:tcPr>
          <w:p w14:paraId="558B209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6</w:t>
            </w:r>
          </w:p>
        </w:tc>
        <w:tc>
          <w:tcPr>
            <w:tcW w:w="398" w:type="dxa"/>
            <w:noWrap/>
            <w:hideMark/>
          </w:tcPr>
          <w:p w14:paraId="556DDB8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28BBD5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302AAA49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0298B64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379643C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1AB2C55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5748A2B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18975512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00A7606B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146F4E4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FD37BF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825" w:type="dxa"/>
            <w:noWrap/>
            <w:hideMark/>
          </w:tcPr>
          <w:p w14:paraId="1F46FEE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</w:t>
            </w:r>
          </w:p>
        </w:tc>
        <w:tc>
          <w:tcPr>
            <w:tcW w:w="3259" w:type="dxa"/>
            <w:noWrap/>
            <w:hideMark/>
          </w:tcPr>
          <w:p w14:paraId="01AE5351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Increment/Decrement</w:t>
            </w:r>
          </w:p>
        </w:tc>
        <w:tc>
          <w:tcPr>
            <w:tcW w:w="2843" w:type="dxa"/>
            <w:noWrap/>
            <w:hideMark/>
          </w:tcPr>
          <w:p w14:paraId="17BF0B0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20</w:t>
            </w:r>
          </w:p>
        </w:tc>
        <w:tc>
          <w:tcPr>
            <w:tcW w:w="398" w:type="dxa"/>
            <w:noWrap/>
            <w:hideMark/>
          </w:tcPr>
          <w:p w14:paraId="171661F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50B8EC1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AA51F98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A2DBF4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481092B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2</w:t>
            </w:r>
          </w:p>
        </w:tc>
        <w:tc>
          <w:tcPr>
            <w:tcW w:w="3259" w:type="dxa"/>
            <w:noWrap/>
            <w:hideMark/>
          </w:tcPr>
          <w:p w14:paraId="3EDA251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While</w:t>
            </w:r>
          </w:p>
        </w:tc>
        <w:tc>
          <w:tcPr>
            <w:tcW w:w="2843" w:type="dxa"/>
            <w:noWrap/>
            <w:hideMark/>
          </w:tcPr>
          <w:p w14:paraId="51CEBC2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94</w:t>
            </w:r>
          </w:p>
        </w:tc>
        <w:tc>
          <w:tcPr>
            <w:tcW w:w="398" w:type="dxa"/>
            <w:noWrap/>
            <w:hideMark/>
          </w:tcPr>
          <w:p w14:paraId="0315E0B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795B9D0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79BEF1A9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BB9DE37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648EAF3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5</w:t>
            </w:r>
          </w:p>
        </w:tc>
        <w:tc>
          <w:tcPr>
            <w:tcW w:w="3259" w:type="dxa"/>
            <w:noWrap/>
            <w:hideMark/>
          </w:tcPr>
          <w:p w14:paraId="50E46C2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Do-while</w:t>
            </w:r>
          </w:p>
        </w:tc>
        <w:tc>
          <w:tcPr>
            <w:tcW w:w="2843" w:type="dxa"/>
            <w:noWrap/>
            <w:hideMark/>
          </w:tcPr>
          <w:p w14:paraId="6616F81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32</w:t>
            </w:r>
          </w:p>
        </w:tc>
        <w:tc>
          <w:tcPr>
            <w:tcW w:w="398" w:type="dxa"/>
            <w:noWrap/>
            <w:hideMark/>
          </w:tcPr>
          <w:p w14:paraId="1A37E92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6DF8B83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0786F87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D49D3B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044BB594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6</w:t>
            </w:r>
          </w:p>
        </w:tc>
        <w:tc>
          <w:tcPr>
            <w:tcW w:w="3259" w:type="dxa"/>
            <w:noWrap/>
            <w:hideMark/>
          </w:tcPr>
          <w:p w14:paraId="678194A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For loop</w:t>
            </w:r>
          </w:p>
        </w:tc>
        <w:tc>
          <w:tcPr>
            <w:tcW w:w="2843" w:type="dxa"/>
            <w:noWrap/>
            <w:hideMark/>
          </w:tcPr>
          <w:p w14:paraId="7131AD9A" w14:textId="6851FFF2" w:rsidR="00437D79" w:rsidRPr="00437D79" w:rsidRDefault="00437D79" w:rsidP="00B57C6B">
            <w:pPr>
              <w:tabs>
                <w:tab w:val="center" w:pos="777"/>
              </w:tabs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  <w:r w:rsidR="00B57C6B">
              <w:rPr>
                <w:i/>
                <w:sz w:val="28"/>
                <w:szCs w:val="28"/>
              </w:rPr>
              <w:t>228</w:t>
            </w:r>
          </w:p>
        </w:tc>
        <w:tc>
          <w:tcPr>
            <w:tcW w:w="398" w:type="dxa"/>
            <w:noWrap/>
            <w:hideMark/>
          </w:tcPr>
          <w:p w14:paraId="19DDD759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4</w:t>
            </w:r>
          </w:p>
        </w:tc>
        <w:tc>
          <w:tcPr>
            <w:tcW w:w="5472" w:type="dxa"/>
            <w:noWrap/>
            <w:hideMark/>
          </w:tcPr>
          <w:p w14:paraId="6E9B221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4ABBC232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375B627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47DE2416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1</w:t>
            </w:r>
          </w:p>
        </w:tc>
        <w:tc>
          <w:tcPr>
            <w:tcW w:w="3259" w:type="dxa"/>
            <w:noWrap/>
            <w:hideMark/>
          </w:tcPr>
          <w:p w14:paraId="301B2F31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Files input/output both</w:t>
            </w:r>
          </w:p>
        </w:tc>
        <w:tc>
          <w:tcPr>
            <w:tcW w:w="2843" w:type="dxa"/>
            <w:noWrap/>
            <w:hideMark/>
          </w:tcPr>
          <w:p w14:paraId="1DEE446B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31,150</w:t>
            </w:r>
          </w:p>
        </w:tc>
        <w:tc>
          <w:tcPr>
            <w:tcW w:w="398" w:type="dxa"/>
            <w:noWrap/>
            <w:hideMark/>
          </w:tcPr>
          <w:p w14:paraId="58C379A3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8</w:t>
            </w:r>
          </w:p>
        </w:tc>
        <w:tc>
          <w:tcPr>
            <w:tcW w:w="5472" w:type="dxa"/>
            <w:noWrap/>
            <w:hideMark/>
          </w:tcPr>
          <w:p w14:paraId="5E1E47F7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CE3B37D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015CE7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7F9F281C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2</w:t>
            </w:r>
          </w:p>
        </w:tc>
        <w:tc>
          <w:tcPr>
            <w:tcW w:w="3259" w:type="dxa"/>
            <w:noWrap/>
            <w:hideMark/>
          </w:tcPr>
          <w:p w14:paraId="17D2BBCD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No breaks in loops ******</w:t>
            </w:r>
          </w:p>
        </w:tc>
        <w:tc>
          <w:tcPr>
            <w:tcW w:w="2843" w:type="dxa"/>
            <w:noWrap/>
            <w:hideMark/>
          </w:tcPr>
          <w:p w14:paraId="0A7B643E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3AC15DE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273CA71C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Failed Project if included</w:t>
            </w:r>
          </w:p>
        </w:tc>
      </w:tr>
      <w:tr w:rsidR="00437D79" w:rsidRPr="00437D79" w14:paraId="72B75E6A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2669A5D8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3E0C045E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6E106D2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073762C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72D64E2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2282104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5C1335A7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7FADF48D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825" w:type="dxa"/>
            <w:noWrap/>
            <w:hideMark/>
          </w:tcPr>
          <w:p w14:paraId="4F8BC2B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3FBA3D00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66C30443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98" w:type="dxa"/>
            <w:noWrap/>
            <w:hideMark/>
          </w:tcPr>
          <w:p w14:paraId="62876151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5472" w:type="dxa"/>
            <w:noWrap/>
            <w:hideMark/>
          </w:tcPr>
          <w:p w14:paraId="7EAD5E9A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  <w:tr w:rsidR="00437D79" w:rsidRPr="00437D79" w14:paraId="62DDE570" w14:textId="77777777" w:rsidTr="00437D79">
        <w:trPr>
          <w:trHeight w:val="447"/>
        </w:trPr>
        <w:tc>
          <w:tcPr>
            <w:tcW w:w="2635" w:type="dxa"/>
            <w:noWrap/>
            <w:hideMark/>
          </w:tcPr>
          <w:p w14:paraId="67FE1D4F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****** Not required to show</w:t>
            </w:r>
          </w:p>
        </w:tc>
        <w:tc>
          <w:tcPr>
            <w:tcW w:w="825" w:type="dxa"/>
            <w:noWrap/>
            <w:hideMark/>
          </w:tcPr>
          <w:p w14:paraId="1AB75125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3259" w:type="dxa"/>
            <w:noWrap/>
            <w:hideMark/>
          </w:tcPr>
          <w:p w14:paraId="05B0AC12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  <w:tc>
          <w:tcPr>
            <w:tcW w:w="2843" w:type="dxa"/>
            <w:noWrap/>
            <w:hideMark/>
          </w:tcPr>
          <w:p w14:paraId="65C5E7C8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Total</w:t>
            </w:r>
          </w:p>
        </w:tc>
        <w:tc>
          <w:tcPr>
            <w:tcW w:w="398" w:type="dxa"/>
            <w:noWrap/>
            <w:hideMark/>
          </w:tcPr>
          <w:p w14:paraId="7459DB2A" w14:textId="77777777" w:rsidR="00437D79" w:rsidRPr="00437D79" w:rsidRDefault="00437D79" w:rsidP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100</w:t>
            </w:r>
          </w:p>
        </w:tc>
        <w:tc>
          <w:tcPr>
            <w:tcW w:w="5472" w:type="dxa"/>
            <w:noWrap/>
            <w:hideMark/>
          </w:tcPr>
          <w:p w14:paraId="3639CF99" w14:textId="77777777" w:rsidR="00437D79" w:rsidRPr="00437D79" w:rsidRDefault="00437D79">
            <w:pPr>
              <w:rPr>
                <w:i/>
                <w:sz w:val="28"/>
                <w:szCs w:val="28"/>
              </w:rPr>
            </w:pPr>
            <w:r w:rsidRPr="00437D79">
              <w:rPr>
                <w:i/>
                <w:sz w:val="28"/>
                <w:szCs w:val="28"/>
              </w:rPr>
              <w:t> </w:t>
            </w:r>
          </w:p>
        </w:tc>
      </w:tr>
    </w:tbl>
    <w:p w14:paraId="604FF956" w14:textId="2443C108" w:rsidR="00E9174E" w:rsidRDefault="00E9174E" w:rsidP="00AC20B0">
      <w:pPr>
        <w:rPr>
          <w:i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1"/>
        <w:gridCol w:w="890"/>
        <w:gridCol w:w="2484"/>
        <w:gridCol w:w="1406"/>
        <w:gridCol w:w="685"/>
        <w:gridCol w:w="1055"/>
        <w:gridCol w:w="689"/>
      </w:tblGrid>
      <w:tr w:rsidR="00C73657" w:rsidRPr="00C73657" w14:paraId="0646B466" w14:textId="77777777" w:rsidTr="00C73657">
        <w:trPr>
          <w:trHeight w:val="184"/>
        </w:trPr>
        <w:tc>
          <w:tcPr>
            <w:tcW w:w="1885" w:type="dxa"/>
            <w:noWrap/>
            <w:hideMark/>
          </w:tcPr>
          <w:p w14:paraId="12F5968B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Cross_List_For_Proj2</w:t>
            </w:r>
          </w:p>
        </w:tc>
        <w:tc>
          <w:tcPr>
            <w:tcW w:w="276" w:type="dxa"/>
            <w:noWrap/>
            <w:hideMark/>
          </w:tcPr>
          <w:p w14:paraId="729D11A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3150" w:type="dxa"/>
            <w:noWrap/>
            <w:hideMark/>
          </w:tcPr>
          <w:p w14:paraId="0EBB5EF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1399" w:type="dxa"/>
            <w:noWrap/>
            <w:hideMark/>
          </w:tcPr>
          <w:p w14:paraId="4536997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510" w:type="dxa"/>
            <w:noWrap/>
            <w:hideMark/>
          </w:tcPr>
          <w:p w14:paraId="5AAA80D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1302" w:type="dxa"/>
            <w:noWrap/>
            <w:hideMark/>
          </w:tcPr>
          <w:p w14:paraId="5A1D6F5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828" w:type="dxa"/>
            <w:noWrap/>
            <w:hideMark/>
          </w:tcPr>
          <w:p w14:paraId="3644BE5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</w:tr>
      <w:tr w:rsidR="00C73657" w:rsidRPr="00C73657" w14:paraId="2145E6E5" w14:textId="77777777" w:rsidTr="00C73657">
        <w:trPr>
          <w:trHeight w:val="777"/>
        </w:trPr>
        <w:tc>
          <w:tcPr>
            <w:tcW w:w="5311" w:type="dxa"/>
            <w:gridSpan w:val="3"/>
            <w:noWrap/>
            <w:hideMark/>
          </w:tcPr>
          <w:p w14:paraId="618367A6" w14:textId="77777777" w:rsidR="00C73657" w:rsidRPr="00C73657" w:rsidRDefault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lastRenderedPageBreak/>
              <w:t>Cross Reference for Project 2</w:t>
            </w:r>
          </w:p>
        </w:tc>
        <w:tc>
          <w:tcPr>
            <w:tcW w:w="1399" w:type="dxa"/>
            <w:noWrap/>
            <w:hideMark/>
          </w:tcPr>
          <w:p w14:paraId="092C26CC" w14:textId="77777777" w:rsidR="00C73657" w:rsidRPr="00C73657" w:rsidRDefault="00C73657">
            <w:pPr>
              <w:rPr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510" w:type="dxa"/>
            <w:noWrap/>
            <w:hideMark/>
          </w:tcPr>
          <w:p w14:paraId="7DD90B4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1302" w:type="dxa"/>
            <w:noWrap/>
            <w:hideMark/>
          </w:tcPr>
          <w:p w14:paraId="0A92218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828" w:type="dxa"/>
            <w:noWrap/>
            <w:hideMark/>
          </w:tcPr>
          <w:p w14:paraId="231CC1D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</w:tr>
      <w:tr w:rsidR="00C73657" w:rsidRPr="00C73657" w14:paraId="3171F912" w14:textId="77777777" w:rsidTr="00C73657">
        <w:trPr>
          <w:trHeight w:val="390"/>
        </w:trPr>
        <w:tc>
          <w:tcPr>
            <w:tcW w:w="5311" w:type="dxa"/>
            <w:gridSpan w:val="3"/>
            <w:noWrap/>
            <w:hideMark/>
          </w:tcPr>
          <w:p w14:paraId="11B7AE18" w14:textId="77777777" w:rsidR="00C73657" w:rsidRPr="00C73657" w:rsidRDefault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You are to fill-in with where located in code</w:t>
            </w:r>
          </w:p>
        </w:tc>
        <w:tc>
          <w:tcPr>
            <w:tcW w:w="1399" w:type="dxa"/>
            <w:noWrap/>
            <w:hideMark/>
          </w:tcPr>
          <w:p w14:paraId="4E9E8C76" w14:textId="77777777" w:rsidR="00C73657" w:rsidRPr="00C73657" w:rsidRDefault="00C73657">
            <w:pPr>
              <w:rPr>
                <w:b/>
                <w:bCs/>
                <w:iCs/>
                <w:sz w:val="28"/>
                <w:szCs w:val="28"/>
              </w:rPr>
            </w:pPr>
          </w:p>
        </w:tc>
        <w:tc>
          <w:tcPr>
            <w:tcW w:w="510" w:type="dxa"/>
            <w:noWrap/>
            <w:hideMark/>
          </w:tcPr>
          <w:p w14:paraId="337F581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1302" w:type="dxa"/>
            <w:noWrap/>
            <w:hideMark/>
          </w:tcPr>
          <w:p w14:paraId="37645B27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  <w:tc>
          <w:tcPr>
            <w:tcW w:w="828" w:type="dxa"/>
            <w:noWrap/>
            <w:hideMark/>
          </w:tcPr>
          <w:p w14:paraId="2009C25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</w:p>
        </w:tc>
      </w:tr>
      <w:tr w:rsidR="00C73657" w:rsidRPr="00C73657" w14:paraId="5C1847BE" w14:textId="77777777" w:rsidTr="00C73657">
        <w:trPr>
          <w:trHeight w:val="465"/>
        </w:trPr>
        <w:tc>
          <w:tcPr>
            <w:tcW w:w="1885" w:type="dxa"/>
            <w:hideMark/>
          </w:tcPr>
          <w:p w14:paraId="7C6D0379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Chapter</w:t>
            </w:r>
          </w:p>
        </w:tc>
        <w:tc>
          <w:tcPr>
            <w:tcW w:w="276" w:type="dxa"/>
            <w:hideMark/>
          </w:tcPr>
          <w:p w14:paraId="7D2B3449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Section</w:t>
            </w:r>
          </w:p>
        </w:tc>
        <w:tc>
          <w:tcPr>
            <w:tcW w:w="3150" w:type="dxa"/>
            <w:hideMark/>
          </w:tcPr>
          <w:p w14:paraId="7D81D41E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Topic</w:t>
            </w:r>
          </w:p>
        </w:tc>
        <w:tc>
          <w:tcPr>
            <w:tcW w:w="1399" w:type="dxa"/>
            <w:hideMark/>
          </w:tcPr>
          <w:p w14:paraId="78B38FFC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Where Line #''s</w:t>
            </w:r>
          </w:p>
        </w:tc>
        <w:tc>
          <w:tcPr>
            <w:tcW w:w="510" w:type="dxa"/>
            <w:hideMark/>
          </w:tcPr>
          <w:p w14:paraId="1BA7B7F3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Pts</w:t>
            </w:r>
          </w:p>
        </w:tc>
        <w:tc>
          <w:tcPr>
            <w:tcW w:w="2130" w:type="dxa"/>
            <w:gridSpan w:val="2"/>
            <w:hideMark/>
          </w:tcPr>
          <w:p w14:paraId="0C48B36E" w14:textId="77777777" w:rsidR="00C73657" w:rsidRPr="00C73657" w:rsidRDefault="00C73657" w:rsidP="00C73657">
            <w:pPr>
              <w:rPr>
                <w:b/>
                <w:bCs/>
                <w:iCs/>
                <w:sz w:val="28"/>
                <w:szCs w:val="28"/>
              </w:rPr>
            </w:pPr>
            <w:r w:rsidRPr="00C73657">
              <w:rPr>
                <w:b/>
                <w:bCs/>
                <w:iCs/>
                <w:sz w:val="28"/>
                <w:szCs w:val="28"/>
              </w:rPr>
              <w:t>Notes</w:t>
            </w:r>
          </w:p>
        </w:tc>
      </w:tr>
      <w:tr w:rsidR="00C73657" w:rsidRPr="00C73657" w14:paraId="43DE3DD5" w14:textId="77777777" w:rsidTr="00C73657">
        <w:trPr>
          <w:trHeight w:val="345"/>
        </w:trPr>
        <w:tc>
          <w:tcPr>
            <w:tcW w:w="1885" w:type="dxa"/>
            <w:noWrap/>
            <w:hideMark/>
          </w:tcPr>
          <w:p w14:paraId="2A853A7D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6</w:t>
            </w:r>
          </w:p>
        </w:tc>
        <w:tc>
          <w:tcPr>
            <w:tcW w:w="276" w:type="dxa"/>
            <w:hideMark/>
          </w:tcPr>
          <w:p w14:paraId="5421878E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255A2AA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Functions</w:t>
            </w:r>
          </w:p>
        </w:tc>
        <w:tc>
          <w:tcPr>
            <w:tcW w:w="1399" w:type="dxa"/>
            <w:hideMark/>
          </w:tcPr>
          <w:p w14:paraId="0F222660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2C26FA1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6E54BCD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0F6DF6DA" w14:textId="77777777" w:rsidTr="00C73657">
        <w:trPr>
          <w:trHeight w:val="345"/>
        </w:trPr>
        <w:tc>
          <w:tcPr>
            <w:tcW w:w="1885" w:type="dxa"/>
            <w:hideMark/>
          </w:tcPr>
          <w:p w14:paraId="3FF6DC3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7C6BCB0D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</w:t>
            </w:r>
          </w:p>
        </w:tc>
        <w:tc>
          <w:tcPr>
            <w:tcW w:w="3150" w:type="dxa"/>
            <w:hideMark/>
          </w:tcPr>
          <w:p w14:paraId="4E59A91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Function Prototypes</w:t>
            </w:r>
          </w:p>
        </w:tc>
        <w:tc>
          <w:tcPr>
            <w:tcW w:w="1399" w:type="dxa"/>
            <w:hideMark/>
          </w:tcPr>
          <w:p w14:paraId="60B8721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6-27</w:t>
            </w:r>
          </w:p>
        </w:tc>
        <w:tc>
          <w:tcPr>
            <w:tcW w:w="510" w:type="dxa"/>
            <w:noWrap/>
            <w:hideMark/>
          </w:tcPr>
          <w:p w14:paraId="1EFE49BB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1C5F4F3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Always use prototypes</w:t>
            </w:r>
          </w:p>
        </w:tc>
      </w:tr>
      <w:tr w:rsidR="00C73657" w:rsidRPr="00C73657" w14:paraId="5D63BAAC" w14:textId="77777777" w:rsidTr="00C73657">
        <w:trPr>
          <w:trHeight w:val="345"/>
        </w:trPr>
        <w:tc>
          <w:tcPr>
            <w:tcW w:w="1885" w:type="dxa"/>
            <w:hideMark/>
          </w:tcPr>
          <w:p w14:paraId="08A3B9D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0C1CA913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</w:t>
            </w:r>
          </w:p>
        </w:tc>
        <w:tc>
          <w:tcPr>
            <w:tcW w:w="3150" w:type="dxa"/>
            <w:hideMark/>
          </w:tcPr>
          <w:p w14:paraId="428EF41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Pass by Value</w:t>
            </w:r>
          </w:p>
        </w:tc>
        <w:tc>
          <w:tcPr>
            <w:tcW w:w="1399" w:type="dxa"/>
            <w:hideMark/>
          </w:tcPr>
          <w:p w14:paraId="0136634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8</w:t>
            </w:r>
          </w:p>
        </w:tc>
        <w:tc>
          <w:tcPr>
            <w:tcW w:w="510" w:type="dxa"/>
            <w:noWrap/>
            <w:hideMark/>
          </w:tcPr>
          <w:p w14:paraId="1E8A931A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453A01C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5502D891" w14:textId="77777777" w:rsidTr="00C73657">
        <w:trPr>
          <w:trHeight w:val="345"/>
        </w:trPr>
        <w:tc>
          <w:tcPr>
            <w:tcW w:w="1885" w:type="dxa"/>
            <w:hideMark/>
          </w:tcPr>
          <w:p w14:paraId="55FD4C9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71715E6E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8</w:t>
            </w:r>
          </w:p>
        </w:tc>
        <w:tc>
          <w:tcPr>
            <w:tcW w:w="3150" w:type="dxa"/>
            <w:hideMark/>
          </w:tcPr>
          <w:p w14:paraId="254086AB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return</w:t>
            </w:r>
          </w:p>
        </w:tc>
        <w:tc>
          <w:tcPr>
            <w:tcW w:w="1399" w:type="dxa"/>
            <w:hideMark/>
          </w:tcPr>
          <w:p w14:paraId="377B066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05</w:t>
            </w:r>
          </w:p>
        </w:tc>
        <w:tc>
          <w:tcPr>
            <w:tcW w:w="510" w:type="dxa"/>
            <w:noWrap/>
            <w:hideMark/>
          </w:tcPr>
          <w:p w14:paraId="05B113FB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75583C0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A value from a function</w:t>
            </w:r>
          </w:p>
        </w:tc>
      </w:tr>
      <w:tr w:rsidR="00C73657" w:rsidRPr="00C73657" w14:paraId="7F4C4DDA" w14:textId="77777777" w:rsidTr="00C73657">
        <w:trPr>
          <w:trHeight w:val="345"/>
        </w:trPr>
        <w:tc>
          <w:tcPr>
            <w:tcW w:w="1885" w:type="dxa"/>
            <w:hideMark/>
          </w:tcPr>
          <w:p w14:paraId="693B033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17F785AA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9</w:t>
            </w:r>
          </w:p>
        </w:tc>
        <w:tc>
          <w:tcPr>
            <w:tcW w:w="3150" w:type="dxa"/>
            <w:hideMark/>
          </w:tcPr>
          <w:p w14:paraId="0DCF8A1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 xml:space="preserve">returning </w:t>
            </w:r>
            <w:proofErr w:type="spellStart"/>
            <w:r w:rsidRPr="00C73657">
              <w:rPr>
                <w:iCs/>
                <w:sz w:val="28"/>
                <w:szCs w:val="28"/>
              </w:rPr>
              <w:t>boolean</w:t>
            </w:r>
            <w:proofErr w:type="spellEnd"/>
          </w:p>
        </w:tc>
        <w:tc>
          <w:tcPr>
            <w:tcW w:w="1399" w:type="dxa"/>
            <w:hideMark/>
          </w:tcPr>
          <w:p w14:paraId="6DF0C10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48,280</w:t>
            </w:r>
          </w:p>
        </w:tc>
        <w:tc>
          <w:tcPr>
            <w:tcW w:w="510" w:type="dxa"/>
            <w:noWrap/>
            <w:hideMark/>
          </w:tcPr>
          <w:p w14:paraId="482A50B5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1A6712E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4C2D9EDB" w14:textId="77777777" w:rsidTr="00C73657">
        <w:trPr>
          <w:trHeight w:val="345"/>
        </w:trPr>
        <w:tc>
          <w:tcPr>
            <w:tcW w:w="1885" w:type="dxa"/>
            <w:hideMark/>
          </w:tcPr>
          <w:p w14:paraId="2D5397A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7AEE04C9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0</w:t>
            </w:r>
          </w:p>
        </w:tc>
        <w:tc>
          <w:tcPr>
            <w:tcW w:w="3150" w:type="dxa"/>
            <w:hideMark/>
          </w:tcPr>
          <w:p w14:paraId="183A7D6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Global Variables</w:t>
            </w:r>
          </w:p>
        </w:tc>
        <w:tc>
          <w:tcPr>
            <w:tcW w:w="1399" w:type="dxa"/>
            <w:hideMark/>
          </w:tcPr>
          <w:p w14:paraId="16EA490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34FFDB72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XXX</w:t>
            </w:r>
          </w:p>
        </w:tc>
        <w:tc>
          <w:tcPr>
            <w:tcW w:w="2130" w:type="dxa"/>
            <w:gridSpan w:val="2"/>
            <w:hideMark/>
          </w:tcPr>
          <w:p w14:paraId="569278B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Do not use global variables -100 pts</w:t>
            </w:r>
          </w:p>
        </w:tc>
      </w:tr>
      <w:tr w:rsidR="00C73657" w:rsidRPr="00C73657" w14:paraId="33747636" w14:textId="77777777" w:rsidTr="00C73657">
        <w:trPr>
          <w:trHeight w:val="345"/>
        </w:trPr>
        <w:tc>
          <w:tcPr>
            <w:tcW w:w="1885" w:type="dxa"/>
            <w:hideMark/>
          </w:tcPr>
          <w:p w14:paraId="0D340F0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21304BDE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1</w:t>
            </w:r>
          </w:p>
        </w:tc>
        <w:tc>
          <w:tcPr>
            <w:tcW w:w="3150" w:type="dxa"/>
            <w:hideMark/>
          </w:tcPr>
          <w:p w14:paraId="54DB477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tatic variables</w:t>
            </w:r>
          </w:p>
        </w:tc>
        <w:tc>
          <w:tcPr>
            <w:tcW w:w="1399" w:type="dxa"/>
            <w:hideMark/>
          </w:tcPr>
          <w:p w14:paraId="7B513C1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0,305</w:t>
            </w:r>
          </w:p>
        </w:tc>
        <w:tc>
          <w:tcPr>
            <w:tcW w:w="510" w:type="dxa"/>
            <w:noWrap/>
            <w:hideMark/>
          </w:tcPr>
          <w:p w14:paraId="767BA129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7FE29B80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5F8A8D4B" w14:textId="77777777" w:rsidTr="00C73657">
        <w:trPr>
          <w:trHeight w:val="345"/>
        </w:trPr>
        <w:tc>
          <w:tcPr>
            <w:tcW w:w="1885" w:type="dxa"/>
            <w:hideMark/>
          </w:tcPr>
          <w:p w14:paraId="15E7C11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76E6A60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2</w:t>
            </w:r>
          </w:p>
        </w:tc>
        <w:tc>
          <w:tcPr>
            <w:tcW w:w="3150" w:type="dxa"/>
            <w:hideMark/>
          </w:tcPr>
          <w:p w14:paraId="097B65B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defaulted arguments</w:t>
            </w:r>
          </w:p>
        </w:tc>
        <w:tc>
          <w:tcPr>
            <w:tcW w:w="1399" w:type="dxa"/>
            <w:hideMark/>
          </w:tcPr>
          <w:p w14:paraId="5DFA8A07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6,53,226,54</w:t>
            </w:r>
          </w:p>
        </w:tc>
        <w:tc>
          <w:tcPr>
            <w:tcW w:w="510" w:type="dxa"/>
            <w:noWrap/>
            <w:hideMark/>
          </w:tcPr>
          <w:p w14:paraId="6F8E193D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396B2C2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4267007E" w14:textId="77777777" w:rsidTr="00C73657">
        <w:trPr>
          <w:trHeight w:val="345"/>
        </w:trPr>
        <w:tc>
          <w:tcPr>
            <w:tcW w:w="1885" w:type="dxa"/>
            <w:hideMark/>
          </w:tcPr>
          <w:p w14:paraId="615B530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078C48A0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3</w:t>
            </w:r>
          </w:p>
        </w:tc>
        <w:tc>
          <w:tcPr>
            <w:tcW w:w="3150" w:type="dxa"/>
            <w:hideMark/>
          </w:tcPr>
          <w:p w14:paraId="2BCACDE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pass by reference</w:t>
            </w:r>
          </w:p>
        </w:tc>
        <w:tc>
          <w:tcPr>
            <w:tcW w:w="1399" w:type="dxa"/>
            <w:hideMark/>
          </w:tcPr>
          <w:p w14:paraId="1E4933F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07,315….</w:t>
            </w:r>
          </w:p>
        </w:tc>
        <w:tc>
          <w:tcPr>
            <w:tcW w:w="510" w:type="dxa"/>
            <w:noWrap/>
            <w:hideMark/>
          </w:tcPr>
          <w:p w14:paraId="795A5A0C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1A3D72B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034AB5DB" w14:textId="77777777" w:rsidTr="00C73657">
        <w:trPr>
          <w:trHeight w:val="345"/>
        </w:trPr>
        <w:tc>
          <w:tcPr>
            <w:tcW w:w="1885" w:type="dxa"/>
            <w:hideMark/>
          </w:tcPr>
          <w:p w14:paraId="048AC11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5A1E1E44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4</w:t>
            </w:r>
          </w:p>
        </w:tc>
        <w:tc>
          <w:tcPr>
            <w:tcW w:w="3150" w:type="dxa"/>
            <w:hideMark/>
          </w:tcPr>
          <w:p w14:paraId="507BF62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overloading</w:t>
            </w:r>
          </w:p>
        </w:tc>
        <w:tc>
          <w:tcPr>
            <w:tcW w:w="1399" w:type="dxa"/>
            <w:hideMark/>
          </w:tcPr>
          <w:p w14:paraId="3E9F6C7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26,334</w:t>
            </w:r>
          </w:p>
        </w:tc>
        <w:tc>
          <w:tcPr>
            <w:tcW w:w="510" w:type="dxa"/>
            <w:noWrap/>
            <w:hideMark/>
          </w:tcPr>
          <w:p w14:paraId="05110ED0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</w:t>
            </w:r>
          </w:p>
        </w:tc>
        <w:tc>
          <w:tcPr>
            <w:tcW w:w="2130" w:type="dxa"/>
            <w:gridSpan w:val="2"/>
            <w:hideMark/>
          </w:tcPr>
          <w:p w14:paraId="7A72058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55D191D3" w14:textId="77777777" w:rsidTr="00C73657">
        <w:trPr>
          <w:trHeight w:val="345"/>
        </w:trPr>
        <w:tc>
          <w:tcPr>
            <w:tcW w:w="1885" w:type="dxa"/>
            <w:hideMark/>
          </w:tcPr>
          <w:p w14:paraId="642F53D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06AF8127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5</w:t>
            </w:r>
          </w:p>
        </w:tc>
        <w:tc>
          <w:tcPr>
            <w:tcW w:w="3150" w:type="dxa"/>
            <w:hideMark/>
          </w:tcPr>
          <w:p w14:paraId="15FA61D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proofErr w:type="gramStart"/>
            <w:r w:rsidRPr="00C73657">
              <w:rPr>
                <w:iCs/>
                <w:sz w:val="28"/>
                <w:szCs w:val="28"/>
              </w:rPr>
              <w:t>exit(</w:t>
            </w:r>
            <w:proofErr w:type="gramEnd"/>
            <w:r w:rsidRPr="00C73657">
              <w:rPr>
                <w:iCs/>
                <w:sz w:val="28"/>
                <w:szCs w:val="28"/>
              </w:rPr>
              <w:t>) function</w:t>
            </w:r>
          </w:p>
        </w:tc>
        <w:tc>
          <w:tcPr>
            <w:tcW w:w="1399" w:type="dxa"/>
            <w:hideMark/>
          </w:tcPr>
          <w:p w14:paraId="4187BF6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88</w:t>
            </w:r>
          </w:p>
        </w:tc>
        <w:tc>
          <w:tcPr>
            <w:tcW w:w="510" w:type="dxa"/>
            <w:noWrap/>
            <w:hideMark/>
          </w:tcPr>
          <w:p w14:paraId="0FC5E36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35B0AC5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19DD3A54" w14:textId="77777777" w:rsidTr="00C73657">
        <w:trPr>
          <w:trHeight w:val="345"/>
        </w:trPr>
        <w:tc>
          <w:tcPr>
            <w:tcW w:w="1885" w:type="dxa"/>
            <w:noWrap/>
            <w:hideMark/>
          </w:tcPr>
          <w:p w14:paraId="63D43945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7</w:t>
            </w:r>
          </w:p>
        </w:tc>
        <w:tc>
          <w:tcPr>
            <w:tcW w:w="276" w:type="dxa"/>
            <w:hideMark/>
          </w:tcPr>
          <w:p w14:paraId="5FA6024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7EB335E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Arrays</w:t>
            </w:r>
          </w:p>
        </w:tc>
        <w:tc>
          <w:tcPr>
            <w:tcW w:w="1399" w:type="dxa"/>
            <w:hideMark/>
          </w:tcPr>
          <w:p w14:paraId="3C291C9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103AB5F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376431F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52085AA6" w14:textId="77777777" w:rsidTr="00C73657">
        <w:trPr>
          <w:trHeight w:val="345"/>
        </w:trPr>
        <w:tc>
          <w:tcPr>
            <w:tcW w:w="1885" w:type="dxa"/>
            <w:hideMark/>
          </w:tcPr>
          <w:p w14:paraId="5713767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hideMark/>
          </w:tcPr>
          <w:p w14:paraId="20B3A34C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 to 6</w:t>
            </w:r>
          </w:p>
        </w:tc>
        <w:tc>
          <w:tcPr>
            <w:tcW w:w="3150" w:type="dxa"/>
            <w:hideMark/>
          </w:tcPr>
          <w:p w14:paraId="268C50B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ingle Dimensioned Arrays</w:t>
            </w:r>
          </w:p>
        </w:tc>
        <w:tc>
          <w:tcPr>
            <w:tcW w:w="1399" w:type="dxa"/>
            <w:hideMark/>
          </w:tcPr>
          <w:p w14:paraId="70010F2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8</w:t>
            </w:r>
          </w:p>
        </w:tc>
        <w:tc>
          <w:tcPr>
            <w:tcW w:w="510" w:type="dxa"/>
            <w:noWrap/>
            <w:hideMark/>
          </w:tcPr>
          <w:p w14:paraId="73AE945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</w:t>
            </w:r>
          </w:p>
        </w:tc>
        <w:tc>
          <w:tcPr>
            <w:tcW w:w="2130" w:type="dxa"/>
            <w:gridSpan w:val="2"/>
            <w:hideMark/>
          </w:tcPr>
          <w:p w14:paraId="0B7CE92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4352E98F" w14:textId="77777777" w:rsidTr="00C73657">
        <w:trPr>
          <w:trHeight w:val="345"/>
        </w:trPr>
        <w:tc>
          <w:tcPr>
            <w:tcW w:w="1885" w:type="dxa"/>
            <w:hideMark/>
          </w:tcPr>
          <w:p w14:paraId="258A6CF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4A8337B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7</w:t>
            </w:r>
          </w:p>
        </w:tc>
        <w:tc>
          <w:tcPr>
            <w:tcW w:w="3150" w:type="dxa"/>
            <w:hideMark/>
          </w:tcPr>
          <w:p w14:paraId="26FC53B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Parallel Arrays</w:t>
            </w:r>
          </w:p>
        </w:tc>
        <w:tc>
          <w:tcPr>
            <w:tcW w:w="1399" w:type="dxa"/>
            <w:hideMark/>
          </w:tcPr>
          <w:p w14:paraId="3924B28E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9,48</w:t>
            </w:r>
          </w:p>
        </w:tc>
        <w:tc>
          <w:tcPr>
            <w:tcW w:w="510" w:type="dxa"/>
            <w:noWrap/>
            <w:hideMark/>
          </w:tcPr>
          <w:p w14:paraId="4FE2BCF7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</w:t>
            </w:r>
          </w:p>
        </w:tc>
        <w:tc>
          <w:tcPr>
            <w:tcW w:w="2130" w:type="dxa"/>
            <w:gridSpan w:val="2"/>
            <w:hideMark/>
          </w:tcPr>
          <w:p w14:paraId="48781F3B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67AA896B" w14:textId="77777777" w:rsidTr="00C73657">
        <w:trPr>
          <w:trHeight w:val="345"/>
        </w:trPr>
        <w:tc>
          <w:tcPr>
            <w:tcW w:w="1885" w:type="dxa"/>
            <w:hideMark/>
          </w:tcPr>
          <w:p w14:paraId="5ED6E59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7532DF78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8</w:t>
            </w:r>
          </w:p>
        </w:tc>
        <w:tc>
          <w:tcPr>
            <w:tcW w:w="3150" w:type="dxa"/>
            <w:hideMark/>
          </w:tcPr>
          <w:p w14:paraId="3BB3E3F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ingle Dimensioned as Function Arguments</w:t>
            </w:r>
          </w:p>
        </w:tc>
        <w:tc>
          <w:tcPr>
            <w:tcW w:w="1399" w:type="dxa"/>
            <w:hideMark/>
          </w:tcPr>
          <w:p w14:paraId="01A46755" w14:textId="77777777" w:rsidR="009D104C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65,277,</w:t>
            </w:r>
          </w:p>
          <w:p w14:paraId="7F3D9827" w14:textId="660C51A0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 xml:space="preserve">288, </w:t>
            </w:r>
            <w:proofErr w:type="gramStart"/>
            <w:r w:rsidRPr="00C73657">
              <w:rPr>
                <w:iCs/>
                <w:sz w:val="28"/>
                <w:szCs w:val="28"/>
              </w:rPr>
              <w:t>48..</w:t>
            </w:r>
            <w:proofErr w:type="gramEnd"/>
          </w:p>
        </w:tc>
        <w:tc>
          <w:tcPr>
            <w:tcW w:w="510" w:type="dxa"/>
            <w:noWrap/>
            <w:hideMark/>
          </w:tcPr>
          <w:p w14:paraId="7903020E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</w:t>
            </w:r>
          </w:p>
        </w:tc>
        <w:tc>
          <w:tcPr>
            <w:tcW w:w="2130" w:type="dxa"/>
            <w:gridSpan w:val="2"/>
            <w:hideMark/>
          </w:tcPr>
          <w:p w14:paraId="0372D6E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42BCD92F" w14:textId="77777777" w:rsidTr="00C73657">
        <w:trPr>
          <w:trHeight w:val="345"/>
        </w:trPr>
        <w:tc>
          <w:tcPr>
            <w:tcW w:w="1885" w:type="dxa"/>
            <w:hideMark/>
          </w:tcPr>
          <w:p w14:paraId="1466CE9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47109FAB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9</w:t>
            </w:r>
          </w:p>
        </w:tc>
        <w:tc>
          <w:tcPr>
            <w:tcW w:w="3150" w:type="dxa"/>
            <w:hideMark/>
          </w:tcPr>
          <w:p w14:paraId="63CA460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 Dimensioned Arrays</w:t>
            </w:r>
          </w:p>
        </w:tc>
        <w:tc>
          <w:tcPr>
            <w:tcW w:w="1399" w:type="dxa"/>
            <w:hideMark/>
          </w:tcPr>
          <w:p w14:paraId="61ED4B6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noWrap/>
            <w:hideMark/>
          </w:tcPr>
          <w:p w14:paraId="677214CA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</w:t>
            </w:r>
          </w:p>
        </w:tc>
        <w:tc>
          <w:tcPr>
            <w:tcW w:w="2130" w:type="dxa"/>
            <w:gridSpan w:val="2"/>
            <w:hideMark/>
          </w:tcPr>
          <w:p w14:paraId="1E9484F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 xml:space="preserve">Emulate style in book/in class </w:t>
            </w:r>
            <w:proofErr w:type="spellStart"/>
            <w:r w:rsidRPr="00C73657">
              <w:rPr>
                <w:iCs/>
                <w:sz w:val="28"/>
                <w:szCs w:val="28"/>
              </w:rPr>
              <w:t>repositiory</w:t>
            </w:r>
            <w:proofErr w:type="spellEnd"/>
          </w:p>
        </w:tc>
      </w:tr>
      <w:tr w:rsidR="00C73657" w:rsidRPr="00C73657" w14:paraId="1632344C" w14:textId="77777777" w:rsidTr="00C73657">
        <w:trPr>
          <w:trHeight w:val="345"/>
        </w:trPr>
        <w:tc>
          <w:tcPr>
            <w:tcW w:w="1885" w:type="dxa"/>
            <w:hideMark/>
          </w:tcPr>
          <w:p w14:paraId="61E4AC6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1CB7AEF6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2</w:t>
            </w:r>
          </w:p>
        </w:tc>
        <w:tc>
          <w:tcPr>
            <w:tcW w:w="3150" w:type="dxa"/>
            <w:hideMark/>
          </w:tcPr>
          <w:p w14:paraId="4DBFD34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TL Vectors</w:t>
            </w:r>
          </w:p>
        </w:tc>
        <w:tc>
          <w:tcPr>
            <w:tcW w:w="1399" w:type="dxa"/>
            <w:hideMark/>
          </w:tcPr>
          <w:p w14:paraId="531948A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2</w:t>
            </w:r>
          </w:p>
        </w:tc>
        <w:tc>
          <w:tcPr>
            <w:tcW w:w="510" w:type="dxa"/>
            <w:noWrap/>
            <w:hideMark/>
          </w:tcPr>
          <w:p w14:paraId="0C05CE52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</w:t>
            </w:r>
          </w:p>
        </w:tc>
        <w:tc>
          <w:tcPr>
            <w:tcW w:w="2130" w:type="dxa"/>
            <w:gridSpan w:val="2"/>
            <w:hideMark/>
          </w:tcPr>
          <w:p w14:paraId="55C8DF7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0563533D" w14:textId="77777777" w:rsidTr="00C73657">
        <w:trPr>
          <w:trHeight w:val="345"/>
        </w:trPr>
        <w:tc>
          <w:tcPr>
            <w:tcW w:w="1885" w:type="dxa"/>
            <w:hideMark/>
          </w:tcPr>
          <w:p w14:paraId="1F0D0D7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lastRenderedPageBreak/>
              <w:t> </w:t>
            </w:r>
          </w:p>
        </w:tc>
        <w:tc>
          <w:tcPr>
            <w:tcW w:w="276" w:type="dxa"/>
            <w:hideMark/>
          </w:tcPr>
          <w:p w14:paraId="52C98CF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1932465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Passing Arrays to and from Functions</w:t>
            </w:r>
          </w:p>
        </w:tc>
        <w:tc>
          <w:tcPr>
            <w:tcW w:w="1399" w:type="dxa"/>
            <w:hideMark/>
          </w:tcPr>
          <w:p w14:paraId="38C214B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61,55,277…</w:t>
            </w:r>
          </w:p>
        </w:tc>
        <w:tc>
          <w:tcPr>
            <w:tcW w:w="510" w:type="dxa"/>
            <w:noWrap/>
            <w:hideMark/>
          </w:tcPr>
          <w:p w14:paraId="08A1431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</w:t>
            </w:r>
          </w:p>
        </w:tc>
        <w:tc>
          <w:tcPr>
            <w:tcW w:w="2130" w:type="dxa"/>
            <w:gridSpan w:val="2"/>
            <w:hideMark/>
          </w:tcPr>
          <w:p w14:paraId="2D96987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0AA0F69A" w14:textId="77777777" w:rsidTr="00C73657">
        <w:trPr>
          <w:trHeight w:val="345"/>
        </w:trPr>
        <w:tc>
          <w:tcPr>
            <w:tcW w:w="1885" w:type="dxa"/>
            <w:hideMark/>
          </w:tcPr>
          <w:p w14:paraId="4E7D0E5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hideMark/>
          </w:tcPr>
          <w:p w14:paraId="2E9D29BB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5E56AEE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Passing Vectors to and from Functions</w:t>
            </w:r>
          </w:p>
        </w:tc>
        <w:tc>
          <w:tcPr>
            <w:tcW w:w="1399" w:type="dxa"/>
            <w:hideMark/>
          </w:tcPr>
          <w:p w14:paraId="3E80575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2,309,84….</w:t>
            </w:r>
          </w:p>
        </w:tc>
        <w:tc>
          <w:tcPr>
            <w:tcW w:w="510" w:type="dxa"/>
            <w:noWrap/>
            <w:hideMark/>
          </w:tcPr>
          <w:p w14:paraId="5CA47242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5</w:t>
            </w:r>
          </w:p>
        </w:tc>
        <w:tc>
          <w:tcPr>
            <w:tcW w:w="2130" w:type="dxa"/>
            <w:gridSpan w:val="2"/>
            <w:hideMark/>
          </w:tcPr>
          <w:p w14:paraId="2BC0484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575B1EBF" w14:textId="77777777" w:rsidTr="00C73657">
        <w:trPr>
          <w:trHeight w:val="300"/>
        </w:trPr>
        <w:tc>
          <w:tcPr>
            <w:tcW w:w="1885" w:type="dxa"/>
            <w:hideMark/>
          </w:tcPr>
          <w:p w14:paraId="5C2137A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hideMark/>
          </w:tcPr>
          <w:p w14:paraId="015FF27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58E62E1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1399" w:type="dxa"/>
            <w:hideMark/>
          </w:tcPr>
          <w:p w14:paraId="118377F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7B9EC9F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15B8387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2DEFC396" w14:textId="77777777" w:rsidTr="00C73657">
        <w:trPr>
          <w:trHeight w:val="345"/>
        </w:trPr>
        <w:tc>
          <w:tcPr>
            <w:tcW w:w="1885" w:type="dxa"/>
            <w:noWrap/>
            <w:hideMark/>
          </w:tcPr>
          <w:p w14:paraId="5DB76658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8</w:t>
            </w:r>
          </w:p>
        </w:tc>
        <w:tc>
          <w:tcPr>
            <w:tcW w:w="276" w:type="dxa"/>
            <w:hideMark/>
          </w:tcPr>
          <w:p w14:paraId="5FDE1974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66836F06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earching and Sorting Arrays</w:t>
            </w:r>
          </w:p>
        </w:tc>
        <w:tc>
          <w:tcPr>
            <w:tcW w:w="1399" w:type="dxa"/>
            <w:hideMark/>
          </w:tcPr>
          <w:p w14:paraId="5B472AF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54494F1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1B6C89D0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21FF1901" w14:textId="77777777" w:rsidTr="00C73657">
        <w:trPr>
          <w:trHeight w:val="345"/>
        </w:trPr>
        <w:tc>
          <w:tcPr>
            <w:tcW w:w="1885" w:type="dxa"/>
            <w:hideMark/>
          </w:tcPr>
          <w:p w14:paraId="622F0EDB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4259DEB2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</w:t>
            </w:r>
          </w:p>
        </w:tc>
        <w:tc>
          <w:tcPr>
            <w:tcW w:w="3150" w:type="dxa"/>
            <w:hideMark/>
          </w:tcPr>
          <w:p w14:paraId="0CC1252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Bubble Sort</w:t>
            </w:r>
          </w:p>
        </w:tc>
        <w:tc>
          <w:tcPr>
            <w:tcW w:w="1399" w:type="dxa"/>
            <w:hideMark/>
          </w:tcPr>
          <w:p w14:paraId="68BB6F3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72</w:t>
            </w:r>
          </w:p>
        </w:tc>
        <w:tc>
          <w:tcPr>
            <w:tcW w:w="510" w:type="dxa"/>
            <w:noWrap/>
            <w:hideMark/>
          </w:tcPr>
          <w:p w14:paraId="79A631DF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77D42E3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77003E0D" w14:textId="77777777" w:rsidTr="00C73657">
        <w:trPr>
          <w:trHeight w:val="345"/>
        </w:trPr>
        <w:tc>
          <w:tcPr>
            <w:tcW w:w="1885" w:type="dxa"/>
            <w:hideMark/>
          </w:tcPr>
          <w:p w14:paraId="526F076A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087C555D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</w:t>
            </w:r>
          </w:p>
        </w:tc>
        <w:tc>
          <w:tcPr>
            <w:tcW w:w="3150" w:type="dxa"/>
            <w:hideMark/>
          </w:tcPr>
          <w:p w14:paraId="24E37AD2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election Sort</w:t>
            </w:r>
          </w:p>
        </w:tc>
        <w:tc>
          <w:tcPr>
            <w:tcW w:w="1399" w:type="dxa"/>
            <w:hideMark/>
          </w:tcPr>
          <w:p w14:paraId="45EBA04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322</w:t>
            </w:r>
          </w:p>
        </w:tc>
        <w:tc>
          <w:tcPr>
            <w:tcW w:w="510" w:type="dxa"/>
            <w:noWrap/>
            <w:hideMark/>
          </w:tcPr>
          <w:p w14:paraId="7B71BE41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559CAF5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195E13B8" w14:textId="77777777" w:rsidTr="00C73657">
        <w:trPr>
          <w:trHeight w:val="345"/>
        </w:trPr>
        <w:tc>
          <w:tcPr>
            <w:tcW w:w="1885" w:type="dxa"/>
            <w:hideMark/>
          </w:tcPr>
          <w:p w14:paraId="5F596C8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noWrap/>
            <w:hideMark/>
          </w:tcPr>
          <w:p w14:paraId="04A6A343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1</w:t>
            </w:r>
          </w:p>
        </w:tc>
        <w:tc>
          <w:tcPr>
            <w:tcW w:w="3150" w:type="dxa"/>
            <w:hideMark/>
          </w:tcPr>
          <w:p w14:paraId="07D1F7BE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Linear or Binary Search</w:t>
            </w:r>
          </w:p>
        </w:tc>
        <w:tc>
          <w:tcPr>
            <w:tcW w:w="1399" w:type="dxa"/>
            <w:hideMark/>
          </w:tcPr>
          <w:p w14:paraId="1D19E28E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282</w:t>
            </w:r>
          </w:p>
        </w:tc>
        <w:tc>
          <w:tcPr>
            <w:tcW w:w="510" w:type="dxa"/>
            <w:noWrap/>
            <w:hideMark/>
          </w:tcPr>
          <w:p w14:paraId="051533B6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4</w:t>
            </w:r>
          </w:p>
        </w:tc>
        <w:tc>
          <w:tcPr>
            <w:tcW w:w="2130" w:type="dxa"/>
            <w:gridSpan w:val="2"/>
            <w:hideMark/>
          </w:tcPr>
          <w:p w14:paraId="196D839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7A35C85D" w14:textId="77777777" w:rsidTr="00C73657">
        <w:trPr>
          <w:trHeight w:val="300"/>
        </w:trPr>
        <w:tc>
          <w:tcPr>
            <w:tcW w:w="1885" w:type="dxa"/>
            <w:hideMark/>
          </w:tcPr>
          <w:p w14:paraId="492747D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hideMark/>
          </w:tcPr>
          <w:p w14:paraId="02FC06AF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1999198E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1399" w:type="dxa"/>
            <w:hideMark/>
          </w:tcPr>
          <w:p w14:paraId="217615F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4A363445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1C801F19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0944D91D" w14:textId="77777777" w:rsidTr="00C73657">
        <w:trPr>
          <w:trHeight w:val="300"/>
        </w:trPr>
        <w:tc>
          <w:tcPr>
            <w:tcW w:w="1885" w:type="dxa"/>
            <w:hideMark/>
          </w:tcPr>
          <w:p w14:paraId="7C54802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76" w:type="dxa"/>
            <w:hideMark/>
          </w:tcPr>
          <w:p w14:paraId="50C57FC8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3150" w:type="dxa"/>
            <w:hideMark/>
          </w:tcPr>
          <w:p w14:paraId="43C4023C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1399" w:type="dxa"/>
            <w:hideMark/>
          </w:tcPr>
          <w:p w14:paraId="519684D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510" w:type="dxa"/>
            <w:hideMark/>
          </w:tcPr>
          <w:p w14:paraId="1672620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  <w:tc>
          <w:tcPr>
            <w:tcW w:w="2130" w:type="dxa"/>
            <w:gridSpan w:val="2"/>
            <w:hideMark/>
          </w:tcPr>
          <w:p w14:paraId="3D26818D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 </w:t>
            </w:r>
          </w:p>
        </w:tc>
      </w:tr>
      <w:tr w:rsidR="00C73657" w:rsidRPr="00C73657" w14:paraId="14B6EC0D" w14:textId="77777777" w:rsidTr="00C73657">
        <w:trPr>
          <w:trHeight w:val="345"/>
        </w:trPr>
        <w:tc>
          <w:tcPr>
            <w:tcW w:w="1885" w:type="dxa"/>
            <w:hideMark/>
          </w:tcPr>
          <w:p w14:paraId="3149EDAD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****** Not r</w:t>
            </w:r>
          </w:p>
        </w:tc>
        <w:tc>
          <w:tcPr>
            <w:tcW w:w="276" w:type="dxa"/>
            <w:hideMark/>
          </w:tcPr>
          <w:p w14:paraId="7C2FCBE7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proofErr w:type="spellStart"/>
            <w:r w:rsidRPr="00C73657">
              <w:rPr>
                <w:iCs/>
                <w:sz w:val="28"/>
                <w:szCs w:val="28"/>
              </w:rPr>
              <w:t>equired</w:t>
            </w:r>
            <w:proofErr w:type="spellEnd"/>
            <w:r w:rsidRPr="00C73657">
              <w:rPr>
                <w:iCs/>
                <w:sz w:val="28"/>
                <w:szCs w:val="28"/>
              </w:rPr>
              <w:t xml:space="preserve"> to</w:t>
            </w:r>
          </w:p>
        </w:tc>
        <w:tc>
          <w:tcPr>
            <w:tcW w:w="3150" w:type="dxa"/>
            <w:hideMark/>
          </w:tcPr>
          <w:p w14:paraId="50AE56C0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show</w:t>
            </w:r>
          </w:p>
        </w:tc>
        <w:tc>
          <w:tcPr>
            <w:tcW w:w="1399" w:type="dxa"/>
            <w:hideMark/>
          </w:tcPr>
          <w:p w14:paraId="4B42EB13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Total</w:t>
            </w:r>
          </w:p>
        </w:tc>
        <w:tc>
          <w:tcPr>
            <w:tcW w:w="510" w:type="dxa"/>
            <w:noWrap/>
            <w:hideMark/>
          </w:tcPr>
          <w:p w14:paraId="6141243F" w14:textId="77777777" w:rsidR="00C73657" w:rsidRPr="00C73657" w:rsidRDefault="00C73657" w:rsidP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>70</w:t>
            </w:r>
          </w:p>
        </w:tc>
        <w:tc>
          <w:tcPr>
            <w:tcW w:w="2130" w:type="dxa"/>
            <w:gridSpan w:val="2"/>
            <w:hideMark/>
          </w:tcPr>
          <w:p w14:paraId="1B1877C1" w14:textId="77777777" w:rsidR="00C73657" w:rsidRPr="00C73657" w:rsidRDefault="00C73657">
            <w:pPr>
              <w:rPr>
                <w:iCs/>
                <w:sz w:val="28"/>
                <w:szCs w:val="28"/>
              </w:rPr>
            </w:pPr>
            <w:r w:rsidRPr="00C73657">
              <w:rPr>
                <w:iCs/>
                <w:sz w:val="28"/>
                <w:szCs w:val="28"/>
              </w:rPr>
              <w:t xml:space="preserve">Other 30 points from </w:t>
            </w:r>
            <w:proofErr w:type="spellStart"/>
            <w:r w:rsidRPr="00C73657">
              <w:rPr>
                <w:iCs/>
                <w:sz w:val="28"/>
                <w:szCs w:val="28"/>
              </w:rPr>
              <w:t>Proj</w:t>
            </w:r>
            <w:proofErr w:type="spellEnd"/>
            <w:r w:rsidRPr="00C73657">
              <w:rPr>
                <w:iCs/>
                <w:sz w:val="28"/>
                <w:szCs w:val="28"/>
              </w:rPr>
              <w:t xml:space="preserve"> 1 first sheet tab</w:t>
            </w:r>
          </w:p>
        </w:tc>
      </w:tr>
    </w:tbl>
    <w:p w14:paraId="56511417" w14:textId="77777777" w:rsidR="00C73657" w:rsidRPr="00C73657" w:rsidRDefault="00C73657" w:rsidP="00AC20B0">
      <w:pPr>
        <w:rPr>
          <w:iCs/>
          <w:sz w:val="28"/>
          <w:szCs w:val="28"/>
        </w:rPr>
      </w:pPr>
    </w:p>
    <w:p w14:paraId="3BDEB1D4" w14:textId="6A3D7C23" w:rsidR="009D104C" w:rsidRDefault="009D104C" w:rsidP="009D104C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creen shoots of my </w:t>
      </w:r>
      <w:r>
        <w:rPr>
          <w:b/>
          <w:bCs/>
          <w:sz w:val="28"/>
          <w:szCs w:val="28"/>
        </w:rPr>
        <w:t>P</w:t>
      </w:r>
      <w:r>
        <w:rPr>
          <w:b/>
          <w:bCs/>
          <w:sz w:val="28"/>
          <w:szCs w:val="28"/>
        </w:rPr>
        <w:t>rogram</w:t>
      </w:r>
    </w:p>
    <w:p w14:paraId="4C9C6018" w14:textId="7893ED7F" w:rsidR="00052084" w:rsidRDefault="009D104C" w:rsidP="009D104C">
      <w:pPr>
        <w:rPr>
          <w:sz w:val="23"/>
          <w:szCs w:val="23"/>
        </w:rPr>
      </w:pPr>
      <w:r>
        <w:rPr>
          <w:sz w:val="23"/>
          <w:szCs w:val="23"/>
        </w:rPr>
        <w:t xml:space="preserve">Just in case if the program does not work in a different computer. Here are some of my screen shot of </w:t>
      </w:r>
      <w:r w:rsidR="00052084">
        <w:rPr>
          <w:sz w:val="23"/>
          <w:szCs w:val="23"/>
        </w:rPr>
        <w:t>my</w:t>
      </w:r>
      <w:r>
        <w:rPr>
          <w:sz w:val="23"/>
          <w:szCs w:val="23"/>
        </w:rPr>
        <w:t xml:space="preserve"> program functioning.</w:t>
      </w:r>
    </w:p>
    <w:p w14:paraId="5E0B2CBA" w14:textId="780E4C14" w:rsidR="00052084" w:rsidRDefault="00052084" w:rsidP="009D104C">
      <w:pPr>
        <w:rPr>
          <w:sz w:val="23"/>
          <w:szCs w:val="23"/>
        </w:rPr>
      </w:pPr>
      <w:r>
        <w:rPr>
          <w:noProof/>
          <w:sz w:val="23"/>
          <w:szCs w:val="23"/>
        </w:rPr>
        <w:drawing>
          <wp:inline distT="0" distB="0" distL="0" distR="0" wp14:anchorId="50BBE329" wp14:editId="25C4556F">
            <wp:extent cx="5943600" cy="3192145"/>
            <wp:effectExtent l="0" t="0" r="0" b="8255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19-06-04 01440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9836A" w14:textId="38B4989D" w:rsidR="00052084" w:rsidRDefault="00052084" w:rsidP="009D104C">
      <w:pPr>
        <w:rPr>
          <w:sz w:val="23"/>
          <w:szCs w:val="23"/>
        </w:rPr>
      </w:pPr>
      <w:r>
        <w:rPr>
          <w:noProof/>
          <w:sz w:val="23"/>
          <w:szCs w:val="23"/>
        </w:rPr>
        <w:lastRenderedPageBreak/>
        <w:drawing>
          <wp:inline distT="0" distB="0" distL="0" distR="0" wp14:anchorId="09935136" wp14:editId="53F35299">
            <wp:extent cx="5943600" cy="3156585"/>
            <wp:effectExtent l="0" t="0" r="0" b="571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notation 2019-06-04 014508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FA17F" w14:textId="18C6173C" w:rsidR="00052084" w:rsidRDefault="00052084" w:rsidP="009D104C">
      <w:pPr>
        <w:rPr>
          <w:sz w:val="23"/>
          <w:szCs w:val="23"/>
        </w:rPr>
      </w:pPr>
      <w:r>
        <w:rPr>
          <w:noProof/>
          <w:sz w:val="23"/>
          <w:szCs w:val="23"/>
        </w:rPr>
        <w:drawing>
          <wp:inline distT="0" distB="0" distL="0" distR="0" wp14:anchorId="56057622" wp14:editId="6A173E83">
            <wp:extent cx="5943600" cy="3166110"/>
            <wp:effectExtent l="0" t="0" r="0" b="0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notation 2019-06-04 01462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2501" w14:textId="77B78426" w:rsidR="00052084" w:rsidRDefault="00052084" w:rsidP="009D104C">
      <w:pPr>
        <w:rPr>
          <w:sz w:val="23"/>
          <w:szCs w:val="23"/>
        </w:rPr>
      </w:pPr>
      <w:r>
        <w:rPr>
          <w:noProof/>
          <w:sz w:val="23"/>
          <w:szCs w:val="23"/>
        </w:rPr>
        <w:lastRenderedPageBreak/>
        <w:drawing>
          <wp:inline distT="0" distB="0" distL="0" distR="0" wp14:anchorId="5655AF99" wp14:editId="5AE2351E">
            <wp:extent cx="5943600" cy="3172460"/>
            <wp:effectExtent l="0" t="0" r="0" b="8890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notation 2019-06-04 014720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CC05C0D" w14:textId="26A96BE1" w:rsidR="009D104C" w:rsidRDefault="009D104C" w:rsidP="009D104C">
      <w:pPr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14:paraId="0E1A8E57" w14:textId="77777777" w:rsidR="009D104C" w:rsidRPr="009D104C" w:rsidRDefault="009D104C" w:rsidP="009D104C">
      <w:pPr>
        <w:rPr>
          <w:iCs/>
          <w:sz w:val="28"/>
          <w:szCs w:val="28"/>
        </w:rPr>
      </w:pPr>
    </w:p>
    <w:p w14:paraId="54C50561" w14:textId="606532A5" w:rsidR="00437D79" w:rsidRDefault="006E6194">
      <w:pPr>
        <w:rPr>
          <w:b/>
          <w:sz w:val="44"/>
          <w:szCs w:val="44"/>
          <w:u w:val="single"/>
        </w:rPr>
      </w:pPr>
      <w:r w:rsidRPr="006E6194">
        <w:rPr>
          <w:b/>
          <w:sz w:val="44"/>
          <w:szCs w:val="44"/>
          <w:u w:val="single"/>
        </w:rPr>
        <w:t>Program</w:t>
      </w:r>
    </w:p>
    <w:p w14:paraId="7F38FF25" w14:textId="77777777" w:rsidR="00052084" w:rsidRDefault="00052084" w:rsidP="00052084">
      <w:r>
        <w:t xml:space="preserve">    #include &lt;iostream&gt;//</w:t>
      </w:r>
      <w:proofErr w:type="spellStart"/>
      <w:r>
        <w:t>Input/Output</w:t>
      </w:r>
      <w:proofErr w:type="spellEnd"/>
      <w:r>
        <w:t xml:space="preserve"> Library</w:t>
      </w:r>
    </w:p>
    <w:p w14:paraId="48A11C83" w14:textId="77777777" w:rsidR="00052084" w:rsidRDefault="00052084" w:rsidP="00052084">
      <w:r>
        <w:t xml:space="preserve">    #include &lt;string</w:t>
      </w:r>
      <w:proofErr w:type="gramStart"/>
      <w:r>
        <w:t>&gt;  /</w:t>
      </w:r>
      <w:proofErr w:type="gramEnd"/>
      <w:r>
        <w:t>/ String Library</w:t>
      </w:r>
    </w:p>
    <w:p w14:paraId="67CFA0FC" w14:textId="77777777" w:rsidR="00052084" w:rsidRDefault="00052084" w:rsidP="00052084">
      <w:r>
        <w:t xml:space="preserve">    #include &lt;</w:t>
      </w:r>
      <w:proofErr w:type="spellStart"/>
      <w:r>
        <w:t>fstream</w:t>
      </w:r>
      <w:proofErr w:type="spellEnd"/>
      <w:proofErr w:type="gramStart"/>
      <w:r>
        <w:t>&gt;  /</w:t>
      </w:r>
      <w:proofErr w:type="gramEnd"/>
      <w:r>
        <w:t>/ File IO Library</w:t>
      </w:r>
    </w:p>
    <w:p w14:paraId="235FC3C2" w14:textId="77777777" w:rsidR="00052084" w:rsidRDefault="00052084" w:rsidP="00052084">
      <w:r>
        <w:t xml:space="preserve">    #include &lt;</w:t>
      </w:r>
      <w:proofErr w:type="spellStart"/>
      <w:r>
        <w:t>cstdlib</w:t>
      </w:r>
      <w:proofErr w:type="spellEnd"/>
      <w:r>
        <w:t>&gt; // Random Number Generator Library</w:t>
      </w:r>
    </w:p>
    <w:p w14:paraId="2BE5A5A5" w14:textId="77777777" w:rsidR="00052084" w:rsidRDefault="00052084" w:rsidP="00052084">
      <w:r>
        <w:t xml:space="preserve">    #include &lt;</w:t>
      </w:r>
      <w:proofErr w:type="spellStart"/>
      <w:r>
        <w:t>ctime</w:t>
      </w:r>
      <w:proofErr w:type="spellEnd"/>
      <w:r>
        <w:t>&gt;   // Time function</w:t>
      </w:r>
    </w:p>
    <w:p w14:paraId="24107F50" w14:textId="77777777" w:rsidR="00052084" w:rsidRDefault="00052084" w:rsidP="00052084">
      <w:r>
        <w:t xml:space="preserve">    #include &lt;</w:t>
      </w:r>
      <w:proofErr w:type="spellStart"/>
      <w:r>
        <w:t>iomanip</w:t>
      </w:r>
      <w:proofErr w:type="spellEnd"/>
      <w:r>
        <w:t>&gt; // format function</w:t>
      </w:r>
    </w:p>
    <w:p w14:paraId="27F0E7C5" w14:textId="77777777" w:rsidR="00052084" w:rsidRDefault="00052084" w:rsidP="00052084">
      <w:r>
        <w:t xml:space="preserve">    #include &lt;</w:t>
      </w:r>
      <w:proofErr w:type="spellStart"/>
      <w:r>
        <w:t>cmath</w:t>
      </w:r>
      <w:proofErr w:type="spellEnd"/>
      <w:r>
        <w:t xml:space="preserve">&gt;   // math </w:t>
      </w:r>
      <w:proofErr w:type="spellStart"/>
      <w:r>
        <w:t>libary</w:t>
      </w:r>
      <w:proofErr w:type="spellEnd"/>
    </w:p>
    <w:p w14:paraId="5FF843E3" w14:textId="77777777" w:rsidR="00052084" w:rsidRDefault="00052084" w:rsidP="00052084">
      <w:r>
        <w:t xml:space="preserve">    #include &lt;</w:t>
      </w:r>
      <w:proofErr w:type="spellStart"/>
      <w:r>
        <w:t>stdlib.h</w:t>
      </w:r>
      <w:proofErr w:type="spellEnd"/>
      <w:r>
        <w:t>&gt; // exit function</w:t>
      </w:r>
    </w:p>
    <w:p w14:paraId="525134B4" w14:textId="77777777" w:rsidR="00052084" w:rsidRDefault="00052084" w:rsidP="00052084">
      <w:r>
        <w:t xml:space="preserve">    #include &lt;vector&gt;   // vector </w:t>
      </w:r>
      <w:proofErr w:type="spellStart"/>
      <w:r>
        <w:t>libary</w:t>
      </w:r>
      <w:proofErr w:type="spellEnd"/>
    </w:p>
    <w:p w14:paraId="105FC40C" w14:textId="77777777" w:rsidR="00052084" w:rsidRDefault="00052084" w:rsidP="00052084">
      <w:r>
        <w:t xml:space="preserve">    using namespace std;</w:t>
      </w:r>
    </w:p>
    <w:p w14:paraId="44F0ADFE" w14:textId="77777777" w:rsidR="00052084" w:rsidRDefault="00052084" w:rsidP="00052084"/>
    <w:p w14:paraId="604FB480" w14:textId="77777777" w:rsidR="00052084" w:rsidRDefault="00052084" w:rsidP="00052084">
      <w:r>
        <w:t xml:space="preserve">    //Global Constants, no Global Variables are allowed</w:t>
      </w:r>
    </w:p>
    <w:p w14:paraId="6CCC7A6C" w14:textId="77777777" w:rsidR="00052084" w:rsidRDefault="00052084" w:rsidP="00052084">
      <w:r>
        <w:t xml:space="preserve">    //Math/Physics/Conversions/Higher Dimensions - i.e. PI, e, etc...</w:t>
      </w:r>
    </w:p>
    <w:p w14:paraId="7B817EF6" w14:textId="77777777" w:rsidR="00052084" w:rsidRDefault="00052084" w:rsidP="00052084"/>
    <w:p w14:paraId="31F09BC7" w14:textId="77777777" w:rsidR="00052084" w:rsidRDefault="00052084" w:rsidP="00052084">
      <w:r>
        <w:t xml:space="preserve">    //Function Prototypes</w:t>
      </w:r>
    </w:p>
    <w:p w14:paraId="7694F73C" w14:textId="77777777" w:rsidR="00052084" w:rsidRDefault="00052084" w:rsidP="00052084">
      <w:r>
        <w:t xml:space="preserve">    void </w:t>
      </w:r>
      <w:proofErr w:type="gramStart"/>
      <w:r>
        <w:t>dice(</w:t>
      </w:r>
      <w:proofErr w:type="gramEnd"/>
      <w:r>
        <w:t xml:space="preserve">int r=0, int c=0, int </w:t>
      </w:r>
      <w:proofErr w:type="spellStart"/>
      <w:r>
        <w:t>cnt</w:t>
      </w:r>
      <w:proofErr w:type="spellEnd"/>
      <w:r>
        <w:t>=0); // prints the dice at the start</w:t>
      </w:r>
    </w:p>
    <w:p w14:paraId="4BDD9FBF" w14:textId="77777777" w:rsidR="00052084" w:rsidRDefault="00052084" w:rsidP="00052084">
      <w:r>
        <w:t xml:space="preserve">    bool </w:t>
      </w:r>
      <w:proofErr w:type="spellStart"/>
      <w:r>
        <w:t>onep</w:t>
      </w:r>
      <w:proofErr w:type="spellEnd"/>
      <w:r>
        <w:t xml:space="preserve"> </w:t>
      </w:r>
      <w:proofErr w:type="gramStart"/>
      <w:r>
        <w:t>( char</w:t>
      </w:r>
      <w:proofErr w:type="gramEnd"/>
      <w:r>
        <w:t>&amp;  );  // checks if the number of players is greater than 1</w:t>
      </w:r>
    </w:p>
    <w:p w14:paraId="10465268" w14:textId="77777777" w:rsidR="00052084" w:rsidRDefault="00052084" w:rsidP="00052084">
      <w:r>
        <w:t xml:space="preserve">    void </w:t>
      </w:r>
      <w:proofErr w:type="gramStart"/>
      <w:r>
        <w:t>math( int</w:t>
      </w:r>
      <w:proofErr w:type="gramEnd"/>
      <w:r>
        <w:t>, int, int &amp;);   // get the number for array</w:t>
      </w:r>
    </w:p>
    <w:p w14:paraId="74D42875" w14:textId="77777777" w:rsidR="00052084" w:rsidRDefault="00052084" w:rsidP="00052084">
      <w:r>
        <w:t xml:space="preserve">    void </w:t>
      </w:r>
      <w:proofErr w:type="spellStart"/>
      <w:r>
        <w:t>fillA</w:t>
      </w:r>
      <w:proofErr w:type="spellEnd"/>
      <w:r>
        <w:t xml:space="preserve"> (int [], int SIZE=0</w:t>
      </w:r>
      <w:proofErr w:type="gramStart"/>
      <w:r>
        <w:t>);  /</w:t>
      </w:r>
      <w:proofErr w:type="gramEnd"/>
      <w:r>
        <w:t>/ fill the array</w:t>
      </w:r>
    </w:p>
    <w:p w14:paraId="0A21180E" w14:textId="77777777" w:rsidR="00052084" w:rsidRDefault="00052084" w:rsidP="00052084">
      <w:r>
        <w:t xml:space="preserve">    void </w:t>
      </w:r>
      <w:proofErr w:type="spellStart"/>
      <w:proofErr w:type="gramStart"/>
      <w:r>
        <w:t>prntAry</w:t>
      </w:r>
      <w:proofErr w:type="spellEnd"/>
      <w:r>
        <w:t>(</w:t>
      </w:r>
      <w:proofErr w:type="gramEnd"/>
      <w:r>
        <w:t>int [],</w:t>
      </w:r>
      <w:proofErr w:type="spellStart"/>
      <w:r>
        <w:t>int,int</w:t>
      </w:r>
      <w:proofErr w:type="spellEnd"/>
      <w:r>
        <w:t>); // print the array</w:t>
      </w:r>
    </w:p>
    <w:p w14:paraId="32A474D4" w14:textId="77777777" w:rsidR="00052084" w:rsidRDefault="00052084" w:rsidP="00052084">
      <w:r>
        <w:t xml:space="preserve">    bool </w:t>
      </w:r>
      <w:proofErr w:type="spellStart"/>
      <w:proofErr w:type="gramStart"/>
      <w:r>
        <w:t>linSrch</w:t>
      </w:r>
      <w:proofErr w:type="spellEnd"/>
      <w:r>
        <w:t>(</w:t>
      </w:r>
      <w:proofErr w:type="gramEnd"/>
      <w:r>
        <w:t>int [],</w:t>
      </w:r>
      <w:proofErr w:type="spellStart"/>
      <w:r>
        <w:t>int,int,int</w:t>
      </w:r>
      <w:proofErr w:type="spellEnd"/>
      <w:r>
        <w:t xml:space="preserve"> &amp;,int &amp;); // </w:t>
      </w:r>
      <w:proofErr w:type="spellStart"/>
      <w:r>
        <w:t>serach</w:t>
      </w:r>
      <w:proofErr w:type="spellEnd"/>
      <w:r>
        <w:t xml:space="preserve"> the array</w:t>
      </w:r>
    </w:p>
    <w:p w14:paraId="6A22B524" w14:textId="77777777" w:rsidR="00052084" w:rsidRDefault="00052084" w:rsidP="00052084">
      <w:r>
        <w:t xml:space="preserve">    void </w:t>
      </w:r>
      <w:proofErr w:type="spellStart"/>
      <w:proofErr w:type="gramStart"/>
      <w:r>
        <w:t>bublSrt</w:t>
      </w:r>
      <w:proofErr w:type="spellEnd"/>
      <w:r>
        <w:t>(</w:t>
      </w:r>
      <w:proofErr w:type="gramEnd"/>
      <w:r>
        <w:t>int [],int); // sort the array</w:t>
      </w:r>
    </w:p>
    <w:p w14:paraId="508C14E5" w14:textId="77777777" w:rsidR="00052084" w:rsidRDefault="00052084" w:rsidP="00052084">
      <w:r>
        <w:t xml:space="preserve">    void </w:t>
      </w:r>
      <w:proofErr w:type="spellStart"/>
      <w:r>
        <w:t>selSrt</w:t>
      </w:r>
      <w:proofErr w:type="spellEnd"/>
      <w:r>
        <w:t xml:space="preserve">(vector&lt;int&gt; </w:t>
      </w:r>
      <w:proofErr w:type="gramStart"/>
      <w:r>
        <w:t>&amp;,</w:t>
      </w:r>
      <w:proofErr w:type="spellStart"/>
      <w:r>
        <w:t>int</w:t>
      </w:r>
      <w:proofErr w:type="gramEnd"/>
      <w:r>
        <w:t>,int</w:t>
      </w:r>
      <w:proofErr w:type="spellEnd"/>
      <w:r>
        <w:t xml:space="preserve"> &amp;); // sort the vector</w:t>
      </w:r>
    </w:p>
    <w:p w14:paraId="290A87D5" w14:textId="77777777" w:rsidR="00052084" w:rsidRDefault="00052084" w:rsidP="00052084">
      <w:r>
        <w:t xml:space="preserve">    float </w:t>
      </w:r>
      <w:proofErr w:type="spellStart"/>
      <w:proofErr w:type="gramStart"/>
      <w:r>
        <w:t>perC</w:t>
      </w:r>
      <w:proofErr w:type="spellEnd"/>
      <w:r>
        <w:t>(</w:t>
      </w:r>
      <w:proofErr w:type="gramEnd"/>
      <w:r>
        <w:t>int [],int); // prints the percent of winning in the first row</w:t>
      </w:r>
    </w:p>
    <w:p w14:paraId="1409CCC6" w14:textId="77777777" w:rsidR="00052084" w:rsidRDefault="00052084" w:rsidP="00052084">
      <w:r>
        <w:t xml:space="preserve">    void </w:t>
      </w:r>
      <w:proofErr w:type="spellStart"/>
      <w:r>
        <w:t>secR</w:t>
      </w:r>
      <w:proofErr w:type="spellEnd"/>
      <w:r>
        <w:t>(vector&lt;int&gt; &amp;, int, int &amp;); // fill in the vector</w:t>
      </w:r>
    </w:p>
    <w:p w14:paraId="57018BF7" w14:textId="77777777" w:rsidR="00052084" w:rsidRDefault="00052084" w:rsidP="00052084">
      <w:r>
        <w:t xml:space="preserve">    void </w:t>
      </w:r>
      <w:proofErr w:type="spellStart"/>
      <w:r>
        <w:t>printV</w:t>
      </w:r>
      <w:proofErr w:type="spellEnd"/>
      <w:r>
        <w:t xml:space="preserve">(vector&lt;int&gt; </w:t>
      </w:r>
      <w:proofErr w:type="gramStart"/>
      <w:r>
        <w:t>&amp;,int</w:t>
      </w:r>
      <w:proofErr w:type="gramEnd"/>
      <w:r>
        <w:t>, int &amp;); //print the vector</w:t>
      </w:r>
    </w:p>
    <w:p w14:paraId="716359DF" w14:textId="77777777" w:rsidR="00052084" w:rsidRDefault="00052084" w:rsidP="00052084">
      <w:r>
        <w:t xml:space="preserve">    float perC2(vector&lt;int&gt; </w:t>
      </w:r>
      <w:proofErr w:type="gramStart"/>
      <w:r>
        <w:t>&amp;,int</w:t>
      </w:r>
      <w:proofErr w:type="gramEnd"/>
      <w:r>
        <w:t>); // get the percent of wining second roll</w:t>
      </w:r>
    </w:p>
    <w:p w14:paraId="0B7BA35F" w14:textId="77777777" w:rsidR="00052084" w:rsidRDefault="00052084" w:rsidP="00052084">
      <w:r>
        <w:t xml:space="preserve">    //Execution Begins Here!</w:t>
      </w:r>
    </w:p>
    <w:p w14:paraId="21372198" w14:textId="77777777" w:rsidR="00052084" w:rsidRDefault="00052084" w:rsidP="00052084">
      <w:r>
        <w:t xml:space="preserve">    int </w:t>
      </w:r>
      <w:proofErr w:type="gramStart"/>
      <w:r>
        <w:t>main(</w:t>
      </w:r>
      <w:proofErr w:type="gramEnd"/>
      <w:r>
        <w:t xml:space="preserve">int </w:t>
      </w:r>
      <w:proofErr w:type="spellStart"/>
      <w:r>
        <w:t>argc</w:t>
      </w:r>
      <w:proofErr w:type="spellEnd"/>
      <w:r>
        <w:t xml:space="preserve">, char** </w:t>
      </w:r>
      <w:proofErr w:type="spellStart"/>
      <w:r>
        <w:t>argv</w:t>
      </w:r>
      <w:proofErr w:type="spellEnd"/>
      <w:r>
        <w:t>) {</w:t>
      </w:r>
    </w:p>
    <w:p w14:paraId="5B1092E4" w14:textId="77777777" w:rsidR="00052084" w:rsidRDefault="00052084" w:rsidP="00052084">
      <w:r>
        <w:t xml:space="preserve">    //seed random number generator</w:t>
      </w:r>
    </w:p>
    <w:p w14:paraId="25E02A64" w14:textId="77777777" w:rsidR="00052084" w:rsidRDefault="00052084" w:rsidP="00052084">
      <w:r>
        <w:t xml:space="preserve">    </w:t>
      </w:r>
      <w:proofErr w:type="spellStart"/>
      <w:proofErr w:type="gramStart"/>
      <w:r>
        <w:t>srand</w:t>
      </w:r>
      <w:proofErr w:type="spellEnd"/>
      <w:r>
        <w:t>(</w:t>
      </w:r>
      <w:proofErr w:type="spellStart"/>
      <w:proofErr w:type="gramEnd"/>
      <w:r>
        <w:t>static_cast</w:t>
      </w:r>
      <w:proofErr w:type="spellEnd"/>
      <w:r>
        <w:t>&lt;unsigned int&gt; (time(0))); //seed random number generator</w:t>
      </w:r>
    </w:p>
    <w:p w14:paraId="23C717F2" w14:textId="77777777" w:rsidR="00052084" w:rsidRDefault="00052084" w:rsidP="00052084">
      <w:r>
        <w:t xml:space="preserve">    //Declare Variables/Open Files</w:t>
      </w:r>
    </w:p>
    <w:p w14:paraId="27EE5BAF" w14:textId="77777777" w:rsidR="00052084" w:rsidRDefault="00052084" w:rsidP="00052084">
      <w:r>
        <w:t xml:space="preserve">    </w:t>
      </w:r>
      <w:proofErr w:type="spellStart"/>
      <w:r>
        <w:t>ifstream</w:t>
      </w:r>
      <w:proofErr w:type="spellEnd"/>
      <w:r>
        <w:t xml:space="preserve"> </w:t>
      </w:r>
      <w:proofErr w:type="spellStart"/>
      <w:r>
        <w:t>inFile</w:t>
      </w:r>
      <w:proofErr w:type="spellEnd"/>
      <w:r>
        <w:t>("craps.txt");</w:t>
      </w:r>
    </w:p>
    <w:p w14:paraId="7E4007F6" w14:textId="77777777" w:rsidR="00052084" w:rsidRDefault="00052084" w:rsidP="00052084">
      <w:r>
        <w:t xml:space="preserve">    </w:t>
      </w:r>
      <w:proofErr w:type="spellStart"/>
      <w:r>
        <w:t>ofstream</w:t>
      </w:r>
      <w:proofErr w:type="spellEnd"/>
      <w:r>
        <w:t xml:space="preserve"> </w:t>
      </w:r>
      <w:proofErr w:type="spellStart"/>
      <w:r>
        <w:t>outFile</w:t>
      </w:r>
      <w:proofErr w:type="spellEnd"/>
      <w:r>
        <w:t>;</w:t>
      </w:r>
    </w:p>
    <w:p w14:paraId="797E5BD4" w14:textId="77777777" w:rsidR="00052084" w:rsidRDefault="00052084" w:rsidP="00052084">
      <w:r>
        <w:t xml:space="preserve">    </w:t>
      </w:r>
      <w:proofErr w:type="spellStart"/>
      <w:r>
        <w:t>outFile.open</w:t>
      </w:r>
      <w:proofErr w:type="spellEnd"/>
      <w:r>
        <w:t>("craps.txt");</w:t>
      </w:r>
    </w:p>
    <w:p w14:paraId="7F95D0C5" w14:textId="77777777" w:rsidR="00052084" w:rsidRDefault="00052084" w:rsidP="00052084">
      <w:r>
        <w:t xml:space="preserve">    </w:t>
      </w:r>
      <w:proofErr w:type="spellStart"/>
      <w:r>
        <w:t>inFile.open</w:t>
      </w:r>
      <w:proofErr w:type="spellEnd"/>
      <w:r>
        <w:t>("craps.txt");</w:t>
      </w:r>
    </w:p>
    <w:p w14:paraId="3177000A" w14:textId="77777777" w:rsidR="00052084" w:rsidRDefault="00052084" w:rsidP="00052084">
      <w:r>
        <w:t xml:space="preserve">    char </w:t>
      </w:r>
      <w:proofErr w:type="spellStart"/>
      <w:r>
        <w:t>ans</w:t>
      </w:r>
      <w:proofErr w:type="spellEnd"/>
      <w:r>
        <w:t xml:space="preserve">, ans1; //the option for user to restart the game </w:t>
      </w:r>
    </w:p>
    <w:p w14:paraId="3D495DD1" w14:textId="77777777" w:rsidR="00052084" w:rsidRDefault="00052084" w:rsidP="00052084">
      <w:r>
        <w:t xml:space="preserve">    char opt1; //the option for user at main menu </w:t>
      </w:r>
    </w:p>
    <w:p w14:paraId="42A10121" w14:textId="77777777" w:rsidR="00052084" w:rsidRDefault="00052084" w:rsidP="00052084">
      <w:r>
        <w:t xml:space="preserve">    </w:t>
      </w:r>
      <w:proofErr w:type="gramStart"/>
      <w:r>
        <w:t>int  opt</w:t>
      </w:r>
      <w:proofErr w:type="gramEnd"/>
      <w:r>
        <w:t xml:space="preserve">; //the option for user at main menu </w:t>
      </w:r>
    </w:p>
    <w:p w14:paraId="35B51F8A" w14:textId="77777777" w:rsidR="00052084" w:rsidRDefault="00052084" w:rsidP="00052084">
      <w:r>
        <w:t xml:space="preserve">    string P1, P2, line; //the names of players</w:t>
      </w:r>
    </w:p>
    <w:p w14:paraId="0087AEBA" w14:textId="77777777" w:rsidR="00052084" w:rsidRDefault="00052084" w:rsidP="00052084">
      <w:r>
        <w:t xml:space="preserve">    float bet, total; //the bet for </w:t>
      </w:r>
      <w:proofErr w:type="gramStart"/>
      <w:r>
        <w:t>the  game</w:t>
      </w:r>
      <w:proofErr w:type="gramEnd"/>
    </w:p>
    <w:p w14:paraId="7046D4E2" w14:textId="77777777" w:rsidR="00052084" w:rsidRDefault="00052084" w:rsidP="00052084">
      <w:r>
        <w:lastRenderedPageBreak/>
        <w:t xml:space="preserve">    int lucky = 7, lucky2 = 11, win, lost; // values </w:t>
      </w:r>
    </w:p>
    <w:p w14:paraId="6861CE99" w14:textId="77777777" w:rsidR="00052084" w:rsidRDefault="00052084" w:rsidP="00052084">
      <w:r>
        <w:t xml:space="preserve">    const float </w:t>
      </w:r>
      <w:proofErr w:type="spellStart"/>
      <w:r>
        <w:t>perCov</w:t>
      </w:r>
      <w:proofErr w:type="spellEnd"/>
      <w:r>
        <w:t xml:space="preserve"> = 100.0f; // convert decimal to percent</w:t>
      </w:r>
    </w:p>
    <w:p w14:paraId="0B3FA990" w14:textId="77777777" w:rsidR="00052084" w:rsidRDefault="00052084" w:rsidP="00052084">
      <w:r>
        <w:t xml:space="preserve">    int </w:t>
      </w:r>
      <w:proofErr w:type="spellStart"/>
      <w:proofErr w:type="gramStart"/>
      <w:r>
        <w:t>row,column</w:t>
      </w:r>
      <w:proofErr w:type="spellEnd"/>
      <w:proofErr w:type="gramEnd"/>
      <w:r>
        <w:t>; // prints the dice on top</w:t>
      </w:r>
    </w:p>
    <w:p w14:paraId="2458B4F5" w14:textId="77777777" w:rsidR="00052084" w:rsidRDefault="00052084" w:rsidP="00052084">
      <w:r>
        <w:t xml:space="preserve">    int die</w:t>
      </w:r>
      <w:proofErr w:type="gramStart"/>
      <w:r>
        <w:t>1,die</w:t>
      </w:r>
      <w:proofErr w:type="gramEnd"/>
      <w:r>
        <w:t>2; // numbers for the dice row</w:t>
      </w:r>
    </w:p>
    <w:p w14:paraId="7A22E4F4" w14:textId="77777777" w:rsidR="00052084" w:rsidRDefault="00052084" w:rsidP="00052084">
      <w:r>
        <w:t xml:space="preserve">    int </w:t>
      </w:r>
      <w:proofErr w:type="gramStart"/>
      <w:r>
        <w:t>indx,indx</w:t>
      </w:r>
      <w:proofErr w:type="gramEnd"/>
      <w:r>
        <w:t>1;  // looks for the number in the array</w:t>
      </w:r>
    </w:p>
    <w:p w14:paraId="27B66F8F" w14:textId="77777777" w:rsidR="00052084" w:rsidRDefault="00052084" w:rsidP="00052084">
      <w:r>
        <w:t xml:space="preserve">    const int SIZE=1000; // size of the array</w:t>
      </w:r>
    </w:p>
    <w:p w14:paraId="1CE291CD" w14:textId="77777777" w:rsidR="00052084" w:rsidRDefault="00052084" w:rsidP="00052084">
      <w:r>
        <w:t xml:space="preserve">    int </w:t>
      </w:r>
      <w:proofErr w:type="gramStart"/>
      <w:r>
        <w:t>array[</w:t>
      </w:r>
      <w:proofErr w:type="gramEnd"/>
      <w:r>
        <w:t>SIZE]; // the array to hold the first row dice sum</w:t>
      </w:r>
    </w:p>
    <w:p w14:paraId="3B001893" w14:textId="77777777" w:rsidR="00052084" w:rsidRDefault="00052084" w:rsidP="00052084">
      <w:r>
        <w:t xml:space="preserve">   static int </w:t>
      </w:r>
      <w:proofErr w:type="gramStart"/>
      <w:r>
        <w:t>Total[</w:t>
      </w:r>
      <w:proofErr w:type="gramEnd"/>
      <w:r>
        <w:t xml:space="preserve">SIZE]; // the </w:t>
      </w:r>
      <w:proofErr w:type="spellStart"/>
      <w:r>
        <w:t>arry</w:t>
      </w:r>
      <w:proofErr w:type="spellEnd"/>
      <w:r>
        <w:t xml:space="preserve"> to hold the total amount</w:t>
      </w:r>
    </w:p>
    <w:p w14:paraId="0DBB9499" w14:textId="77777777" w:rsidR="00052084" w:rsidRDefault="00052084" w:rsidP="00052084">
      <w:r>
        <w:t xml:space="preserve">    int </w:t>
      </w:r>
      <w:proofErr w:type="spellStart"/>
      <w:r>
        <w:t>val</w:t>
      </w:r>
      <w:proofErr w:type="spellEnd"/>
      <w:r>
        <w:t xml:space="preserve">=50; </w:t>
      </w:r>
    </w:p>
    <w:p w14:paraId="70407936" w14:textId="77777777" w:rsidR="00052084" w:rsidRDefault="00052084" w:rsidP="00052084">
      <w:r>
        <w:t xml:space="preserve">    static int sum;</w:t>
      </w:r>
    </w:p>
    <w:p w14:paraId="7476FF54" w14:textId="77777777" w:rsidR="00052084" w:rsidRDefault="00052084" w:rsidP="00052084">
      <w:r>
        <w:t xml:space="preserve">    vector &lt;int&gt; </w:t>
      </w:r>
      <w:proofErr w:type="spellStart"/>
      <w:proofErr w:type="gramStart"/>
      <w:r>
        <w:t>sumA</w:t>
      </w:r>
      <w:proofErr w:type="spellEnd"/>
      <w:r>
        <w:t>(</w:t>
      </w:r>
      <w:proofErr w:type="gramEnd"/>
      <w:r>
        <w:t>SIZE);</w:t>
      </w:r>
    </w:p>
    <w:p w14:paraId="142E3D51" w14:textId="77777777" w:rsidR="00052084" w:rsidRDefault="00052084" w:rsidP="00052084">
      <w:r>
        <w:t xml:space="preserve">    //The main menu of the game</w:t>
      </w:r>
    </w:p>
    <w:p w14:paraId="4CF31362" w14:textId="77777777" w:rsidR="00052084" w:rsidRDefault="00052084" w:rsidP="00052084">
      <w:r>
        <w:t xml:space="preserve">   </w:t>
      </w:r>
      <w:proofErr w:type="gramStart"/>
      <w:r>
        <w:t>dice(</w:t>
      </w:r>
      <w:proofErr w:type="gramEnd"/>
      <w:r>
        <w:t>3,4);</w:t>
      </w:r>
    </w:p>
    <w:p w14:paraId="243B70F8" w14:textId="77777777" w:rsidR="00052084" w:rsidRDefault="00052084" w:rsidP="00052084">
      <w:r>
        <w:t xml:space="preserve">   </w:t>
      </w:r>
      <w:proofErr w:type="spellStart"/>
      <w:r>
        <w:t>fillA</w:t>
      </w:r>
      <w:proofErr w:type="spellEnd"/>
      <w:r>
        <w:t>(array,1000);</w:t>
      </w:r>
    </w:p>
    <w:p w14:paraId="17698FD2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"</w:t>
      </w:r>
      <w:r>
        <w:rPr>
          <w:rFonts w:ascii="Segoe UI Emoji" w:hAnsi="Segoe UI Emoji" w:cs="Segoe UI Emoji"/>
        </w:rPr>
        <w:t>🌟🌟🌟🌟🌟🌟🌟🌟🌟🌟🌟🌟🌟🌟🌟🌟🌟🌟🌟🌟🌟🌟</w:t>
      </w:r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47BF27D5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setw</w:t>
      </w:r>
      <w:proofErr w:type="spellEnd"/>
      <w:r>
        <w:t>(</w:t>
      </w:r>
      <w:proofErr w:type="gramEnd"/>
      <w:r>
        <w:t xml:space="preserve">4) &lt;&lt; " </w:t>
      </w:r>
      <w:r>
        <w:rPr>
          <w:rFonts w:ascii="Segoe UI Emoji" w:hAnsi="Segoe UI Emoji" w:cs="Segoe UI Emoji"/>
        </w:rPr>
        <w:t>🎲</w:t>
      </w:r>
      <w:r>
        <w:t xml:space="preserve"> Welcome to Bravo street craps.</w:t>
      </w:r>
      <w:r>
        <w:rPr>
          <w:rFonts w:ascii="Segoe UI Emoji" w:hAnsi="Segoe UI Emoji" w:cs="Segoe UI Emoji"/>
        </w:rPr>
        <w:t>🎲</w:t>
      </w:r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0B67E73B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"</w:t>
      </w:r>
      <w:r>
        <w:rPr>
          <w:rFonts w:ascii="Segoe UI Emoji" w:hAnsi="Segoe UI Emoji" w:cs="Segoe UI Emoji"/>
        </w:rPr>
        <w:t>🌟🌟🌟🌟🌟🌟🌟🌟🌟🌟🌟🌟🌟🌟🌟🌟🌟🌟🌟🌟🌟🌟</w:t>
      </w:r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2C1E7589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"1. Play the Game" &lt;&lt; </w:t>
      </w:r>
      <w:proofErr w:type="spellStart"/>
      <w:r>
        <w:t>endl</w:t>
      </w:r>
      <w:proofErr w:type="spellEnd"/>
      <w:r>
        <w:t>;</w:t>
      </w:r>
    </w:p>
    <w:p w14:paraId="278FDDF7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"2. Display the Rules and about" &lt;&lt; </w:t>
      </w:r>
      <w:proofErr w:type="spellStart"/>
      <w:r>
        <w:t>endl</w:t>
      </w:r>
      <w:proofErr w:type="spellEnd"/>
      <w:r>
        <w:t>;</w:t>
      </w:r>
    </w:p>
    <w:p w14:paraId="5543145C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"3. For fun math"&lt;&lt;</w:t>
      </w:r>
      <w:proofErr w:type="spellStart"/>
      <w:r>
        <w:t>endl</w:t>
      </w:r>
      <w:proofErr w:type="spellEnd"/>
      <w:r>
        <w:t>;</w:t>
      </w:r>
    </w:p>
    <w:p w14:paraId="09710024" w14:textId="77777777" w:rsidR="00052084" w:rsidRDefault="00052084" w:rsidP="00052084">
      <w:r>
        <w:t xml:space="preserve">    </w:t>
      </w:r>
      <w:proofErr w:type="spellStart"/>
      <w:r>
        <w:t>cin</w:t>
      </w:r>
      <w:proofErr w:type="spellEnd"/>
      <w:r>
        <w:t>&gt;&gt;opt; //Gets to choose to show the rules or not</w:t>
      </w:r>
    </w:p>
    <w:p w14:paraId="4F1F1C13" w14:textId="77777777" w:rsidR="00052084" w:rsidRDefault="00052084" w:rsidP="00052084">
      <w:r>
        <w:t xml:space="preserve">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7784EB2D" w14:textId="77777777" w:rsidR="00052084" w:rsidRDefault="00052084" w:rsidP="00052084">
      <w:r>
        <w:t xml:space="preserve">    while (opt &lt; 1 || opt &gt; </w:t>
      </w:r>
      <w:proofErr w:type="gramStart"/>
      <w:r>
        <w:t>3 )</w:t>
      </w:r>
      <w:proofErr w:type="gramEnd"/>
      <w:r>
        <w:t xml:space="preserve"> //Input validation. Can only enter 1 or 2.</w:t>
      </w:r>
    </w:p>
    <w:p w14:paraId="413F1B3A" w14:textId="77777777" w:rsidR="00052084" w:rsidRDefault="00052084" w:rsidP="00052084">
      <w:r>
        <w:t xml:space="preserve">    {</w:t>
      </w:r>
    </w:p>
    <w:p w14:paraId="2D045FE8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 xml:space="preserve"> &lt;&lt; "Invalid Input. Please try again" &lt;&lt; </w:t>
      </w:r>
      <w:proofErr w:type="spellStart"/>
      <w:r>
        <w:t>endl</w:t>
      </w:r>
      <w:proofErr w:type="spellEnd"/>
      <w:r>
        <w:t>;</w:t>
      </w:r>
    </w:p>
    <w:p w14:paraId="1BE006F9" w14:textId="77777777" w:rsidR="00052084" w:rsidRDefault="00052084" w:rsidP="00052084">
      <w:r>
        <w:t xml:space="preserve">        </w:t>
      </w:r>
      <w:proofErr w:type="spellStart"/>
      <w:r>
        <w:t>cin</w:t>
      </w:r>
      <w:proofErr w:type="spellEnd"/>
      <w:r>
        <w:t>&gt;&gt;opt;</w:t>
      </w:r>
    </w:p>
    <w:p w14:paraId="7C784111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2C651560" w14:textId="77777777" w:rsidR="00052084" w:rsidRDefault="00052084" w:rsidP="00052084">
      <w:r>
        <w:t xml:space="preserve">    }</w:t>
      </w:r>
    </w:p>
    <w:p w14:paraId="3CF1C271" w14:textId="77777777" w:rsidR="00052084" w:rsidRDefault="00052084" w:rsidP="00052084">
      <w:r>
        <w:lastRenderedPageBreak/>
        <w:t xml:space="preserve">    </w:t>
      </w:r>
      <w:proofErr w:type="spellStart"/>
      <w:proofErr w:type="gramStart"/>
      <w:r>
        <w:t>cin.ignore</w:t>
      </w:r>
      <w:proofErr w:type="spellEnd"/>
      <w:proofErr w:type="gramEnd"/>
      <w:r>
        <w:t>(1000, '\n'); //Clears anything after player entered their value</w:t>
      </w:r>
    </w:p>
    <w:p w14:paraId="21BD363B" w14:textId="77777777" w:rsidR="00052084" w:rsidRDefault="00052084" w:rsidP="00052084">
      <w:r>
        <w:t xml:space="preserve">    switch (opt) </w:t>
      </w:r>
      <w:proofErr w:type="gramStart"/>
      <w:r>
        <w:t>{ /</w:t>
      </w:r>
      <w:proofErr w:type="gramEnd"/>
      <w:r>
        <w:t xml:space="preserve">/Menu with the 2 choices        </w:t>
      </w:r>
    </w:p>
    <w:p w14:paraId="72D62C5A" w14:textId="77777777" w:rsidR="00052084" w:rsidRDefault="00052084" w:rsidP="00052084">
      <w:r>
        <w:t xml:space="preserve">        case </w:t>
      </w:r>
      <w:proofErr w:type="gramStart"/>
      <w:r>
        <w:t>3:{</w:t>
      </w:r>
      <w:proofErr w:type="gramEnd"/>
    </w:p>
    <w:p w14:paraId="1D707E5F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&lt;&lt;"The odds of winning in the first </w:t>
      </w:r>
      <w:proofErr w:type="gramStart"/>
      <w:r>
        <w:t>roll(</w:t>
      </w:r>
      <w:proofErr w:type="gramEnd"/>
      <w:r>
        <w:t>out of a 1000 times play) "&lt;&lt;</w:t>
      </w:r>
      <w:proofErr w:type="spellStart"/>
      <w:r>
        <w:t>endl</w:t>
      </w:r>
      <w:proofErr w:type="spellEnd"/>
      <w:r>
        <w:t>;</w:t>
      </w:r>
    </w:p>
    <w:p w14:paraId="7FACB7C8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2013797B" w14:textId="77777777" w:rsidR="00052084" w:rsidRDefault="00052084" w:rsidP="00052084">
      <w:r>
        <w:t xml:space="preserve">            </w:t>
      </w:r>
      <w:proofErr w:type="spellStart"/>
      <w:r>
        <w:t>bublSrt</w:t>
      </w:r>
      <w:proofErr w:type="spellEnd"/>
      <w:r>
        <w:t>(</w:t>
      </w:r>
      <w:proofErr w:type="spellStart"/>
      <w:proofErr w:type="gramStart"/>
      <w:r>
        <w:t>array,SIZE</w:t>
      </w:r>
      <w:proofErr w:type="spellEnd"/>
      <w:proofErr w:type="gramEnd"/>
      <w:r>
        <w:t>);</w:t>
      </w:r>
    </w:p>
    <w:p w14:paraId="2628270C" w14:textId="77777777" w:rsidR="00052084" w:rsidRDefault="00052084" w:rsidP="00052084">
      <w:r>
        <w:t xml:space="preserve">            </w:t>
      </w:r>
      <w:proofErr w:type="spellStart"/>
      <w:r>
        <w:t>prntAry</w:t>
      </w:r>
      <w:proofErr w:type="spellEnd"/>
      <w:r>
        <w:t>(</w:t>
      </w:r>
      <w:proofErr w:type="spellStart"/>
      <w:proofErr w:type="gramStart"/>
      <w:r>
        <w:t>array,SIZE</w:t>
      </w:r>
      <w:proofErr w:type="gramEnd"/>
      <w:r>
        <w:t>,val</w:t>
      </w:r>
      <w:proofErr w:type="spellEnd"/>
      <w:r>
        <w:t>);</w:t>
      </w:r>
    </w:p>
    <w:p w14:paraId="6D6EB626" w14:textId="77777777" w:rsidR="00052084" w:rsidRDefault="00052084" w:rsidP="00052084">
      <w:r>
        <w:t xml:space="preserve">            if(</w:t>
      </w:r>
      <w:proofErr w:type="spellStart"/>
      <w:r>
        <w:t>linSrch</w:t>
      </w:r>
      <w:proofErr w:type="spellEnd"/>
      <w:r>
        <w:t>(</w:t>
      </w:r>
      <w:proofErr w:type="gramStart"/>
      <w:r>
        <w:t>array,SIZE</w:t>
      </w:r>
      <w:proofErr w:type="gramEnd"/>
      <w:r>
        <w:t>,val,indx,indx1)){</w:t>
      </w:r>
    </w:p>
    <w:p w14:paraId="4B4EB1E3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250B2277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&lt;&lt;"7 is found </w:t>
      </w:r>
      <w:proofErr w:type="gramStart"/>
      <w:r>
        <w:t>at :</w:t>
      </w:r>
      <w:proofErr w:type="gramEnd"/>
      <w:r>
        <w:t xml:space="preserve"> "&lt;&lt;</w:t>
      </w:r>
      <w:proofErr w:type="spellStart"/>
      <w:r>
        <w:t>indx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3735F045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&lt;&lt;"12 is found </w:t>
      </w:r>
      <w:proofErr w:type="gramStart"/>
      <w:r>
        <w:t>at :</w:t>
      </w:r>
      <w:proofErr w:type="gramEnd"/>
      <w:r>
        <w:t xml:space="preserve"> "&lt;&lt;indx1&lt;&lt;</w:t>
      </w:r>
      <w:proofErr w:type="spellStart"/>
      <w:r>
        <w:t>endl</w:t>
      </w:r>
      <w:proofErr w:type="spellEnd"/>
      <w:r>
        <w:t>;</w:t>
      </w:r>
    </w:p>
    <w:p w14:paraId="2B4F5405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>&lt;&lt;"you won about "&lt;</w:t>
      </w:r>
      <w:proofErr w:type="gramStart"/>
      <w:r>
        <w:t xml:space="preserve">&lt;  </w:t>
      </w:r>
      <w:proofErr w:type="spellStart"/>
      <w:r>
        <w:t>perC</w:t>
      </w:r>
      <w:proofErr w:type="spellEnd"/>
      <w:proofErr w:type="gramEnd"/>
      <w:r>
        <w:t>(</w:t>
      </w:r>
      <w:proofErr w:type="spellStart"/>
      <w:r>
        <w:t>array,SIZE</w:t>
      </w:r>
      <w:proofErr w:type="spellEnd"/>
      <w:r>
        <w:t>)&lt;&lt;" percent of the time"&lt;&lt;</w:t>
      </w:r>
      <w:proofErr w:type="spellStart"/>
      <w:r>
        <w:t>endl</w:t>
      </w:r>
      <w:proofErr w:type="spellEnd"/>
      <w:r>
        <w:t>;</w:t>
      </w:r>
    </w:p>
    <w:p w14:paraId="1D570C33" w14:textId="77777777" w:rsidR="00052084" w:rsidRDefault="00052084" w:rsidP="00052084">
      <w:r>
        <w:t xml:space="preserve">            }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2F7BC5D6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>&lt;&lt;"your odds after the first row"&lt;&lt;</w:t>
      </w:r>
      <w:proofErr w:type="spellStart"/>
      <w:r>
        <w:t>endl</w:t>
      </w:r>
      <w:proofErr w:type="spellEnd"/>
      <w:r>
        <w:t>;</w:t>
      </w:r>
    </w:p>
    <w:p w14:paraId="3A617D42" w14:textId="77777777" w:rsidR="00052084" w:rsidRDefault="00052084" w:rsidP="00052084">
      <w:r>
        <w:t xml:space="preserve">            </w:t>
      </w:r>
      <w:proofErr w:type="spellStart"/>
      <w:r>
        <w:t>secR</w:t>
      </w:r>
      <w:proofErr w:type="spellEnd"/>
      <w:r>
        <w:t>(</w:t>
      </w:r>
      <w:proofErr w:type="spellStart"/>
      <w:proofErr w:type="gramStart"/>
      <w:r>
        <w:t>sumA,val</w:t>
      </w:r>
      <w:proofErr w:type="gramEnd"/>
      <w:r>
        <w:t>,sum</w:t>
      </w:r>
      <w:proofErr w:type="spellEnd"/>
      <w:r>
        <w:t>);</w:t>
      </w:r>
    </w:p>
    <w:p w14:paraId="490F10A3" w14:textId="77777777" w:rsidR="00052084" w:rsidRDefault="00052084" w:rsidP="00052084">
      <w:r>
        <w:t xml:space="preserve">            </w:t>
      </w:r>
      <w:proofErr w:type="spellStart"/>
      <w:r>
        <w:t>selSrt</w:t>
      </w:r>
      <w:proofErr w:type="spellEnd"/>
      <w:r>
        <w:t>(</w:t>
      </w:r>
      <w:proofErr w:type="spellStart"/>
      <w:proofErr w:type="gramStart"/>
      <w:r>
        <w:t>sumA,val</w:t>
      </w:r>
      <w:proofErr w:type="gramEnd"/>
      <w:r>
        <w:t>,sum</w:t>
      </w:r>
      <w:proofErr w:type="spellEnd"/>
      <w:r>
        <w:t>);</w:t>
      </w:r>
    </w:p>
    <w:p w14:paraId="61FE17E0" w14:textId="77777777" w:rsidR="00052084" w:rsidRDefault="00052084" w:rsidP="00052084">
      <w:r>
        <w:t xml:space="preserve">            </w:t>
      </w:r>
      <w:proofErr w:type="spellStart"/>
      <w:r>
        <w:t>printV</w:t>
      </w:r>
      <w:proofErr w:type="spellEnd"/>
      <w:r>
        <w:t>(</w:t>
      </w:r>
      <w:proofErr w:type="spellStart"/>
      <w:proofErr w:type="gramStart"/>
      <w:r>
        <w:t>sumA,val</w:t>
      </w:r>
      <w:proofErr w:type="gramEnd"/>
      <w:r>
        <w:t>,sum</w:t>
      </w:r>
      <w:proofErr w:type="spellEnd"/>
      <w:r>
        <w:t>);</w:t>
      </w:r>
    </w:p>
    <w:p w14:paraId="6BE6E455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13D289AB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>&lt;&lt;"you won about: "&lt;&lt;perC2(</w:t>
      </w:r>
      <w:proofErr w:type="spellStart"/>
      <w:proofErr w:type="gramStart"/>
      <w:r>
        <w:t>sumA,SIZE</w:t>
      </w:r>
      <w:proofErr w:type="spellEnd"/>
      <w:proofErr w:type="gramEnd"/>
      <w:r>
        <w:t>)&lt;&lt;"  percent of the time"&lt;&lt;</w:t>
      </w:r>
      <w:proofErr w:type="spellStart"/>
      <w:r>
        <w:t>endl</w:t>
      </w:r>
      <w:proofErr w:type="spellEnd"/>
      <w:r>
        <w:t>;</w:t>
      </w:r>
    </w:p>
    <w:p w14:paraId="0EF8111B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>&lt;&lt;"The sum of the dice:"&lt;&lt;</w:t>
      </w:r>
      <w:proofErr w:type="gramStart"/>
      <w:r>
        <w:t>Total[</w:t>
      </w:r>
      <w:proofErr w:type="gramEnd"/>
      <w:r>
        <w:t>SIZE]&lt;&lt;</w:t>
      </w:r>
      <w:proofErr w:type="spellStart"/>
      <w:r>
        <w:t>endl</w:t>
      </w:r>
      <w:proofErr w:type="spellEnd"/>
      <w:r>
        <w:t>;</w:t>
      </w:r>
    </w:p>
    <w:p w14:paraId="5DB5042F" w14:textId="77777777" w:rsidR="00052084" w:rsidRDefault="00052084" w:rsidP="00052084">
      <w:r>
        <w:t xml:space="preserve">            </w:t>
      </w:r>
      <w:proofErr w:type="gramStart"/>
      <w:r>
        <w:t>exit(</w:t>
      </w:r>
      <w:proofErr w:type="gramEnd"/>
      <w:r>
        <w:t>0);</w:t>
      </w:r>
    </w:p>
    <w:p w14:paraId="046E74F1" w14:textId="77777777" w:rsidR="00052084" w:rsidRDefault="00052084" w:rsidP="00052084">
      <w:r>
        <w:t xml:space="preserve">        }</w:t>
      </w:r>
    </w:p>
    <w:p w14:paraId="1C88EA50" w14:textId="77777777" w:rsidR="00052084" w:rsidRDefault="00052084" w:rsidP="00052084">
      <w:r>
        <w:t xml:space="preserve">        case 2: //Displays the rules if 2 is selected</w:t>
      </w:r>
    </w:p>
    <w:p w14:paraId="4B91D1B5" w14:textId="77777777" w:rsidR="00052084" w:rsidRDefault="00052084" w:rsidP="00052084">
      <w:r>
        <w:t xml:space="preserve">        {</w:t>
      </w:r>
    </w:p>
    <w:p w14:paraId="3426F402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--------------------------" &lt;&lt; </w:t>
      </w:r>
      <w:proofErr w:type="spellStart"/>
      <w:r>
        <w:t>endl</w:t>
      </w:r>
      <w:proofErr w:type="spellEnd"/>
      <w:r>
        <w:t>;</w:t>
      </w:r>
    </w:p>
    <w:p w14:paraId="556BAFBE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~ Rules of Street Craps. ~" &lt;&lt; </w:t>
      </w:r>
      <w:proofErr w:type="spellStart"/>
      <w:r>
        <w:t>endl</w:t>
      </w:r>
      <w:proofErr w:type="spellEnd"/>
      <w:r>
        <w:t>;</w:t>
      </w:r>
    </w:p>
    <w:p w14:paraId="1F41DCA6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--------------------------" &lt;&lt; </w:t>
      </w:r>
      <w:proofErr w:type="spellStart"/>
      <w:r>
        <w:t>endl</w:t>
      </w:r>
      <w:proofErr w:type="spellEnd"/>
      <w:r>
        <w:t>;</w:t>
      </w:r>
    </w:p>
    <w:p w14:paraId="3CBA90DD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1.The</w:t>
      </w:r>
      <w:proofErr w:type="gramEnd"/>
      <w:r>
        <w:t xml:space="preserve"> game is played with 2 six-sided dices" &lt;&lt; </w:t>
      </w:r>
      <w:proofErr w:type="spellStart"/>
      <w:r>
        <w:t>endl</w:t>
      </w:r>
      <w:proofErr w:type="spellEnd"/>
      <w:r>
        <w:t>;</w:t>
      </w:r>
    </w:p>
    <w:p w14:paraId="5C544FD7" w14:textId="77777777" w:rsidR="00052084" w:rsidRDefault="00052084" w:rsidP="00052084">
      <w:r>
        <w:lastRenderedPageBreak/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2.The</w:t>
      </w:r>
      <w:proofErr w:type="gramEnd"/>
      <w:r>
        <w:t xml:space="preserve"> game is similar to casino craps but slight difference." &lt;&lt; </w:t>
      </w:r>
      <w:proofErr w:type="spellStart"/>
      <w:r>
        <w:t>endl</w:t>
      </w:r>
      <w:proofErr w:type="spellEnd"/>
      <w:r>
        <w:t>;</w:t>
      </w:r>
    </w:p>
    <w:p w14:paraId="2987D7FA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3.This</w:t>
      </w:r>
      <w:proofErr w:type="gramEnd"/>
      <w:r>
        <w:t xml:space="preserve"> version of craps does not have a banker and a table." &lt;&lt; </w:t>
      </w:r>
      <w:proofErr w:type="spellStart"/>
      <w:r>
        <w:t>endl</w:t>
      </w:r>
      <w:proofErr w:type="spellEnd"/>
      <w:r>
        <w:t>;</w:t>
      </w:r>
    </w:p>
    <w:p w14:paraId="5B7568BC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4.If</w:t>
      </w:r>
      <w:proofErr w:type="gramEnd"/>
      <w:r>
        <w:t xml:space="preserve"> the shooter rolls the dices and the sums 7 and 11 then they win bet."</w:t>
      </w:r>
    </w:p>
    <w:p w14:paraId="423FE91C" w14:textId="77777777" w:rsidR="00052084" w:rsidRDefault="00052084" w:rsidP="00052084">
      <w:r>
        <w:t xml:space="preserve">                    &lt;&lt; </w:t>
      </w:r>
      <w:proofErr w:type="spellStart"/>
      <w:r>
        <w:t>endl</w:t>
      </w:r>
      <w:proofErr w:type="spellEnd"/>
      <w:r>
        <w:t>;</w:t>
      </w:r>
    </w:p>
    <w:p w14:paraId="28DEB7D5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5.If</w:t>
      </w:r>
      <w:proofErr w:type="gramEnd"/>
      <w:r>
        <w:t xml:space="preserve"> the shooter rolls the dices and the sums is 2,3,and 12 then shooter lose."</w:t>
      </w:r>
    </w:p>
    <w:p w14:paraId="033F25FF" w14:textId="77777777" w:rsidR="00052084" w:rsidRDefault="00052084" w:rsidP="00052084">
      <w:r>
        <w:t xml:space="preserve">                    &lt;&lt; </w:t>
      </w:r>
      <w:proofErr w:type="spellStart"/>
      <w:r>
        <w:t>endl</w:t>
      </w:r>
      <w:proofErr w:type="spellEnd"/>
      <w:r>
        <w:t>;</w:t>
      </w:r>
    </w:p>
    <w:p w14:paraId="28A16348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6.If</w:t>
      </w:r>
      <w:proofErr w:type="gramEnd"/>
      <w:r>
        <w:t xml:space="preserve"> any other number lands then it becomes point." &lt;&lt; </w:t>
      </w:r>
      <w:proofErr w:type="spellStart"/>
      <w:r>
        <w:t>endl</w:t>
      </w:r>
      <w:proofErr w:type="spellEnd"/>
      <w:r>
        <w:t>;</w:t>
      </w:r>
    </w:p>
    <w:p w14:paraId="526A8B1D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7.Point</w:t>
      </w:r>
      <w:proofErr w:type="gramEnd"/>
      <w:r>
        <w:t xml:space="preserve"> must be match in order for shooter to win" &lt;&lt; </w:t>
      </w:r>
      <w:proofErr w:type="spellStart"/>
      <w:r>
        <w:t>endl</w:t>
      </w:r>
      <w:proofErr w:type="spellEnd"/>
      <w:r>
        <w:t>;</w:t>
      </w:r>
    </w:p>
    <w:p w14:paraId="5C67ACBA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8.if</w:t>
      </w:r>
      <w:proofErr w:type="gramEnd"/>
      <w:r>
        <w:t xml:space="preserve"> shooter lands on 7 after the first row then they lose" &lt;&lt; </w:t>
      </w:r>
      <w:proofErr w:type="spellStart"/>
      <w:r>
        <w:t>endl</w:t>
      </w:r>
      <w:proofErr w:type="spellEnd"/>
      <w:r>
        <w:t>;</w:t>
      </w:r>
    </w:p>
    <w:p w14:paraId="105A4991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9.the games </w:t>
      </w:r>
      <w:proofErr w:type="gramStart"/>
      <w:r>
        <w:t>continues</w:t>
      </w:r>
      <w:proofErr w:type="gramEnd"/>
      <w:r>
        <w:t xml:space="preserve"> until point is match or a seven is roll" &lt;&lt; </w:t>
      </w:r>
      <w:proofErr w:type="spellStart"/>
      <w:r>
        <w:t>endl</w:t>
      </w:r>
      <w:proofErr w:type="spellEnd"/>
      <w:r>
        <w:t>;</w:t>
      </w:r>
    </w:p>
    <w:p w14:paraId="72C50C06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gramStart"/>
      <w:r>
        <w:t>10.The</w:t>
      </w:r>
      <w:proofErr w:type="gramEnd"/>
      <w:r>
        <w:t xml:space="preserve"> most important rule is not getting caught by Police </w:t>
      </w:r>
      <w:r>
        <w:rPr>
          <w:rFonts w:ascii="Segoe UI Emoji" w:hAnsi="Segoe UI Emoji" w:cs="Segoe UI Emoji"/>
        </w:rPr>
        <w:t>😉</w:t>
      </w:r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0C6B45E8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-----------------------" &lt;&lt; </w:t>
      </w:r>
      <w:proofErr w:type="spellStart"/>
      <w:r>
        <w:t>endl</w:t>
      </w:r>
      <w:proofErr w:type="spellEnd"/>
      <w:r>
        <w:t>;</w:t>
      </w:r>
    </w:p>
    <w:p w14:paraId="0A659559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~ about Street Craps. ~" &lt;&lt; </w:t>
      </w:r>
      <w:proofErr w:type="spellStart"/>
      <w:r>
        <w:t>endl</w:t>
      </w:r>
      <w:proofErr w:type="spellEnd"/>
      <w:r>
        <w:t>;</w:t>
      </w:r>
    </w:p>
    <w:p w14:paraId="761F366B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-----------------------" &lt;&lt; </w:t>
      </w:r>
      <w:proofErr w:type="spellStart"/>
      <w:r>
        <w:t>endl</w:t>
      </w:r>
      <w:proofErr w:type="spellEnd"/>
      <w:r>
        <w:t>;</w:t>
      </w:r>
    </w:p>
    <w:p w14:paraId="2677A4D4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This version of Craps is popular in the Ghetto and is illegal to play in the street" &lt;&lt; </w:t>
      </w:r>
      <w:proofErr w:type="spellStart"/>
      <w:r>
        <w:t>endl</w:t>
      </w:r>
      <w:proofErr w:type="spellEnd"/>
      <w:r>
        <w:t>;</w:t>
      </w:r>
    </w:p>
    <w:p w14:paraId="56FB1987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The game has different names like shooting dice and Ghetto Craps." &lt;&lt; </w:t>
      </w:r>
      <w:proofErr w:type="spellStart"/>
      <w:r>
        <w:t>endl</w:t>
      </w:r>
      <w:proofErr w:type="spellEnd"/>
      <w:r>
        <w:t>;</w:t>
      </w:r>
    </w:p>
    <w:p w14:paraId="7A0F38F0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Its</w:t>
      </w:r>
      <w:proofErr w:type="spellEnd"/>
      <w:r>
        <w:t xml:space="preserve"> a fun game to play with friends and family </w:t>
      </w:r>
      <w:r>
        <w:rPr>
          <w:rFonts w:ascii="Segoe UI Emoji" w:hAnsi="Segoe UI Emoji" w:cs="Segoe UI Emoji"/>
        </w:rPr>
        <w:t>👍</w:t>
      </w:r>
      <w:r>
        <w:t xml:space="preserve">" &lt;&lt; </w:t>
      </w:r>
      <w:proofErr w:type="spellStart"/>
      <w:r>
        <w:t>endl</w:t>
      </w:r>
      <w:proofErr w:type="spellEnd"/>
      <w:r>
        <w:t>;</w:t>
      </w:r>
    </w:p>
    <w:p w14:paraId="35085AC8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Press Enter to Play." &lt;&lt; </w:t>
      </w:r>
      <w:proofErr w:type="spellStart"/>
      <w:r>
        <w:t>endl</w:t>
      </w:r>
      <w:proofErr w:type="spellEnd"/>
      <w:r>
        <w:t>; //Allows player to read rules then press enter to play</w:t>
      </w:r>
    </w:p>
    <w:p w14:paraId="1C8F6D6B" w14:textId="77777777" w:rsidR="00052084" w:rsidRDefault="00052084" w:rsidP="00052084">
      <w:r>
        <w:t xml:space="preserve">            </w:t>
      </w:r>
      <w:proofErr w:type="spellStart"/>
      <w:proofErr w:type="gramStart"/>
      <w:r>
        <w:t>cin.get</w:t>
      </w:r>
      <w:proofErr w:type="spellEnd"/>
      <w:r>
        <w:t>(</w:t>
      </w:r>
      <w:proofErr w:type="gramEnd"/>
      <w:r>
        <w:t>);</w:t>
      </w:r>
    </w:p>
    <w:p w14:paraId="456575A4" w14:textId="77777777" w:rsidR="00052084" w:rsidRDefault="00052084" w:rsidP="00052084">
      <w:r>
        <w:t xml:space="preserve">        }</w:t>
      </w:r>
    </w:p>
    <w:p w14:paraId="605EF143" w14:textId="77777777" w:rsidR="00052084" w:rsidRDefault="00052084" w:rsidP="00052084">
      <w:r>
        <w:t xml:space="preserve">        default: //Will always end up here, no breaks before this. This is the actual game part</w:t>
      </w:r>
    </w:p>
    <w:p w14:paraId="355A8BA1" w14:textId="77777777" w:rsidR="00052084" w:rsidRDefault="00052084" w:rsidP="00052084">
      <w:r>
        <w:t xml:space="preserve">        {</w:t>
      </w:r>
    </w:p>
    <w:p w14:paraId="6DAB75BA" w14:textId="77777777" w:rsidR="00052084" w:rsidRDefault="00052084" w:rsidP="00052084">
      <w:r>
        <w:t xml:space="preserve">            // The code for the game</w:t>
      </w:r>
    </w:p>
    <w:p w14:paraId="65D06365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&lt;&lt;"How many </w:t>
      </w:r>
      <w:proofErr w:type="gramStart"/>
      <w:r>
        <w:t>player</w:t>
      </w:r>
      <w:proofErr w:type="gramEnd"/>
      <w:r>
        <w:t xml:space="preserve"> are playing"&lt;&lt;</w:t>
      </w:r>
      <w:proofErr w:type="spellStart"/>
      <w:r>
        <w:t>endl</w:t>
      </w:r>
      <w:proofErr w:type="spellEnd"/>
      <w:r>
        <w:t>;</w:t>
      </w:r>
    </w:p>
    <w:p w14:paraId="0681F93B" w14:textId="77777777" w:rsidR="00052084" w:rsidRDefault="00052084" w:rsidP="00052084">
      <w:r>
        <w:t xml:space="preserve">            </w:t>
      </w:r>
      <w:proofErr w:type="spellStart"/>
      <w:r>
        <w:t>cin</w:t>
      </w:r>
      <w:proofErr w:type="spellEnd"/>
      <w:r>
        <w:t>&gt;&gt;opt1;</w:t>
      </w:r>
    </w:p>
    <w:p w14:paraId="4342F040" w14:textId="77777777" w:rsidR="00052084" w:rsidRDefault="00052084" w:rsidP="00052084">
      <w:r>
        <w:t xml:space="preserve">            </w:t>
      </w:r>
      <w:proofErr w:type="gramStart"/>
      <w:r>
        <w:t xml:space="preserve">if( </w:t>
      </w:r>
      <w:proofErr w:type="spellStart"/>
      <w:r>
        <w:t>onep</w:t>
      </w:r>
      <w:proofErr w:type="spellEnd"/>
      <w:proofErr w:type="gramEnd"/>
      <w:r>
        <w:t xml:space="preserve"> (opt1)){</w:t>
      </w:r>
    </w:p>
    <w:p w14:paraId="7A079A58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10B90CAB" w14:textId="77777777" w:rsidR="00052084" w:rsidRDefault="00052084" w:rsidP="00052084">
      <w:r>
        <w:lastRenderedPageBreak/>
        <w:t xml:space="preserve">                </w:t>
      </w:r>
      <w:proofErr w:type="spellStart"/>
      <w:r>
        <w:t>cout</w:t>
      </w:r>
      <w:proofErr w:type="spellEnd"/>
      <w:r>
        <w:t>&lt;&lt;"Enter your Name"&lt;&lt;</w:t>
      </w:r>
      <w:proofErr w:type="spellStart"/>
      <w:r>
        <w:t>endl</w:t>
      </w:r>
      <w:proofErr w:type="spellEnd"/>
      <w:r>
        <w:t>;</w:t>
      </w:r>
    </w:p>
    <w:p w14:paraId="2627C8C6" w14:textId="77777777" w:rsidR="00052084" w:rsidRDefault="00052084" w:rsidP="00052084">
      <w:r>
        <w:t xml:space="preserve">                P1="Dealer";</w:t>
      </w:r>
    </w:p>
    <w:p w14:paraId="5F4E26CC" w14:textId="77777777" w:rsidR="00052084" w:rsidRDefault="00052084" w:rsidP="00052084">
      <w:r>
        <w:t xml:space="preserve">                  </w:t>
      </w:r>
      <w:proofErr w:type="spellStart"/>
      <w:r>
        <w:t>cin</w:t>
      </w:r>
      <w:proofErr w:type="spellEnd"/>
      <w:r>
        <w:t xml:space="preserve">&gt;&gt;P2;     </w:t>
      </w:r>
    </w:p>
    <w:p w14:paraId="54335C44" w14:textId="77777777" w:rsidR="00052084" w:rsidRDefault="00052084" w:rsidP="00052084">
      <w:r>
        <w:t xml:space="preserve">            } else {</w:t>
      </w:r>
    </w:p>
    <w:p w14:paraId="516775B8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Enter player 1 and players 2 </w:t>
      </w:r>
      <w:proofErr w:type="spellStart"/>
      <w:r>
        <w:t>a.k.</w:t>
      </w:r>
      <w:proofErr w:type="gramStart"/>
      <w:r>
        <w:t>a</w:t>
      </w:r>
      <w:proofErr w:type="spellEnd"/>
      <w:r>
        <w:t xml:space="preserve"> the</w:t>
      </w:r>
      <w:proofErr w:type="gramEnd"/>
      <w:r>
        <w:t xml:space="preserve"> shooter Names" &lt;&lt; </w:t>
      </w:r>
      <w:proofErr w:type="spellStart"/>
      <w:r>
        <w:t>endl</w:t>
      </w:r>
      <w:proofErr w:type="spellEnd"/>
      <w:r>
        <w:t>;</w:t>
      </w:r>
    </w:p>
    <w:p w14:paraId="091BE598" w14:textId="77777777" w:rsidR="00052084" w:rsidRDefault="00052084" w:rsidP="00052084">
      <w:r>
        <w:t xml:space="preserve">            </w:t>
      </w:r>
      <w:proofErr w:type="spellStart"/>
      <w:r>
        <w:t>cin</w:t>
      </w:r>
      <w:proofErr w:type="spellEnd"/>
      <w:r>
        <w:t>&gt;&gt;P1; // the name of player 1</w:t>
      </w:r>
    </w:p>
    <w:p w14:paraId="0E43B237" w14:textId="77777777" w:rsidR="00052084" w:rsidRDefault="00052084" w:rsidP="00052084">
      <w:r>
        <w:t xml:space="preserve">            </w:t>
      </w:r>
      <w:proofErr w:type="spellStart"/>
      <w:r>
        <w:t>cin</w:t>
      </w:r>
      <w:proofErr w:type="spellEnd"/>
      <w:r>
        <w:t>&gt;&gt;P2; // the name of player 2</w:t>
      </w:r>
    </w:p>
    <w:p w14:paraId="5618B215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\n"; // add a new line</w:t>
      </w:r>
    </w:p>
    <w:p w14:paraId="0C74C21F" w14:textId="77777777" w:rsidR="00052084" w:rsidRDefault="00052084" w:rsidP="00052084">
      <w:r>
        <w:t xml:space="preserve">            }</w:t>
      </w:r>
    </w:p>
    <w:p w14:paraId="7647E7B7" w14:textId="77777777" w:rsidR="00052084" w:rsidRDefault="00052084" w:rsidP="00052084">
      <w:r>
        <w:t xml:space="preserve">            do // start of the loop/restart game</w:t>
      </w:r>
    </w:p>
    <w:p w14:paraId="3F914A1F" w14:textId="77777777" w:rsidR="00052084" w:rsidRDefault="00052084" w:rsidP="00052084">
      <w:r>
        <w:t xml:space="preserve">            {</w:t>
      </w:r>
    </w:p>
    <w:p w14:paraId="43D55DCE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"shooter make bet" &lt;&lt; </w:t>
      </w:r>
      <w:proofErr w:type="spellStart"/>
      <w:r>
        <w:t>endl</w:t>
      </w:r>
      <w:proofErr w:type="spellEnd"/>
      <w:r>
        <w:t>;</w:t>
      </w:r>
    </w:p>
    <w:p w14:paraId="6B7C79CE" w14:textId="77777777" w:rsidR="00052084" w:rsidRDefault="00052084" w:rsidP="00052084">
      <w:r>
        <w:t xml:space="preserve">                </w:t>
      </w:r>
      <w:proofErr w:type="spellStart"/>
      <w:r>
        <w:t>cin</w:t>
      </w:r>
      <w:proofErr w:type="spellEnd"/>
      <w:r>
        <w:t>&gt;&gt;bet; // the money that is being bet</w:t>
      </w:r>
    </w:p>
    <w:p w14:paraId="2159C91A" w14:textId="77777777" w:rsidR="00052084" w:rsidRDefault="00052084" w:rsidP="00052084">
      <w:r>
        <w:t xml:space="preserve">          while(</w:t>
      </w:r>
      <w:proofErr w:type="spellStart"/>
      <w:proofErr w:type="gramStart"/>
      <w:r>
        <w:t>cin.fail</w:t>
      </w:r>
      <w:proofErr w:type="spellEnd"/>
      <w:proofErr w:type="gramEnd"/>
      <w:r>
        <w:t>()) {</w:t>
      </w:r>
    </w:p>
    <w:p w14:paraId="0C84A844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 xml:space="preserve">&lt;&lt; "please enter </w:t>
      </w:r>
      <w:proofErr w:type="gramStart"/>
      <w:r>
        <w:t>a</w:t>
      </w:r>
      <w:proofErr w:type="gramEnd"/>
      <w:r>
        <w:t xml:space="preserve"> integer" &lt;&lt;</w:t>
      </w:r>
      <w:proofErr w:type="spellStart"/>
      <w:r>
        <w:t>endl</w:t>
      </w:r>
      <w:proofErr w:type="spellEnd"/>
      <w:r>
        <w:t>;</w:t>
      </w:r>
    </w:p>
    <w:p w14:paraId="5837E68F" w14:textId="77777777" w:rsidR="00052084" w:rsidRDefault="00052084" w:rsidP="00052084">
      <w:r>
        <w:t xml:space="preserve">        </w:t>
      </w:r>
      <w:proofErr w:type="spellStart"/>
      <w:proofErr w:type="gramStart"/>
      <w:r>
        <w:t>cin.clear</w:t>
      </w:r>
      <w:proofErr w:type="spellEnd"/>
      <w:proofErr w:type="gramEnd"/>
      <w:r>
        <w:t>();</w:t>
      </w:r>
    </w:p>
    <w:p w14:paraId="7394DC14" w14:textId="77777777" w:rsidR="00052084" w:rsidRDefault="00052084" w:rsidP="00052084">
      <w:r>
        <w:t xml:space="preserve">        </w:t>
      </w:r>
      <w:proofErr w:type="spellStart"/>
      <w:proofErr w:type="gramStart"/>
      <w:r>
        <w:t>cin.ignore</w:t>
      </w:r>
      <w:proofErr w:type="spellEnd"/>
      <w:proofErr w:type="gramEnd"/>
      <w:r>
        <w:t>(256,'\n');</w:t>
      </w:r>
    </w:p>
    <w:p w14:paraId="30CBED31" w14:textId="77777777" w:rsidR="00052084" w:rsidRDefault="00052084" w:rsidP="00052084">
      <w:r>
        <w:t xml:space="preserve">        </w:t>
      </w:r>
      <w:proofErr w:type="spellStart"/>
      <w:r>
        <w:t>cin</w:t>
      </w:r>
      <w:proofErr w:type="spellEnd"/>
      <w:r>
        <w:t>&gt;&gt;bet;</w:t>
      </w:r>
    </w:p>
    <w:p w14:paraId="1A574972" w14:textId="77777777" w:rsidR="00052084" w:rsidRDefault="00052084" w:rsidP="00052084">
      <w:r>
        <w:t xml:space="preserve">              }                         </w:t>
      </w:r>
    </w:p>
    <w:p w14:paraId="21A94952" w14:textId="77777777" w:rsidR="00052084" w:rsidRDefault="00052084" w:rsidP="00052084">
      <w:r>
        <w:t xml:space="preserve">                while (</w:t>
      </w:r>
      <w:proofErr w:type="spellStart"/>
      <w:r>
        <w:t>cin</w:t>
      </w:r>
      <w:proofErr w:type="spellEnd"/>
      <w:r>
        <w:t xml:space="preserve"> &amp;&amp; bet &lt; </w:t>
      </w:r>
      <w:proofErr w:type="gramStart"/>
      <w:r>
        <w:t>1.00f){</w:t>
      </w:r>
      <w:proofErr w:type="gramEnd"/>
      <w:r>
        <w:t xml:space="preserve"> // checks if the money being bet is more than a dollar </w:t>
      </w:r>
    </w:p>
    <w:p w14:paraId="766E9D63" w14:textId="77777777" w:rsidR="00052084" w:rsidRDefault="00052084" w:rsidP="00052084"/>
    <w:p w14:paraId="0C98CD90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"The minimum bet is $1.00 Please place a higher bet." &lt;&lt; </w:t>
      </w:r>
      <w:proofErr w:type="spellStart"/>
      <w:r>
        <w:t>endl</w:t>
      </w:r>
      <w:proofErr w:type="spellEnd"/>
      <w:r>
        <w:t>;</w:t>
      </w:r>
    </w:p>
    <w:p w14:paraId="5D12C4AF" w14:textId="77777777" w:rsidR="00052084" w:rsidRDefault="00052084" w:rsidP="00052084">
      <w:r>
        <w:t xml:space="preserve">                }</w:t>
      </w:r>
    </w:p>
    <w:p w14:paraId="34105055" w14:textId="77777777" w:rsidR="00052084" w:rsidRDefault="00052084" w:rsidP="00052084"/>
    <w:p w14:paraId="70E68FCA" w14:textId="77777777" w:rsidR="00052084" w:rsidRDefault="00052084" w:rsidP="00052084">
      <w:r>
        <w:t xml:space="preserve">                // declare value</w:t>
      </w:r>
    </w:p>
    <w:p w14:paraId="58271A17" w14:textId="77777777" w:rsidR="00052084" w:rsidRDefault="00052084" w:rsidP="00052084">
      <w:r>
        <w:t xml:space="preserve">                int die1 = </w:t>
      </w:r>
      <w:proofErr w:type="gramStart"/>
      <w:r>
        <w:t>rand(</w:t>
      </w:r>
      <w:proofErr w:type="gramEnd"/>
      <w:r>
        <w:t>) % 6 + 1; //[1,6] dice 1</w:t>
      </w:r>
    </w:p>
    <w:p w14:paraId="6F20B8CC" w14:textId="77777777" w:rsidR="00052084" w:rsidRDefault="00052084" w:rsidP="00052084">
      <w:r>
        <w:t xml:space="preserve">                int die2 = </w:t>
      </w:r>
      <w:proofErr w:type="gramStart"/>
      <w:r>
        <w:t>rand(</w:t>
      </w:r>
      <w:proofErr w:type="gramEnd"/>
      <w:r>
        <w:t>) % 6 + 1; //[1,6] dice 2</w:t>
      </w:r>
    </w:p>
    <w:p w14:paraId="555E5F25" w14:textId="77777777" w:rsidR="00052084" w:rsidRDefault="00052084" w:rsidP="00052084">
      <w:r>
        <w:t xml:space="preserve">                int sum = die1 + die2; // adds both dice to get sum</w:t>
      </w:r>
    </w:p>
    <w:p w14:paraId="20750428" w14:textId="77777777" w:rsidR="00052084" w:rsidRDefault="00052084" w:rsidP="00052084">
      <w:r>
        <w:lastRenderedPageBreak/>
        <w:t xml:space="preserve">                // write to the file </w:t>
      </w:r>
    </w:p>
    <w:p w14:paraId="442D33B8" w14:textId="77777777" w:rsidR="00052084" w:rsidRDefault="00052084" w:rsidP="00052084">
      <w:r>
        <w:t xml:space="preserve">                </w:t>
      </w:r>
      <w:proofErr w:type="spellStart"/>
      <w:r>
        <w:t>outFile</w:t>
      </w:r>
      <w:proofErr w:type="spellEnd"/>
      <w:r>
        <w:t xml:space="preserve"> &lt;&lt; "\n";</w:t>
      </w:r>
    </w:p>
    <w:p w14:paraId="1525F4BC" w14:textId="77777777" w:rsidR="00052084" w:rsidRDefault="00052084" w:rsidP="00052084">
      <w:r>
        <w:t xml:space="preserve">                </w:t>
      </w:r>
      <w:proofErr w:type="spellStart"/>
      <w:r>
        <w:t>outFile</w:t>
      </w:r>
      <w:proofErr w:type="spellEnd"/>
      <w:r>
        <w:t xml:space="preserve"> &lt;&lt; "first roll Dices is: " &lt;&lt; die1 &lt;&lt; " second roll dices is: " &lt;&lt; die2 &lt;&lt; </w:t>
      </w:r>
      <w:proofErr w:type="spellStart"/>
      <w:r>
        <w:t>endl</w:t>
      </w:r>
      <w:proofErr w:type="spellEnd"/>
      <w:r>
        <w:t>;</w:t>
      </w:r>
    </w:p>
    <w:p w14:paraId="6C2A906F" w14:textId="77777777" w:rsidR="00052084" w:rsidRDefault="00052084" w:rsidP="00052084">
      <w:r>
        <w:t xml:space="preserve">                </w:t>
      </w:r>
      <w:proofErr w:type="spellStart"/>
      <w:r>
        <w:t>outFile</w:t>
      </w:r>
      <w:proofErr w:type="spellEnd"/>
      <w:r>
        <w:t xml:space="preserve"> &lt;&lt; "the point was: " &lt;&lt; sum &lt;&lt; "\n";</w:t>
      </w:r>
    </w:p>
    <w:p w14:paraId="37F3DEBF" w14:textId="77777777" w:rsidR="00052084" w:rsidRDefault="00052084" w:rsidP="00052084">
      <w:r>
        <w:t xml:space="preserve">                // the logic of the game</w:t>
      </w:r>
    </w:p>
    <w:p w14:paraId="21B518EF" w14:textId="77777777" w:rsidR="00052084" w:rsidRDefault="00052084" w:rsidP="00052084">
      <w:r>
        <w:t xml:space="preserve">                if (sum == lucky || sum == lucky2) {</w:t>
      </w:r>
    </w:p>
    <w:p w14:paraId="3B8A509B" w14:textId="77777777" w:rsidR="00052084" w:rsidRDefault="00052084" w:rsidP="00052084">
      <w:r>
        <w:t xml:space="preserve">                    win++; // checks the sum of dice roll 7 or 11</w:t>
      </w:r>
    </w:p>
    <w:p w14:paraId="44432499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5EDFD6B3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P2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4C3C780E" w14:textId="77777777" w:rsidR="00052084" w:rsidRDefault="00052084" w:rsidP="00052084">
      <w:r>
        <w:t xml:space="preserve">                } else if (sum == 2) {</w:t>
      </w:r>
    </w:p>
    <w:p w14:paraId="46D6818F" w14:textId="77777777" w:rsidR="00052084" w:rsidRDefault="00052084" w:rsidP="00052084">
      <w:r>
        <w:t xml:space="preserve">                    lost++; // checks if the sum of the eyes </w:t>
      </w:r>
      <w:proofErr w:type="gramStart"/>
      <w:r>
        <w:t>roll</w:t>
      </w:r>
      <w:proofErr w:type="gramEnd"/>
      <w:r>
        <w:t xml:space="preserve"> 2</w:t>
      </w:r>
    </w:p>
    <w:p w14:paraId="2E3527F0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4849E59F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P1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55FAF0E2" w14:textId="77777777" w:rsidR="00052084" w:rsidRDefault="00052084" w:rsidP="00052084">
      <w:r>
        <w:t xml:space="preserve">                } else if (sum == 3) {</w:t>
      </w:r>
    </w:p>
    <w:p w14:paraId="16F7EC11" w14:textId="77777777" w:rsidR="00052084" w:rsidRDefault="00052084" w:rsidP="00052084">
      <w:r>
        <w:t xml:space="preserve">                    lost++; // checks if the sum of the eyes </w:t>
      </w:r>
      <w:proofErr w:type="gramStart"/>
      <w:r>
        <w:t>roll</w:t>
      </w:r>
      <w:proofErr w:type="gramEnd"/>
      <w:r>
        <w:t xml:space="preserve"> 3</w:t>
      </w:r>
    </w:p>
    <w:p w14:paraId="4027F31C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57A65615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P1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23414676" w14:textId="77777777" w:rsidR="00052084" w:rsidRDefault="00052084" w:rsidP="00052084">
      <w:r>
        <w:t xml:space="preserve">                } else if (sum == 12) {</w:t>
      </w:r>
    </w:p>
    <w:p w14:paraId="1A38E6C0" w14:textId="77777777" w:rsidR="00052084" w:rsidRDefault="00052084" w:rsidP="00052084">
      <w:r>
        <w:t xml:space="preserve">                    lost++; // checks if the sum of the eyes </w:t>
      </w:r>
      <w:proofErr w:type="gramStart"/>
      <w:r>
        <w:t>roll</w:t>
      </w:r>
      <w:proofErr w:type="gramEnd"/>
      <w:r>
        <w:t xml:space="preserve"> 12</w:t>
      </w:r>
    </w:p>
    <w:p w14:paraId="13F90AFA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5426C746" w14:textId="77777777" w:rsidR="00052084" w:rsidRDefault="00052084" w:rsidP="00052084">
      <w:r>
        <w:t xml:space="preserve">                    </w:t>
      </w:r>
      <w:proofErr w:type="spellStart"/>
      <w:r>
        <w:t>cout</w:t>
      </w:r>
      <w:proofErr w:type="spellEnd"/>
      <w:r>
        <w:t xml:space="preserve"> &lt;&lt; P1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6EB7B9F2" w14:textId="77777777" w:rsidR="00052084" w:rsidRDefault="00052084" w:rsidP="00052084">
      <w:r>
        <w:t xml:space="preserve">                } else </w:t>
      </w:r>
      <w:proofErr w:type="gramStart"/>
      <w:r>
        <w:t>{ /</w:t>
      </w:r>
      <w:proofErr w:type="gramEnd"/>
      <w:r>
        <w:t>/ checks if the dice roll any other number</w:t>
      </w:r>
    </w:p>
    <w:p w14:paraId="196559E0" w14:textId="77777777" w:rsidR="00052084" w:rsidRDefault="00052084" w:rsidP="00052084">
      <w:r>
        <w:t xml:space="preserve">                    bool </w:t>
      </w:r>
      <w:proofErr w:type="spellStart"/>
      <w:r>
        <w:t>rollAgn</w:t>
      </w:r>
      <w:proofErr w:type="spellEnd"/>
      <w:r>
        <w:t>; // make dice roll again if any other number is chosen</w:t>
      </w:r>
    </w:p>
    <w:p w14:paraId="60359BA6" w14:textId="77777777" w:rsidR="00052084" w:rsidRDefault="00052084" w:rsidP="00052084">
      <w:r>
        <w:t xml:space="preserve">                    do {</w:t>
      </w:r>
    </w:p>
    <w:p w14:paraId="03A10EC4" w14:textId="77777777" w:rsidR="00052084" w:rsidRDefault="00052084" w:rsidP="00052084">
      <w:r>
        <w:t xml:space="preserve">                        die1 = </w:t>
      </w:r>
      <w:proofErr w:type="gramStart"/>
      <w:r>
        <w:t>rand(</w:t>
      </w:r>
      <w:proofErr w:type="gramEnd"/>
      <w:r>
        <w:t>) % 6 + 1; //[1,6] dice 1</w:t>
      </w:r>
    </w:p>
    <w:p w14:paraId="54C0386A" w14:textId="77777777" w:rsidR="00052084" w:rsidRDefault="00052084" w:rsidP="00052084">
      <w:r>
        <w:t xml:space="preserve">                        die2 = </w:t>
      </w:r>
      <w:proofErr w:type="gramStart"/>
      <w:r>
        <w:t>rand(</w:t>
      </w:r>
      <w:proofErr w:type="gramEnd"/>
      <w:r>
        <w:t>) % 6 + 1; //[1,6] dice 2</w:t>
      </w:r>
    </w:p>
    <w:p w14:paraId="6D4111B9" w14:textId="77777777" w:rsidR="00052084" w:rsidRDefault="00052084" w:rsidP="00052084">
      <w:r>
        <w:t xml:space="preserve">                        int </w:t>
      </w:r>
      <w:proofErr w:type="spellStart"/>
      <w:r>
        <w:t>sumAgn</w:t>
      </w:r>
      <w:proofErr w:type="spellEnd"/>
      <w:r>
        <w:t xml:space="preserve"> = die1 + die2; // the sum of the dice being roll again</w:t>
      </w:r>
    </w:p>
    <w:p w14:paraId="7451D087" w14:textId="77777777" w:rsidR="00052084" w:rsidRDefault="00052084" w:rsidP="00052084">
      <w:r>
        <w:t xml:space="preserve">                        // write to the file</w:t>
      </w:r>
    </w:p>
    <w:p w14:paraId="01B9C1A9" w14:textId="77777777" w:rsidR="00052084" w:rsidRDefault="00052084" w:rsidP="00052084">
      <w:r>
        <w:lastRenderedPageBreak/>
        <w:t xml:space="preserve">                        </w:t>
      </w:r>
      <w:proofErr w:type="spellStart"/>
      <w:r>
        <w:t>outFile</w:t>
      </w:r>
      <w:proofErr w:type="spellEnd"/>
      <w:r>
        <w:t xml:space="preserve"> &lt;&lt; "\n";</w:t>
      </w:r>
    </w:p>
    <w:p w14:paraId="4E471230" w14:textId="77777777" w:rsidR="00052084" w:rsidRDefault="00052084" w:rsidP="00052084">
      <w:r>
        <w:t xml:space="preserve">                        </w:t>
      </w:r>
      <w:proofErr w:type="spellStart"/>
      <w:r>
        <w:t>outFile</w:t>
      </w:r>
      <w:proofErr w:type="spellEnd"/>
      <w:r>
        <w:t xml:space="preserve"> &lt;&lt; "dice one roll: " &lt;&lt; die1 &lt;&lt; " dice two </w:t>
      </w:r>
      <w:proofErr w:type="gramStart"/>
      <w:r>
        <w:t>roll</w:t>
      </w:r>
      <w:proofErr w:type="gramEnd"/>
      <w:r>
        <w:t xml:space="preserve">: " &lt;&lt; die2 &lt;&lt; </w:t>
      </w:r>
      <w:proofErr w:type="spellStart"/>
      <w:r>
        <w:t>endl</w:t>
      </w:r>
      <w:proofErr w:type="spellEnd"/>
      <w:r>
        <w:t>;</w:t>
      </w:r>
    </w:p>
    <w:p w14:paraId="17919236" w14:textId="77777777" w:rsidR="00052084" w:rsidRDefault="00052084" w:rsidP="00052084">
      <w:r>
        <w:t xml:space="preserve">                        </w:t>
      </w:r>
      <w:proofErr w:type="spellStart"/>
      <w:r>
        <w:t>outFile</w:t>
      </w:r>
      <w:proofErr w:type="spellEnd"/>
      <w:r>
        <w:t xml:space="preserve"> &lt;&lt; "the sum of both dices is: " &lt;&lt; </w:t>
      </w:r>
      <w:proofErr w:type="spellStart"/>
      <w:r>
        <w:t>sumAgn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46A2D2C5" w14:textId="77777777" w:rsidR="00052084" w:rsidRDefault="00052084" w:rsidP="00052084">
      <w:r>
        <w:t xml:space="preserve">                        if (</w:t>
      </w:r>
      <w:proofErr w:type="spellStart"/>
      <w:r>
        <w:t>sumAgn</w:t>
      </w:r>
      <w:proofErr w:type="spellEnd"/>
      <w:r>
        <w:t xml:space="preserve"> == 7) {</w:t>
      </w:r>
    </w:p>
    <w:p w14:paraId="6F7CAF66" w14:textId="77777777" w:rsidR="00052084" w:rsidRDefault="00052084" w:rsidP="00052084">
      <w:r>
        <w:t xml:space="preserve">                            lost++; // checks if sum of dice if 7</w:t>
      </w:r>
    </w:p>
    <w:p w14:paraId="1D61C21C" w14:textId="77777777" w:rsidR="00052084" w:rsidRDefault="00052084" w:rsidP="00052084">
      <w:r>
        <w:t xml:space="preserve">                            </w:t>
      </w:r>
      <w:proofErr w:type="spellStart"/>
      <w:r>
        <w:t>rollAgn</w:t>
      </w:r>
      <w:proofErr w:type="spellEnd"/>
      <w:r>
        <w:t xml:space="preserve"> = false;</w:t>
      </w:r>
    </w:p>
    <w:p w14:paraId="4A606EEF" w14:textId="77777777" w:rsidR="00052084" w:rsidRDefault="00052084" w:rsidP="00052084">
      <w:r>
        <w:t xml:space="preserve">        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708C9A97" w14:textId="77777777" w:rsidR="00052084" w:rsidRDefault="00052084" w:rsidP="00052084">
      <w:r>
        <w:t xml:space="preserve">                            </w:t>
      </w:r>
      <w:proofErr w:type="spellStart"/>
      <w:r>
        <w:t>cout</w:t>
      </w:r>
      <w:proofErr w:type="spellEnd"/>
      <w:r>
        <w:t xml:space="preserve"> &lt;&lt; P1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5D1395E7" w14:textId="77777777" w:rsidR="00052084" w:rsidRDefault="00052084" w:rsidP="00052084">
      <w:r>
        <w:t xml:space="preserve">                        } else if (sum == </w:t>
      </w:r>
      <w:proofErr w:type="spellStart"/>
      <w:r>
        <w:t>sumAgn</w:t>
      </w:r>
      <w:proofErr w:type="spellEnd"/>
      <w:r>
        <w:t>) {</w:t>
      </w:r>
    </w:p>
    <w:p w14:paraId="536AB348" w14:textId="77777777" w:rsidR="00052084" w:rsidRDefault="00052084" w:rsidP="00052084">
      <w:r>
        <w:t xml:space="preserve">                            win++; // checks if the sum and the roll again is the same</w:t>
      </w:r>
    </w:p>
    <w:p w14:paraId="3F6CAE5E" w14:textId="77777777" w:rsidR="00052084" w:rsidRDefault="00052084" w:rsidP="00052084">
      <w:r>
        <w:t xml:space="preserve">                            </w:t>
      </w:r>
      <w:proofErr w:type="spellStart"/>
      <w:r>
        <w:t>rollAgn</w:t>
      </w:r>
      <w:proofErr w:type="spellEnd"/>
      <w:r>
        <w:t xml:space="preserve"> = false;</w:t>
      </w:r>
    </w:p>
    <w:p w14:paraId="476A247D" w14:textId="77777777" w:rsidR="00052084" w:rsidRDefault="00052084" w:rsidP="00052084">
      <w:r>
        <w:t xml:space="preserve">            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4E06AF2B" w14:textId="77777777" w:rsidR="00052084" w:rsidRDefault="00052084" w:rsidP="00052084">
      <w:r>
        <w:t xml:space="preserve">                            </w:t>
      </w:r>
      <w:proofErr w:type="spellStart"/>
      <w:r>
        <w:t>cout</w:t>
      </w:r>
      <w:proofErr w:type="spellEnd"/>
      <w:r>
        <w:t xml:space="preserve"> &lt;&lt; P2 &lt;&lt; </w:t>
      </w:r>
      <w:proofErr w:type="gramStart"/>
      <w:r>
        <w:t>"  wins</w:t>
      </w:r>
      <w:proofErr w:type="gramEnd"/>
      <w:r>
        <w:t xml:space="preserve"> $" &lt;&lt; fixed &lt;&lt; </w:t>
      </w:r>
      <w:proofErr w:type="spellStart"/>
      <w:r>
        <w:t>setprecision</w:t>
      </w:r>
      <w:proofErr w:type="spellEnd"/>
      <w:r>
        <w:t xml:space="preserve">(2) &lt;&lt; bet &lt;&lt; </w:t>
      </w:r>
      <w:proofErr w:type="spellStart"/>
      <w:r>
        <w:t>endl</w:t>
      </w:r>
      <w:proofErr w:type="spellEnd"/>
      <w:r>
        <w:t>;</w:t>
      </w:r>
    </w:p>
    <w:p w14:paraId="717AE3B4" w14:textId="77777777" w:rsidR="00052084" w:rsidRDefault="00052084" w:rsidP="00052084">
      <w:r>
        <w:t xml:space="preserve">                        } else </w:t>
      </w:r>
      <w:proofErr w:type="spellStart"/>
      <w:r>
        <w:t>rollAgn</w:t>
      </w:r>
      <w:proofErr w:type="spellEnd"/>
      <w:r>
        <w:t xml:space="preserve"> = true; // makes the dice roll again if the sum of the dice </w:t>
      </w:r>
      <w:proofErr w:type="gramStart"/>
      <w:r>
        <w:t>roll</w:t>
      </w:r>
      <w:proofErr w:type="gramEnd"/>
      <w:r>
        <w:t xml:space="preserve"> any other dice</w:t>
      </w:r>
    </w:p>
    <w:p w14:paraId="127E5D7D" w14:textId="77777777" w:rsidR="00052084" w:rsidRDefault="00052084" w:rsidP="00052084">
      <w:r>
        <w:t xml:space="preserve">                    } while (</w:t>
      </w:r>
      <w:proofErr w:type="spellStart"/>
      <w:r>
        <w:t>rollAgn</w:t>
      </w:r>
      <w:proofErr w:type="spellEnd"/>
      <w:r>
        <w:t>);</w:t>
      </w:r>
    </w:p>
    <w:p w14:paraId="14D549DF" w14:textId="77777777" w:rsidR="00052084" w:rsidRDefault="00052084" w:rsidP="00052084">
      <w:r>
        <w:t xml:space="preserve">                }</w:t>
      </w:r>
    </w:p>
    <w:p w14:paraId="557FB219" w14:textId="77777777" w:rsidR="00052084" w:rsidRDefault="00052084" w:rsidP="00052084">
      <w:r>
        <w:t xml:space="preserve">                </w:t>
      </w:r>
      <w:proofErr w:type="spellStart"/>
      <w:r>
        <w:t>inFile.close</w:t>
      </w:r>
      <w:proofErr w:type="spellEnd"/>
      <w:r>
        <w:t xml:space="preserve">(); // close the file </w:t>
      </w:r>
    </w:p>
    <w:p w14:paraId="1EE04ADE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1DA4DBB3" w14:textId="77777777" w:rsidR="00052084" w:rsidRPr="00052084" w:rsidRDefault="00052084" w:rsidP="00052084">
      <w:pPr>
        <w:rPr>
          <w:lang w:val="es-MX"/>
        </w:rPr>
      </w:pPr>
      <w:r>
        <w:t xml:space="preserve">                </w:t>
      </w:r>
      <w:proofErr w:type="spellStart"/>
      <w:r>
        <w:t>cout</w:t>
      </w:r>
      <w:proofErr w:type="spellEnd"/>
      <w:r>
        <w:t xml:space="preserve"> &lt;&lt; "Do you want to see what the dice roll? </w:t>
      </w:r>
      <w:r w:rsidRPr="00052084">
        <w:rPr>
          <w:lang w:val="es-MX"/>
        </w:rPr>
        <w:t xml:space="preserve">Y(es) </w:t>
      </w:r>
      <w:proofErr w:type="spellStart"/>
      <w:r w:rsidRPr="00052084">
        <w:rPr>
          <w:lang w:val="es-MX"/>
        </w:rPr>
        <w:t>or</w:t>
      </w:r>
      <w:proofErr w:type="spellEnd"/>
      <w:r w:rsidRPr="00052084">
        <w:rPr>
          <w:lang w:val="es-MX"/>
        </w:rPr>
        <w:t xml:space="preserve"> N(o)" &lt;&lt; </w:t>
      </w:r>
      <w:proofErr w:type="spellStart"/>
      <w:r w:rsidRPr="00052084">
        <w:rPr>
          <w:lang w:val="es-MX"/>
        </w:rPr>
        <w:t>endl</w:t>
      </w:r>
      <w:proofErr w:type="spellEnd"/>
      <w:r w:rsidRPr="00052084">
        <w:rPr>
          <w:lang w:val="es-MX"/>
        </w:rPr>
        <w:t>;</w:t>
      </w:r>
    </w:p>
    <w:p w14:paraId="588D2C94" w14:textId="77777777" w:rsidR="00052084" w:rsidRDefault="00052084" w:rsidP="00052084">
      <w:r w:rsidRPr="00052084">
        <w:rPr>
          <w:lang w:val="es-MX"/>
        </w:rPr>
        <w:t xml:space="preserve">                </w:t>
      </w:r>
      <w:proofErr w:type="spellStart"/>
      <w:r>
        <w:t>cin</w:t>
      </w:r>
      <w:proofErr w:type="spellEnd"/>
      <w:r>
        <w:t>&gt;&gt;ans1;</w:t>
      </w:r>
    </w:p>
    <w:p w14:paraId="3AF41FB4" w14:textId="77777777" w:rsidR="00052084" w:rsidRDefault="00052084" w:rsidP="00052084">
      <w:r>
        <w:t xml:space="preserve">                if ((ans1 == 'y') || (ans1 == 'Y')) </w:t>
      </w:r>
      <w:proofErr w:type="gramStart"/>
      <w:r>
        <w:t>{ /</w:t>
      </w:r>
      <w:proofErr w:type="gramEnd"/>
      <w:r>
        <w:t>/ checks the user input</w:t>
      </w:r>
    </w:p>
    <w:p w14:paraId="4271127C" w14:textId="77777777" w:rsidR="00052084" w:rsidRDefault="00052084" w:rsidP="00052084">
      <w:r>
        <w:t xml:space="preserve">                    </w:t>
      </w:r>
      <w:proofErr w:type="spellStart"/>
      <w:r>
        <w:t>inFile.open</w:t>
      </w:r>
      <w:proofErr w:type="spellEnd"/>
      <w:r>
        <w:t>("craps.txt"); // opens the file again</w:t>
      </w:r>
    </w:p>
    <w:p w14:paraId="06DEED93" w14:textId="77777777" w:rsidR="00052084" w:rsidRDefault="00052084" w:rsidP="00052084"/>
    <w:p w14:paraId="314CE1AB" w14:textId="77777777" w:rsidR="00052084" w:rsidRDefault="00052084" w:rsidP="00052084">
      <w:r>
        <w:t xml:space="preserve">                if (</w:t>
      </w:r>
      <w:proofErr w:type="spellStart"/>
      <w:r>
        <w:t>inFile.is_</w:t>
      </w:r>
      <w:proofErr w:type="gramStart"/>
      <w:r>
        <w:t>open</w:t>
      </w:r>
      <w:proofErr w:type="spellEnd"/>
      <w:r>
        <w:t>(</w:t>
      </w:r>
      <w:proofErr w:type="gramEnd"/>
      <w:r>
        <w:t>)){ // checks if the file is open</w:t>
      </w:r>
    </w:p>
    <w:p w14:paraId="6D7A189D" w14:textId="77777777" w:rsidR="00052084" w:rsidRDefault="00052084" w:rsidP="00052084">
      <w:r>
        <w:t xml:space="preserve">                    while (</w:t>
      </w:r>
      <w:proofErr w:type="spellStart"/>
      <w:proofErr w:type="gramStart"/>
      <w:r>
        <w:t>getline</w:t>
      </w:r>
      <w:proofErr w:type="spellEnd"/>
      <w:r>
        <w:t>(</w:t>
      </w:r>
      <w:proofErr w:type="spellStart"/>
      <w:proofErr w:type="gramEnd"/>
      <w:r>
        <w:t>inFile</w:t>
      </w:r>
      <w:proofErr w:type="spellEnd"/>
      <w:r>
        <w:t>, line)) // reads what the file has</w:t>
      </w:r>
    </w:p>
    <w:p w14:paraId="000F216C" w14:textId="77777777" w:rsidR="00052084" w:rsidRDefault="00052084" w:rsidP="00052084">
      <w:r>
        <w:t xml:space="preserve">                    {</w:t>
      </w:r>
    </w:p>
    <w:p w14:paraId="5F81CC61" w14:textId="77777777" w:rsidR="00052084" w:rsidRDefault="00052084" w:rsidP="00052084">
      <w:r>
        <w:t xml:space="preserve">                        </w:t>
      </w:r>
      <w:proofErr w:type="spellStart"/>
      <w:r>
        <w:t>cout</w:t>
      </w:r>
      <w:proofErr w:type="spellEnd"/>
      <w:r>
        <w:t xml:space="preserve"> &lt;&lt; line &lt;&lt; '\n' &lt;&lt; </w:t>
      </w:r>
      <w:proofErr w:type="spellStart"/>
      <w:r>
        <w:t>endl</w:t>
      </w:r>
      <w:proofErr w:type="spellEnd"/>
      <w:r>
        <w:t>;</w:t>
      </w:r>
    </w:p>
    <w:p w14:paraId="118A7C29" w14:textId="77777777" w:rsidR="00052084" w:rsidRDefault="00052084" w:rsidP="00052084">
      <w:r>
        <w:t xml:space="preserve">                    }</w:t>
      </w:r>
    </w:p>
    <w:p w14:paraId="08C9E69F" w14:textId="77777777" w:rsidR="00052084" w:rsidRDefault="00052084" w:rsidP="00052084">
      <w:r>
        <w:lastRenderedPageBreak/>
        <w:t xml:space="preserve">                }</w:t>
      </w:r>
    </w:p>
    <w:p w14:paraId="44A11E4E" w14:textId="77777777" w:rsidR="00052084" w:rsidRDefault="00052084" w:rsidP="00052084">
      <w:r>
        <w:t xml:space="preserve">                }</w:t>
      </w:r>
    </w:p>
    <w:p w14:paraId="7414672E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"Another game? Y(es) or N(o)" &lt;&lt; </w:t>
      </w:r>
      <w:proofErr w:type="spellStart"/>
      <w:r>
        <w:t>endl</w:t>
      </w:r>
      <w:proofErr w:type="spellEnd"/>
      <w:r>
        <w:t>;</w:t>
      </w:r>
    </w:p>
    <w:p w14:paraId="4DC74F8A" w14:textId="77777777" w:rsidR="00052084" w:rsidRDefault="00052084" w:rsidP="00052084">
      <w:r>
        <w:t xml:space="preserve">        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ans</w:t>
      </w:r>
      <w:proofErr w:type="spellEnd"/>
      <w:r>
        <w:t>;</w:t>
      </w:r>
    </w:p>
    <w:p w14:paraId="72433679" w14:textId="77777777" w:rsidR="00052084" w:rsidRDefault="00052084" w:rsidP="00052084">
      <w:r>
        <w:t xml:space="preserve">            } while (</w:t>
      </w:r>
      <w:proofErr w:type="spellStart"/>
      <w:r>
        <w:t>ans</w:t>
      </w:r>
      <w:proofErr w:type="spellEnd"/>
      <w:r>
        <w:t xml:space="preserve"> == 'y' || </w:t>
      </w:r>
      <w:proofErr w:type="spellStart"/>
      <w:r>
        <w:t>ans</w:t>
      </w:r>
      <w:proofErr w:type="spellEnd"/>
      <w:r>
        <w:t xml:space="preserve"> == 'Y'); // restart the game</w:t>
      </w:r>
    </w:p>
    <w:p w14:paraId="178DBBE4" w14:textId="77777777" w:rsidR="00052084" w:rsidRDefault="00052084" w:rsidP="00052084">
      <w:r>
        <w:t xml:space="preserve">        }</w:t>
      </w:r>
    </w:p>
    <w:p w14:paraId="336DDE17" w14:textId="77777777" w:rsidR="00052084" w:rsidRDefault="00052084" w:rsidP="00052084">
      <w:r>
        <w:t xml:space="preserve">            total= win + lost; // amounts of games play</w:t>
      </w:r>
    </w:p>
    <w:p w14:paraId="18EDDE0B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 /</w:t>
      </w:r>
      <w:proofErr w:type="gramStart"/>
      <w:r>
        <w:t>/  makes</w:t>
      </w:r>
      <w:proofErr w:type="gramEnd"/>
      <w:r>
        <w:t xml:space="preserve"> format better looking</w:t>
      </w:r>
    </w:p>
    <w:p w14:paraId="786BFC9F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Thanks for playing" &lt;&lt; </w:t>
      </w:r>
      <w:proofErr w:type="spellStart"/>
      <w:r>
        <w:t>endl</w:t>
      </w:r>
      <w:proofErr w:type="spellEnd"/>
      <w:r>
        <w:t>;</w:t>
      </w:r>
    </w:p>
    <w:p w14:paraId="61C75B8B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Total number of games = " &lt;&lt; win + lost &lt;&lt; </w:t>
      </w:r>
      <w:proofErr w:type="spellStart"/>
      <w:r>
        <w:t>endl</w:t>
      </w:r>
      <w:proofErr w:type="spellEnd"/>
      <w:r>
        <w:t>;</w:t>
      </w:r>
    </w:p>
    <w:p w14:paraId="380FC009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P2 &lt;&lt; </w:t>
      </w:r>
      <w:proofErr w:type="gramStart"/>
      <w:r>
        <w:t>"  won</w:t>
      </w:r>
      <w:proofErr w:type="gramEnd"/>
      <w:r>
        <w:t xml:space="preserve"> about " &lt;&lt; round(</w:t>
      </w:r>
      <w:proofErr w:type="spellStart"/>
      <w:r>
        <w:t>perCov</w:t>
      </w:r>
      <w:proofErr w:type="spellEnd"/>
      <w:r>
        <w:t xml:space="preserve"> * (win / total)) &lt;&lt; "%" &lt;&lt; </w:t>
      </w:r>
      <w:proofErr w:type="spellStart"/>
      <w:r>
        <w:t>endl</w:t>
      </w:r>
      <w:proofErr w:type="spellEnd"/>
      <w:r>
        <w:t>;</w:t>
      </w:r>
    </w:p>
    <w:p w14:paraId="4F46D942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P1 &lt;&lt; </w:t>
      </w:r>
      <w:proofErr w:type="gramStart"/>
      <w:r>
        <w:t>"  won</w:t>
      </w:r>
      <w:proofErr w:type="gramEnd"/>
      <w:r>
        <w:t xml:space="preserve"> about " &lt;&lt; round(</w:t>
      </w:r>
      <w:proofErr w:type="spellStart"/>
      <w:r>
        <w:t>perCov</w:t>
      </w:r>
      <w:proofErr w:type="spellEnd"/>
      <w:r>
        <w:t xml:space="preserve"> * (lost / total)) &lt;&lt; "%" &lt;&lt; </w:t>
      </w:r>
      <w:proofErr w:type="spellStart"/>
      <w:r>
        <w:t>endl</w:t>
      </w:r>
      <w:proofErr w:type="spellEnd"/>
      <w:r>
        <w:t>;</w:t>
      </w:r>
    </w:p>
    <w:p w14:paraId="6C099775" w14:textId="77777777" w:rsidR="00052084" w:rsidRDefault="00052084" w:rsidP="00052084">
      <w:r>
        <w:t xml:space="preserve">    }</w:t>
      </w:r>
    </w:p>
    <w:p w14:paraId="47046594" w14:textId="77777777" w:rsidR="00052084" w:rsidRDefault="00052084" w:rsidP="00052084">
      <w:r>
        <w:t xml:space="preserve">    //Close files</w:t>
      </w:r>
    </w:p>
    <w:p w14:paraId="0EB9C532" w14:textId="77777777" w:rsidR="00052084" w:rsidRDefault="00052084" w:rsidP="00052084">
      <w:r>
        <w:t xml:space="preserve">    </w:t>
      </w:r>
      <w:proofErr w:type="spellStart"/>
      <w:r>
        <w:t>outFile.close</w:t>
      </w:r>
      <w:proofErr w:type="spellEnd"/>
      <w:r>
        <w:t xml:space="preserve">(); // close the </w:t>
      </w:r>
      <w:proofErr w:type="spellStart"/>
      <w:r>
        <w:t>outfile</w:t>
      </w:r>
      <w:proofErr w:type="spellEnd"/>
    </w:p>
    <w:p w14:paraId="07CECE42" w14:textId="77777777" w:rsidR="00052084" w:rsidRDefault="00052084" w:rsidP="00052084">
      <w:r>
        <w:t xml:space="preserve">    </w:t>
      </w:r>
      <w:proofErr w:type="spellStart"/>
      <w:r>
        <w:t>inFile.close</w:t>
      </w:r>
      <w:proofErr w:type="spellEnd"/>
      <w:r>
        <w:t xml:space="preserve">(); // close the </w:t>
      </w:r>
      <w:proofErr w:type="spellStart"/>
      <w:r>
        <w:t>infile</w:t>
      </w:r>
      <w:proofErr w:type="spellEnd"/>
    </w:p>
    <w:p w14:paraId="23CB6B35" w14:textId="77777777" w:rsidR="00052084" w:rsidRDefault="00052084" w:rsidP="00052084">
      <w:r>
        <w:t xml:space="preserve">    //Exit stage right or left!</w:t>
      </w:r>
    </w:p>
    <w:p w14:paraId="4DDC90B1" w14:textId="77777777" w:rsidR="00052084" w:rsidRDefault="00052084" w:rsidP="00052084">
      <w:r>
        <w:t xml:space="preserve">    </w:t>
      </w:r>
    </w:p>
    <w:p w14:paraId="21A7B83C" w14:textId="77777777" w:rsidR="00052084" w:rsidRDefault="00052084" w:rsidP="00052084">
      <w:r>
        <w:t xml:space="preserve">    return 0;</w:t>
      </w:r>
    </w:p>
    <w:p w14:paraId="3A5398C9" w14:textId="77777777" w:rsidR="00052084" w:rsidRDefault="00052084" w:rsidP="00052084">
      <w:r>
        <w:t xml:space="preserve">    } void </w:t>
      </w:r>
      <w:proofErr w:type="gramStart"/>
      <w:r>
        <w:t>dice(</w:t>
      </w:r>
      <w:proofErr w:type="gramEnd"/>
      <w:r>
        <w:t xml:space="preserve">int </w:t>
      </w:r>
      <w:proofErr w:type="spellStart"/>
      <w:r>
        <w:t>r,int</w:t>
      </w:r>
      <w:proofErr w:type="spellEnd"/>
      <w:r>
        <w:t xml:space="preserve"> c, int </w:t>
      </w:r>
      <w:proofErr w:type="spellStart"/>
      <w:r>
        <w:t>cnt</w:t>
      </w:r>
      <w:proofErr w:type="spellEnd"/>
      <w:r>
        <w:t>){</w:t>
      </w:r>
    </w:p>
    <w:p w14:paraId="34191955" w14:textId="77777777" w:rsidR="00052084" w:rsidRDefault="00052084" w:rsidP="00052084">
      <w:r>
        <w:t xml:space="preserve">   //int </w:t>
      </w:r>
      <w:proofErr w:type="spellStart"/>
      <w:r>
        <w:t>cnt</w:t>
      </w:r>
      <w:proofErr w:type="spellEnd"/>
      <w:r>
        <w:t xml:space="preserve"> = 0;</w:t>
      </w:r>
    </w:p>
    <w:p w14:paraId="41EDA234" w14:textId="77777777" w:rsidR="00052084" w:rsidRDefault="00052084" w:rsidP="00052084">
      <w:r>
        <w:t xml:space="preserve">        </w:t>
      </w:r>
      <w:proofErr w:type="gramStart"/>
      <w:r>
        <w:t>for(</w:t>
      </w:r>
      <w:proofErr w:type="gramEnd"/>
      <w:r>
        <w:t>r=0; r &lt; 8; r++){</w:t>
      </w:r>
    </w:p>
    <w:p w14:paraId="547473F0" w14:textId="77777777" w:rsidR="00052084" w:rsidRDefault="00052084" w:rsidP="00052084">
      <w:r>
        <w:t xml:space="preserve">        </w:t>
      </w:r>
      <w:proofErr w:type="gramStart"/>
      <w:r>
        <w:t>for(</w:t>
      </w:r>
      <w:proofErr w:type="gramEnd"/>
      <w:r>
        <w:t xml:space="preserve">c=0; c &lt; 16; </w:t>
      </w:r>
      <w:proofErr w:type="spellStart"/>
      <w:r>
        <w:t>c++</w:t>
      </w:r>
      <w:proofErr w:type="spellEnd"/>
      <w:r>
        <w:t>){</w:t>
      </w:r>
    </w:p>
    <w:p w14:paraId="1290B03B" w14:textId="77777777" w:rsidR="00052084" w:rsidRDefault="00052084" w:rsidP="00052084">
      <w:r>
        <w:t xml:space="preserve">            </w:t>
      </w:r>
      <w:proofErr w:type="gramStart"/>
      <w:r>
        <w:t>if(</w:t>
      </w:r>
      <w:proofErr w:type="gramEnd"/>
      <w:r>
        <w:t>r == 0 || r == 7)</w:t>
      </w:r>
    </w:p>
    <w:p w14:paraId="53C58C71" w14:textId="77777777" w:rsidR="00052084" w:rsidRDefault="00052084" w:rsidP="00052084">
      <w:r>
        <w:t xml:space="preserve">            </w:t>
      </w:r>
      <w:proofErr w:type="spellStart"/>
      <w:r>
        <w:t>cout</w:t>
      </w:r>
      <w:proofErr w:type="spellEnd"/>
      <w:r>
        <w:t xml:space="preserve"> &lt;&lt; "*";</w:t>
      </w:r>
    </w:p>
    <w:p w14:paraId="5CA9B00D" w14:textId="77777777" w:rsidR="00052084" w:rsidRDefault="00052084" w:rsidP="00052084">
      <w:r>
        <w:t xml:space="preserve">            else if (c == 0 || c == 7 || c == 15)</w:t>
      </w:r>
    </w:p>
    <w:p w14:paraId="74D3DD3A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"*";</w:t>
      </w:r>
    </w:p>
    <w:p w14:paraId="7EDAF998" w14:textId="77777777" w:rsidR="00052084" w:rsidRDefault="00052084" w:rsidP="00052084">
      <w:r>
        <w:t xml:space="preserve">            else if (</w:t>
      </w:r>
      <w:proofErr w:type="spellStart"/>
      <w:r>
        <w:t>cnt</w:t>
      </w:r>
      <w:proofErr w:type="spellEnd"/>
      <w:r>
        <w:t xml:space="preserve"> == 3 &amp;&amp; (r == 3 &amp;&amp; c == 3</w:t>
      </w:r>
      <w:proofErr w:type="gramStart"/>
      <w:r>
        <w:t>) )</w:t>
      </w:r>
      <w:proofErr w:type="gramEnd"/>
    </w:p>
    <w:p w14:paraId="31A6426B" w14:textId="77777777" w:rsidR="00052084" w:rsidRDefault="00052084" w:rsidP="00052084">
      <w:r>
        <w:lastRenderedPageBreak/>
        <w:t xml:space="preserve">                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"  *</w:t>
      </w:r>
      <w:proofErr w:type="gramEnd"/>
      <w:r>
        <w:t>*  ";</w:t>
      </w:r>
    </w:p>
    <w:p w14:paraId="524EC2A2" w14:textId="77777777" w:rsidR="00052084" w:rsidRDefault="00052084" w:rsidP="00052084">
      <w:r>
        <w:t xml:space="preserve">            else if </w:t>
      </w:r>
      <w:proofErr w:type="gramStart"/>
      <w:r>
        <w:t>( (</w:t>
      </w:r>
      <w:proofErr w:type="gramEnd"/>
      <w:r>
        <w:t>r == 4 &amp;&amp; c == 3) )</w:t>
      </w:r>
    </w:p>
    <w:p w14:paraId="328DB0CC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"  *</w:t>
      </w:r>
      <w:proofErr w:type="gramEnd"/>
      <w:r>
        <w:t>*  ";</w:t>
      </w:r>
    </w:p>
    <w:p w14:paraId="00C443D3" w14:textId="77777777" w:rsidR="00052084" w:rsidRDefault="00052084" w:rsidP="00052084">
      <w:r>
        <w:t xml:space="preserve">             else if (r == 4 &amp;&amp; c == 10)</w:t>
      </w:r>
    </w:p>
    <w:p w14:paraId="046AB499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"  *</w:t>
      </w:r>
      <w:proofErr w:type="gramEnd"/>
      <w:r>
        <w:t>*   ";</w:t>
      </w:r>
    </w:p>
    <w:p w14:paraId="0C9EF4E1" w14:textId="77777777" w:rsidR="00052084" w:rsidRDefault="00052084" w:rsidP="00052084">
      <w:r>
        <w:t xml:space="preserve">            else if (r == 3 &amp;&amp; c == 10)</w:t>
      </w:r>
    </w:p>
    <w:p w14:paraId="4925098D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"  *</w:t>
      </w:r>
      <w:proofErr w:type="gramEnd"/>
      <w:r>
        <w:t>*   ";</w:t>
      </w:r>
    </w:p>
    <w:p w14:paraId="2CEC4E6E" w14:textId="77777777" w:rsidR="00052084" w:rsidRDefault="00052084" w:rsidP="00052084">
      <w:r>
        <w:t xml:space="preserve">            else if (</w:t>
      </w:r>
      <w:proofErr w:type="spellStart"/>
      <w:proofErr w:type="gramStart"/>
      <w:r>
        <w:t>cnt</w:t>
      </w:r>
      <w:proofErr w:type="spellEnd"/>
      <w:r>
        <w:t xml:space="preserve"> !</w:t>
      </w:r>
      <w:proofErr w:type="gramEnd"/>
      <w:r>
        <w:t xml:space="preserve">= 3 &amp;&amp; </w:t>
      </w:r>
      <w:proofErr w:type="spellStart"/>
      <w:r>
        <w:t>cnt</w:t>
      </w:r>
      <w:proofErr w:type="spellEnd"/>
      <w:r>
        <w:t xml:space="preserve"> !=4)</w:t>
      </w:r>
    </w:p>
    <w:p w14:paraId="0089A6B6" w14:textId="77777777" w:rsidR="00052084" w:rsidRDefault="00052084" w:rsidP="00052084">
      <w:r>
        <w:t xml:space="preserve">                </w:t>
      </w:r>
      <w:proofErr w:type="spellStart"/>
      <w:r>
        <w:t>cout</w:t>
      </w:r>
      <w:proofErr w:type="spellEnd"/>
      <w:r>
        <w:t xml:space="preserve"> &lt;&lt; " ";</w:t>
      </w:r>
    </w:p>
    <w:p w14:paraId="3BCD31F0" w14:textId="77777777" w:rsidR="00052084" w:rsidRDefault="00052084" w:rsidP="00052084">
      <w:r>
        <w:t xml:space="preserve">        }</w:t>
      </w:r>
    </w:p>
    <w:p w14:paraId="4A01A944" w14:textId="77777777" w:rsidR="00052084" w:rsidRDefault="00052084" w:rsidP="00052084">
      <w:r>
        <w:t xml:space="preserve">        </w:t>
      </w:r>
      <w:proofErr w:type="spellStart"/>
      <w:r>
        <w:t>cnt</w:t>
      </w:r>
      <w:proofErr w:type="spellEnd"/>
      <w:r>
        <w:t>++;</w:t>
      </w:r>
    </w:p>
    <w:p w14:paraId="3CC77C48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4BF7A32F" w14:textId="77777777" w:rsidR="00052084" w:rsidRDefault="00052084" w:rsidP="00052084">
      <w:r>
        <w:t xml:space="preserve">        }</w:t>
      </w:r>
    </w:p>
    <w:p w14:paraId="763C116C" w14:textId="77777777" w:rsidR="00052084" w:rsidRDefault="00052084" w:rsidP="00052084">
      <w:r>
        <w:t xml:space="preserve">    </w:t>
      </w:r>
      <w:proofErr w:type="gramStart"/>
      <w:r>
        <w:t>}bool</w:t>
      </w:r>
      <w:proofErr w:type="gramEnd"/>
      <w:r>
        <w:t xml:space="preserve"> </w:t>
      </w:r>
      <w:proofErr w:type="spellStart"/>
      <w:r>
        <w:t>onep</w:t>
      </w:r>
      <w:proofErr w:type="spellEnd"/>
      <w:r>
        <w:t xml:space="preserve"> (char &amp;opt1  ){</w:t>
      </w:r>
    </w:p>
    <w:p w14:paraId="797543C8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>&lt;&lt;opt1&lt;&lt;</w:t>
      </w:r>
      <w:proofErr w:type="spellStart"/>
      <w:r>
        <w:t>endl</w:t>
      </w:r>
      <w:proofErr w:type="spellEnd"/>
      <w:r>
        <w:t>;</w:t>
      </w:r>
    </w:p>
    <w:p w14:paraId="22B6510F" w14:textId="77777777" w:rsidR="00052084" w:rsidRDefault="00052084" w:rsidP="00052084">
      <w:r>
        <w:t xml:space="preserve">        if (opt1=='1') {</w:t>
      </w:r>
    </w:p>
    <w:p w14:paraId="47507A99" w14:textId="77777777" w:rsidR="00052084" w:rsidRDefault="00052084" w:rsidP="00052084">
      <w:r>
        <w:t xml:space="preserve">            return true;</w:t>
      </w:r>
    </w:p>
    <w:p w14:paraId="757C2ABA" w14:textId="77777777" w:rsidR="00052084" w:rsidRDefault="00052084" w:rsidP="00052084">
      <w:r>
        <w:t xml:space="preserve">        } else</w:t>
      </w:r>
    </w:p>
    <w:p w14:paraId="37801808" w14:textId="77777777" w:rsidR="00052084" w:rsidRDefault="00052084" w:rsidP="00052084">
      <w:r>
        <w:t xml:space="preserve">            return false;</w:t>
      </w:r>
    </w:p>
    <w:p w14:paraId="4826CB7D" w14:textId="77777777" w:rsidR="00052084" w:rsidRDefault="00052084" w:rsidP="00052084">
      <w:r>
        <w:t xml:space="preserve">    </w:t>
      </w:r>
      <w:proofErr w:type="gramStart"/>
      <w:r>
        <w:t>}void</w:t>
      </w:r>
      <w:proofErr w:type="gramEnd"/>
      <w:r>
        <w:t xml:space="preserve"> math(int die1, int die2, int &amp;sum){</w:t>
      </w:r>
    </w:p>
    <w:p w14:paraId="1359596C" w14:textId="77777777" w:rsidR="00052084" w:rsidRDefault="00052084" w:rsidP="00052084">
      <w:r>
        <w:t xml:space="preserve">        die1 = </w:t>
      </w:r>
      <w:proofErr w:type="gramStart"/>
      <w:r>
        <w:t>rand(</w:t>
      </w:r>
      <w:proofErr w:type="gramEnd"/>
      <w:r>
        <w:t>) % 6 + 1; //[1,6] dice 1</w:t>
      </w:r>
    </w:p>
    <w:p w14:paraId="65C843FF" w14:textId="77777777" w:rsidR="00052084" w:rsidRDefault="00052084" w:rsidP="00052084">
      <w:r>
        <w:t xml:space="preserve">        die2 = </w:t>
      </w:r>
      <w:proofErr w:type="gramStart"/>
      <w:r>
        <w:t>rand(</w:t>
      </w:r>
      <w:proofErr w:type="gramEnd"/>
      <w:r>
        <w:t>) % 6 + 1; // [1,6]</w:t>
      </w:r>
    </w:p>
    <w:p w14:paraId="4EE57D94" w14:textId="77777777" w:rsidR="00052084" w:rsidRDefault="00052084" w:rsidP="00052084">
      <w:r>
        <w:t xml:space="preserve">        sum=die1+die2;</w:t>
      </w:r>
    </w:p>
    <w:p w14:paraId="550F7ED7" w14:textId="77777777" w:rsidR="00052084" w:rsidRDefault="00052084" w:rsidP="00052084">
      <w:r>
        <w:t xml:space="preserve">    }</w:t>
      </w:r>
    </w:p>
    <w:p w14:paraId="4E81E368" w14:textId="77777777" w:rsidR="00052084" w:rsidRDefault="00052084" w:rsidP="00052084">
      <w:r>
        <w:t xml:space="preserve">    void </w:t>
      </w:r>
      <w:proofErr w:type="spellStart"/>
      <w:proofErr w:type="gramStart"/>
      <w:r>
        <w:t>fillA</w:t>
      </w:r>
      <w:proofErr w:type="spellEnd"/>
      <w:r>
        <w:t>(</w:t>
      </w:r>
      <w:proofErr w:type="gramEnd"/>
      <w:r>
        <w:t>int array[],int SIZE){</w:t>
      </w:r>
    </w:p>
    <w:p w14:paraId="67FDFCCC" w14:textId="77777777" w:rsidR="00052084" w:rsidRDefault="00052084" w:rsidP="00052084">
      <w:r>
        <w:t xml:space="preserve">        int die</w:t>
      </w:r>
      <w:proofErr w:type="gramStart"/>
      <w:r>
        <w:t>1,die</w:t>
      </w:r>
      <w:proofErr w:type="gramEnd"/>
      <w:r>
        <w:t>2,sum;</w:t>
      </w:r>
    </w:p>
    <w:p w14:paraId="15D80D28" w14:textId="77777777" w:rsidR="00052084" w:rsidRDefault="00052084" w:rsidP="00052084">
      <w:r>
        <w:t xml:space="preserve">        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</w:t>
      </w:r>
      <w:proofErr w:type="gramStart"/>
      <w:r>
        <w:t>+ )</w:t>
      </w:r>
      <w:proofErr w:type="gramEnd"/>
      <w:r>
        <w:t>{</w:t>
      </w:r>
    </w:p>
    <w:p w14:paraId="1C7D725A" w14:textId="77777777" w:rsidR="00052084" w:rsidRDefault="00052084" w:rsidP="00052084">
      <w:r>
        <w:t xml:space="preserve">          math(die</w:t>
      </w:r>
      <w:proofErr w:type="gramStart"/>
      <w:r>
        <w:t>1,die</w:t>
      </w:r>
      <w:proofErr w:type="gramEnd"/>
      <w:r>
        <w:t>2,sum);</w:t>
      </w:r>
    </w:p>
    <w:p w14:paraId="1398B0BA" w14:textId="77777777" w:rsidR="00052084" w:rsidRDefault="00052084" w:rsidP="00052084">
      <w:r>
        <w:lastRenderedPageBreak/>
        <w:t xml:space="preserve">            array[</w:t>
      </w:r>
      <w:proofErr w:type="spellStart"/>
      <w:r>
        <w:t>i</w:t>
      </w:r>
      <w:proofErr w:type="spellEnd"/>
      <w:r>
        <w:t>]= sum;</w:t>
      </w:r>
    </w:p>
    <w:p w14:paraId="63C094BA" w14:textId="77777777" w:rsidR="00052084" w:rsidRDefault="00052084" w:rsidP="00052084">
      <w:r>
        <w:t xml:space="preserve">          }</w:t>
      </w:r>
    </w:p>
    <w:p w14:paraId="6E169682" w14:textId="77777777" w:rsidR="00052084" w:rsidRDefault="00052084" w:rsidP="00052084">
      <w:r>
        <w:t xml:space="preserve">    </w:t>
      </w:r>
      <w:proofErr w:type="gramStart"/>
      <w:r>
        <w:t>}void</w:t>
      </w:r>
      <w:proofErr w:type="gramEnd"/>
      <w:r>
        <w:t xml:space="preserve"> </w:t>
      </w:r>
      <w:proofErr w:type="spellStart"/>
      <w:r>
        <w:t>prntAry</w:t>
      </w:r>
      <w:proofErr w:type="spellEnd"/>
      <w:r>
        <w:t xml:space="preserve">(int array[],int </w:t>
      </w:r>
      <w:proofErr w:type="spellStart"/>
      <w:r>
        <w:t>SIZE,int</w:t>
      </w:r>
      <w:proofErr w:type="spellEnd"/>
      <w:r>
        <w:t xml:space="preserve"> </w:t>
      </w:r>
      <w:proofErr w:type="spellStart"/>
      <w:r>
        <w:t>val</w:t>
      </w:r>
      <w:proofErr w:type="spellEnd"/>
      <w:r>
        <w:t>){</w:t>
      </w:r>
    </w:p>
    <w:p w14:paraId="7398EB7D" w14:textId="77777777" w:rsidR="00052084" w:rsidRDefault="00052084" w:rsidP="00052084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SIZE;i</w:t>
      </w:r>
      <w:proofErr w:type="spellEnd"/>
      <w:r>
        <w:t>++){</w:t>
      </w:r>
    </w:p>
    <w:p w14:paraId="4C8F1AC3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>&lt;&lt;</w:t>
      </w:r>
      <w:proofErr w:type="spellStart"/>
      <w:r>
        <w:t>setw</w:t>
      </w:r>
      <w:proofErr w:type="spellEnd"/>
      <w:r>
        <w:t>(</w:t>
      </w:r>
      <w:proofErr w:type="gramStart"/>
      <w:r>
        <w:t>3)&lt;</w:t>
      </w:r>
      <w:proofErr w:type="gramEnd"/>
      <w:r>
        <w:t>&lt;array[</w:t>
      </w:r>
      <w:proofErr w:type="spellStart"/>
      <w:r>
        <w:t>i</w:t>
      </w:r>
      <w:proofErr w:type="spellEnd"/>
      <w:r>
        <w:t>]&lt;&lt;" ";//2 digit random number</w:t>
      </w:r>
    </w:p>
    <w:p w14:paraId="29028A86" w14:textId="77777777" w:rsidR="00052084" w:rsidRDefault="00052084" w:rsidP="00052084">
      <w:r>
        <w:t xml:space="preserve">       if (</w:t>
      </w:r>
      <w:proofErr w:type="spellStart"/>
      <w:r>
        <w:t>i</w:t>
      </w:r>
      <w:proofErr w:type="spellEnd"/>
      <w:r>
        <w:t xml:space="preserve"> % </w:t>
      </w:r>
      <w:proofErr w:type="spellStart"/>
      <w:r>
        <w:t>val</w:t>
      </w:r>
      <w:proofErr w:type="spellEnd"/>
      <w:r>
        <w:t xml:space="preserve"> == (</w:t>
      </w:r>
      <w:proofErr w:type="spellStart"/>
      <w:r>
        <w:t>val</w:t>
      </w:r>
      <w:proofErr w:type="spellEnd"/>
      <w:r>
        <w:t xml:space="preserve"> - 1))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61890ECB" w14:textId="77777777" w:rsidR="00052084" w:rsidRDefault="00052084" w:rsidP="00052084">
      <w:r>
        <w:t xml:space="preserve">    }</w:t>
      </w:r>
    </w:p>
    <w:p w14:paraId="620972F6" w14:textId="77777777" w:rsidR="00052084" w:rsidRDefault="00052084" w:rsidP="00052084">
      <w:r>
        <w:t xml:space="preserve">    </w:t>
      </w:r>
      <w:proofErr w:type="gramStart"/>
      <w:r>
        <w:t>}void</w:t>
      </w:r>
      <w:proofErr w:type="gramEnd"/>
      <w:r>
        <w:t xml:space="preserve"> </w:t>
      </w:r>
      <w:proofErr w:type="spellStart"/>
      <w:r>
        <w:t>bublSrt</w:t>
      </w:r>
      <w:proofErr w:type="spellEnd"/>
      <w:r>
        <w:t>(int array[], int SIZE) {</w:t>
      </w:r>
    </w:p>
    <w:p w14:paraId="1F8C32D1" w14:textId="77777777" w:rsidR="00052084" w:rsidRDefault="00052084" w:rsidP="00052084">
      <w:r>
        <w:tab/>
        <w:t xml:space="preserve">for (int pos = 1; pos &lt; </w:t>
      </w:r>
      <w:proofErr w:type="gramStart"/>
      <w:r>
        <w:t>SIZE ;</w:t>
      </w:r>
      <w:proofErr w:type="gramEnd"/>
      <w:r>
        <w:t xml:space="preserve"> pos++) {</w:t>
      </w:r>
    </w:p>
    <w:p w14:paraId="60864188" w14:textId="77777777" w:rsidR="00052084" w:rsidRDefault="00052084" w:rsidP="00052084"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-1; </w:t>
      </w:r>
      <w:proofErr w:type="spellStart"/>
      <w:r>
        <w:t>i</w:t>
      </w:r>
      <w:proofErr w:type="spellEnd"/>
      <w:r>
        <w:t>++) {</w:t>
      </w:r>
    </w:p>
    <w:p w14:paraId="198CF4CC" w14:textId="77777777" w:rsidR="00052084" w:rsidRDefault="00052084" w:rsidP="00052084">
      <w:r>
        <w:tab/>
      </w:r>
      <w:r>
        <w:tab/>
      </w:r>
      <w:r>
        <w:tab/>
        <w:t>if (array[</w:t>
      </w:r>
      <w:proofErr w:type="spellStart"/>
      <w:r>
        <w:t>i</w:t>
      </w:r>
      <w:proofErr w:type="spellEnd"/>
      <w:r>
        <w:t>] &gt; array[i+1]) {</w:t>
      </w:r>
    </w:p>
    <w:p w14:paraId="4F97E949" w14:textId="77777777" w:rsidR="00052084" w:rsidRDefault="00052084" w:rsidP="00052084">
      <w:r>
        <w:tab/>
      </w:r>
      <w:r>
        <w:tab/>
      </w:r>
      <w:r>
        <w:tab/>
      </w:r>
      <w:r>
        <w:tab/>
        <w:t>int temp = array[</w:t>
      </w:r>
      <w:proofErr w:type="spellStart"/>
      <w:r>
        <w:t>i</w:t>
      </w:r>
      <w:proofErr w:type="spellEnd"/>
      <w:r>
        <w:t>];</w:t>
      </w:r>
    </w:p>
    <w:p w14:paraId="11DD71AF" w14:textId="77777777" w:rsidR="00052084" w:rsidRDefault="00052084" w:rsidP="00052084">
      <w:r>
        <w:tab/>
      </w:r>
      <w:r>
        <w:tab/>
      </w:r>
      <w:r>
        <w:tab/>
      </w:r>
      <w:r>
        <w:tab/>
        <w:t>array[</w:t>
      </w:r>
      <w:proofErr w:type="spellStart"/>
      <w:r>
        <w:t>i</w:t>
      </w:r>
      <w:proofErr w:type="spellEnd"/>
      <w:r>
        <w:t>] = array[i+1];</w:t>
      </w:r>
    </w:p>
    <w:p w14:paraId="775F0A15" w14:textId="77777777" w:rsidR="00052084" w:rsidRDefault="00052084" w:rsidP="00052084">
      <w:r>
        <w:tab/>
      </w:r>
      <w:r>
        <w:tab/>
      </w:r>
      <w:r>
        <w:tab/>
      </w:r>
      <w:r>
        <w:tab/>
        <w:t>array[i+1] = temp;</w:t>
      </w:r>
    </w:p>
    <w:p w14:paraId="1412BAB9" w14:textId="77777777" w:rsidR="00052084" w:rsidRDefault="00052084" w:rsidP="00052084">
      <w:r>
        <w:tab/>
      </w:r>
      <w:r>
        <w:tab/>
      </w:r>
      <w:r>
        <w:tab/>
        <w:t>}</w:t>
      </w:r>
    </w:p>
    <w:p w14:paraId="2D91FEAF" w14:textId="77777777" w:rsidR="00052084" w:rsidRDefault="00052084" w:rsidP="00052084">
      <w:r>
        <w:tab/>
      </w:r>
      <w:r>
        <w:tab/>
        <w:t>}</w:t>
      </w:r>
    </w:p>
    <w:p w14:paraId="54E4513F" w14:textId="77777777" w:rsidR="00052084" w:rsidRDefault="00052084" w:rsidP="00052084">
      <w:r>
        <w:tab/>
        <w:t>}</w:t>
      </w:r>
    </w:p>
    <w:p w14:paraId="560DB746" w14:textId="77777777" w:rsidR="00052084" w:rsidRDefault="00052084" w:rsidP="00052084">
      <w:r>
        <w:t xml:space="preserve">    </w:t>
      </w:r>
      <w:proofErr w:type="gramStart"/>
      <w:r>
        <w:t>}bool</w:t>
      </w:r>
      <w:proofErr w:type="gramEnd"/>
      <w:r>
        <w:t xml:space="preserve"> </w:t>
      </w:r>
      <w:proofErr w:type="spellStart"/>
      <w:r>
        <w:t>linSrch</w:t>
      </w:r>
      <w:proofErr w:type="spellEnd"/>
      <w:r>
        <w:t xml:space="preserve">(int array[],int SIZE ,int </w:t>
      </w:r>
      <w:proofErr w:type="spellStart"/>
      <w:r>
        <w:t>val</w:t>
      </w:r>
      <w:proofErr w:type="spellEnd"/>
      <w:r>
        <w:t>, int &amp;</w:t>
      </w:r>
      <w:proofErr w:type="spellStart"/>
      <w:r>
        <w:t>indx</w:t>
      </w:r>
      <w:proofErr w:type="spellEnd"/>
      <w:r>
        <w:t>, int &amp;indx1){</w:t>
      </w:r>
    </w:p>
    <w:p w14:paraId="673CED04" w14:textId="77777777" w:rsidR="00052084" w:rsidRDefault="00052084" w:rsidP="00052084">
      <w:r>
        <w:t xml:space="preserve">   </w:t>
      </w:r>
    </w:p>
    <w:p w14:paraId="275DA492" w14:textId="77777777" w:rsidR="00052084" w:rsidRDefault="00052084" w:rsidP="00052084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SIZE; </w:t>
      </w:r>
      <w:proofErr w:type="spellStart"/>
      <w:r>
        <w:t>i</w:t>
      </w:r>
      <w:proofErr w:type="spellEnd"/>
      <w:r>
        <w:t>++){</w:t>
      </w:r>
    </w:p>
    <w:p w14:paraId="4E7F4104" w14:textId="77777777" w:rsidR="00052084" w:rsidRDefault="00052084" w:rsidP="00052084">
      <w:r>
        <w:t xml:space="preserve">        for (int j=0; j&lt;</w:t>
      </w:r>
      <w:proofErr w:type="spellStart"/>
      <w:proofErr w:type="gramStart"/>
      <w:r>
        <w:t>SIZE;j</w:t>
      </w:r>
      <w:proofErr w:type="spellEnd"/>
      <w:r>
        <w:t>++</w:t>
      </w:r>
      <w:proofErr w:type="gramEnd"/>
      <w:r>
        <w:t>){</w:t>
      </w:r>
    </w:p>
    <w:p w14:paraId="02EE1757" w14:textId="77777777" w:rsidR="00052084" w:rsidRDefault="00052084" w:rsidP="00052084">
      <w:r>
        <w:t xml:space="preserve">        </w:t>
      </w:r>
      <w:proofErr w:type="spellStart"/>
      <w:r>
        <w:t>indx</w:t>
      </w:r>
      <w:proofErr w:type="spellEnd"/>
      <w:r>
        <w:t xml:space="preserve"> = </w:t>
      </w:r>
      <w:proofErr w:type="spellStart"/>
      <w:r>
        <w:t>i</w:t>
      </w:r>
      <w:proofErr w:type="spellEnd"/>
      <w:r>
        <w:t>;</w:t>
      </w:r>
    </w:p>
    <w:p w14:paraId="030212C4" w14:textId="77777777" w:rsidR="00052084" w:rsidRDefault="00052084" w:rsidP="00052084">
      <w:r>
        <w:t xml:space="preserve">        indx1= j;</w:t>
      </w:r>
    </w:p>
    <w:p w14:paraId="0196987D" w14:textId="77777777" w:rsidR="00052084" w:rsidRDefault="00052084" w:rsidP="00052084">
      <w:r>
        <w:t xml:space="preserve">       if(array[</w:t>
      </w:r>
      <w:proofErr w:type="spellStart"/>
      <w:r>
        <w:t>i</w:t>
      </w:r>
      <w:proofErr w:type="spellEnd"/>
      <w:r>
        <w:t>]==7 &amp;&amp; array[j]==</w:t>
      </w:r>
      <w:proofErr w:type="gramStart"/>
      <w:r>
        <w:t>12){</w:t>
      </w:r>
      <w:proofErr w:type="gramEnd"/>
    </w:p>
    <w:p w14:paraId="0964AF21" w14:textId="77777777" w:rsidR="00052084" w:rsidRDefault="00052084" w:rsidP="00052084">
      <w:r>
        <w:t xml:space="preserve">               return true;</w:t>
      </w:r>
    </w:p>
    <w:p w14:paraId="769F27EB" w14:textId="77777777" w:rsidR="00052084" w:rsidRDefault="00052084" w:rsidP="00052084">
      <w:r>
        <w:t xml:space="preserve">                       } </w:t>
      </w:r>
    </w:p>
    <w:p w14:paraId="52CB50F4" w14:textId="77777777" w:rsidR="00052084" w:rsidRDefault="00052084" w:rsidP="00052084">
      <w:r>
        <w:t xml:space="preserve">                                 }</w:t>
      </w:r>
    </w:p>
    <w:p w14:paraId="5CED959A" w14:textId="77777777" w:rsidR="00052084" w:rsidRDefault="00052084" w:rsidP="00052084">
      <w:r>
        <w:t xml:space="preserve">                              }</w:t>
      </w:r>
    </w:p>
    <w:p w14:paraId="2191238B" w14:textId="77777777" w:rsidR="00052084" w:rsidRDefault="00052084" w:rsidP="00052084">
      <w:r>
        <w:lastRenderedPageBreak/>
        <w:t xml:space="preserve">    }</w:t>
      </w:r>
    </w:p>
    <w:p w14:paraId="580D42DE" w14:textId="77777777" w:rsidR="00052084" w:rsidRDefault="00052084" w:rsidP="00052084">
      <w:r>
        <w:t xml:space="preserve">     float </w:t>
      </w:r>
      <w:proofErr w:type="spellStart"/>
      <w:proofErr w:type="gramStart"/>
      <w:r>
        <w:t>perC</w:t>
      </w:r>
      <w:proofErr w:type="spellEnd"/>
      <w:r>
        <w:t>(</w:t>
      </w:r>
      <w:proofErr w:type="gramEnd"/>
      <w:r>
        <w:t>int array[],int SIZE){</w:t>
      </w:r>
    </w:p>
    <w:p w14:paraId="0FCB2168" w14:textId="77777777" w:rsidR="00052084" w:rsidRDefault="00052084" w:rsidP="00052084">
      <w:r>
        <w:t xml:space="preserve">         int num=0;</w:t>
      </w:r>
    </w:p>
    <w:p w14:paraId="7ECD55B0" w14:textId="77777777" w:rsidR="00052084" w:rsidRDefault="00052084" w:rsidP="00052084">
      <w:r>
        <w:t xml:space="preserve">         int num1=0;</w:t>
      </w:r>
    </w:p>
    <w:p w14:paraId="265D4902" w14:textId="77777777" w:rsidR="00052084" w:rsidRDefault="00052084" w:rsidP="00052084">
      <w:r>
        <w:t xml:space="preserve">         for (int j=</w:t>
      </w:r>
      <w:proofErr w:type="gramStart"/>
      <w:r>
        <w:t>0;j</w:t>
      </w:r>
      <w:proofErr w:type="gramEnd"/>
      <w:r>
        <w:t>&lt;</w:t>
      </w:r>
      <w:proofErr w:type="spellStart"/>
      <w:r>
        <w:t>SIZE;j</w:t>
      </w:r>
      <w:proofErr w:type="spellEnd"/>
      <w:r>
        <w:t>++){</w:t>
      </w:r>
    </w:p>
    <w:p w14:paraId="63C6A62B" w14:textId="77777777" w:rsidR="00052084" w:rsidRDefault="00052084" w:rsidP="00052084">
      <w:r>
        <w:t xml:space="preserve">             if (array[j]==</w:t>
      </w:r>
      <w:proofErr w:type="gramStart"/>
      <w:r>
        <w:t>12){</w:t>
      </w:r>
      <w:proofErr w:type="gramEnd"/>
    </w:p>
    <w:p w14:paraId="56E1B4A8" w14:textId="77777777" w:rsidR="00052084" w:rsidRDefault="00052084" w:rsidP="00052084">
      <w:r>
        <w:t xml:space="preserve">                 num1++;</w:t>
      </w:r>
    </w:p>
    <w:p w14:paraId="2BDC8698" w14:textId="77777777" w:rsidR="00052084" w:rsidRDefault="00052084" w:rsidP="00052084">
      <w:r>
        <w:t xml:space="preserve">             }</w:t>
      </w:r>
    </w:p>
    <w:p w14:paraId="46244ED5" w14:textId="77777777" w:rsidR="00052084" w:rsidRDefault="00052084" w:rsidP="00052084">
      <w:r>
        <w:t xml:space="preserve">         }</w:t>
      </w:r>
    </w:p>
    <w:p w14:paraId="79F12481" w14:textId="77777777" w:rsidR="00052084" w:rsidRDefault="00052084" w:rsidP="00052084">
      <w:r>
        <w:t xml:space="preserve">         for (int 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SIZE;i</w:t>
      </w:r>
      <w:proofErr w:type="spellEnd"/>
      <w:r>
        <w:t>++){</w:t>
      </w:r>
    </w:p>
    <w:p w14:paraId="331274FB" w14:textId="77777777" w:rsidR="00052084" w:rsidRDefault="00052084" w:rsidP="00052084">
      <w:r>
        <w:t xml:space="preserve">                if (array[</w:t>
      </w:r>
      <w:proofErr w:type="spellStart"/>
      <w:r>
        <w:t>i</w:t>
      </w:r>
      <w:proofErr w:type="spellEnd"/>
      <w:r>
        <w:t>]==</w:t>
      </w:r>
      <w:proofErr w:type="gramStart"/>
      <w:r>
        <w:t>7 )</w:t>
      </w:r>
      <w:proofErr w:type="gramEnd"/>
      <w:r>
        <w:t>{</w:t>
      </w:r>
    </w:p>
    <w:p w14:paraId="661E8E6F" w14:textId="77777777" w:rsidR="00052084" w:rsidRDefault="00052084" w:rsidP="00052084">
      <w:r>
        <w:t xml:space="preserve">                    num++;</w:t>
      </w:r>
    </w:p>
    <w:p w14:paraId="3D4B1C94" w14:textId="77777777" w:rsidR="00052084" w:rsidRDefault="00052084" w:rsidP="00052084">
      <w:r>
        <w:t xml:space="preserve">                }</w:t>
      </w:r>
    </w:p>
    <w:p w14:paraId="059434F5" w14:textId="77777777" w:rsidR="00052084" w:rsidRDefault="00052084" w:rsidP="00052084">
      <w:r>
        <w:t xml:space="preserve">    }</w:t>
      </w:r>
    </w:p>
    <w:p w14:paraId="21C050A8" w14:textId="77777777" w:rsidR="00052084" w:rsidRDefault="00052084" w:rsidP="00052084">
      <w:r>
        <w:t xml:space="preserve">    return ((num+num1) /(float)</w:t>
      </w:r>
      <w:proofErr w:type="gramStart"/>
      <w:r>
        <w:t>SIZE)*</w:t>
      </w:r>
      <w:proofErr w:type="gramEnd"/>
      <w:r>
        <w:t>100;</w:t>
      </w:r>
    </w:p>
    <w:p w14:paraId="69E2F29A" w14:textId="77777777" w:rsidR="00052084" w:rsidRDefault="00052084" w:rsidP="00052084">
      <w:r>
        <w:t xml:space="preserve">    </w:t>
      </w:r>
    </w:p>
    <w:p w14:paraId="4281F947" w14:textId="77777777" w:rsidR="00052084" w:rsidRDefault="00052084" w:rsidP="00052084">
      <w:r>
        <w:t xml:space="preserve">     } void </w:t>
      </w:r>
      <w:proofErr w:type="spellStart"/>
      <w:r>
        <w:t>secR</w:t>
      </w:r>
      <w:proofErr w:type="spellEnd"/>
      <w:r>
        <w:t>(vector&lt;int&gt; &amp;</w:t>
      </w:r>
      <w:proofErr w:type="spellStart"/>
      <w:r>
        <w:t>sumA</w:t>
      </w:r>
      <w:proofErr w:type="spellEnd"/>
      <w:r>
        <w:t xml:space="preserve">, int </w:t>
      </w:r>
      <w:proofErr w:type="spellStart"/>
      <w:r>
        <w:t>val</w:t>
      </w:r>
      <w:proofErr w:type="spellEnd"/>
      <w:r>
        <w:t>, int &amp;</w:t>
      </w:r>
      <w:proofErr w:type="gramStart"/>
      <w:r>
        <w:t>sum){</w:t>
      </w:r>
      <w:proofErr w:type="gramEnd"/>
    </w:p>
    <w:p w14:paraId="0F44F1E3" w14:textId="77777777" w:rsidR="00052084" w:rsidRDefault="00052084" w:rsidP="00052084">
      <w:r>
        <w:t xml:space="preserve">        int die</w:t>
      </w:r>
      <w:proofErr w:type="gramStart"/>
      <w:r>
        <w:t>1,die</w:t>
      </w:r>
      <w:proofErr w:type="gramEnd"/>
      <w:r>
        <w:t>2;</w:t>
      </w:r>
    </w:p>
    <w:p w14:paraId="630043D1" w14:textId="77777777" w:rsidR="00052084" w:rsidRDefault="00052084" w:rsidP="00052084">
      <w:r>
        <w:t xml:space="preserve">        for (int j=0; j&lt;</w:t>
      </w:r>
      <w:proofErr w:type="spellStart"/>
      <w:r>
        <w:t>sumA.size</w:t>
      </w:r>
      <w:proofErr w:type="spellEnd"/>
      <w:r>
        <w:t xml:space="preserve">(); </w:t>
      </w:r>
      <w:proofErr w:type="spellStart"/>
      <w:proofErr w:type="gramStart"/>
      <w:r>
        <w:t>j++</w:t>
      </w:r>
      <w:proofErr w:type="spellEnd"/>
      <w:r>
        <w:t>){</w:t>
      </w:r>
      <w:proofErr w:type="gramEnd"/>
    </w:p>
    <w:p w14:paraId="1C36852A" w14:textId="77777777" w:rsidR="00052084" w:rsidRDefault="00052084" w:rsidP="00052084">
      <w:r>
        <w:t xml:space="preserve">        die1 = </w:t>
      </w:r>
      <w:proofErr w:type="gramStart"/>
      <w:r>
        <w:t>rand(</w:t>
      </w:r>
      <w:proofErr w:type="gramEnd"/>
      <w:r>
        <w:t>) % 6 + 1; //[1,6] dice 1</w:t>
      </w:r>
    </w:p>
    <w:p w14:paraId="729F66BC" w14:textId="77777777" w:rsidR="00052084" w:rsidRDefault="00052084" w:rsidP="00052084">
      <w:r>
        <w:t xml:space="preserve">        die2 = </w:t>
      </w:r>
      <w:proofErr w:type="gramStart"/>
      <w:r>
        <w:t>rand(</w:t>
      </w:r>
      <w:proofErr w:type="gramEnd"/>
      <w:r>
        <w:t>) % 6 + 1; // [1,6]</w:t>
      </w:r>
    </w:p>
    <w:p w14:paraId="68352943" w14:textId="77777777" w:rsidR="00052084" w:rsidRDefault="00052084" w:rsidP="00052084">
      <w:r>
        <w:t xml:space="preserve">        sum=die1+die2;</w:t>
      </w:r>
    </w:p>
    <w:p w14:paraId="5A7CEFFE" w14:textId="77777777" w:rsidR="00052084" w:rsidRDefault="00052084" w:rsidP="00052084">
      <w:r>
        <w:t xml:space="preserve">        </w:t>
      </w:r>
      <w:proofErr w:type="spellStart"/>
      <w:r>
        <w:t>sumA</w:t>
      </w:r>
      <w:proofErr w:type="spellEnd"/>
      <w:r>
        <w:t>[j]=sum;</w:t>
      </w:r>
    </w:p>
    <w:p w14:paraId="060FB865" w14:textId="77777777" w:rsidR="00052084" w:rsidRDefault="00052084" w:rsidP="00052084">
      <w:r>
        <w:t xml:space="preserve">        } </w:t>
      </w:r>
    </w:p>
    <w:p w14:paraId="2421BB5B" w14:textId="77777777" w:rsidR="00052084" w:rsidRDefault="00052084" w:rsidP="00052084">
      <w:r>
        <w:t xml:space="preserve">     } void </w:t>
      </w:r>
      <w:proofErr w:type="spellStart"/>
      <w:proofErr w:type="gramStart"/>
      <w:r>
        <w:t>printV</w:t>
      </w:r>
      <w:proofErr w:type="spellEnd"/>
      <w:r>
        <w:t>(</w:t>
      </w:r>
      <w:proofErr w:type="gramEnd"/>
      <w:r>
        <w:t>vector &lt;int&gt; &amp;</w:t>
      </w:r>
      <w:proofErr w:type="spellStart"/>
      <w:r>
        <w:t>sumA,int</w:t>
      </w:r>
      <w:proofErr w:type="spellEnd"/>
      <w:r>
        <w:t xml:space="preserve"> </w:t>
      </w:r>
      <w:proofErr w:type="spellStart"/>
      <w:r>
        <w:t>val,int</w:t>
      </w:r>
      <w:proofErr w:type="spellEnd"/>
      <w:r>
        <w:t xml:space="preserve"> &amp;sum){</w:t>
      </w:r>
    </w:p>
    <w:p w14:paraId="3D1D6288" w14:textId="77777777" w:rsidR="00052084" w:rsidRDefault="00052084" w:rsidP="00052084">
      <w:r>
        <w:t xml:space="preserve">    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sumA.size</w:t>
      </w:r>
      <w:proofErr w:type="spellEnd"/>
      <w:r>
        <w:t>();</w:t>
      </w:r>
      <w:proofErr w:type="spellStart"/>
      <w:r>
        <w:t>i</w:t>
      </w:r>
      <w:proofErr w:type="spellEnd"/>
      <w:r>
        <w:t>++){</w:t>
      </w:r>
    </w:p>
    <w:p w14:paraId="2B59D865" w14:textId="77777777" w:rsidR="00052084" w:rsidRDefault="00052084" w:rsidP="00052084">
      <w:r>
        <w:t xml:space="preserve">        </w:t>
      </w:r>
      <w:proofErr w:type="spellStart"/>
      <w:r>
        <w:t>cout</w:t>
      </w:r>
      <w:proofErr w:type="spellEnd"/>
      <w:r>
        <w:t>&lt;&lt;</w:t>
      </w:r>
      <w:proofErr w:type="spellStart"/>
      <w:r>
        <w:t>setw</w:t>
      </w:r>
      <w:proofErr w:type="spellEnd"/>
      <w:r>
        <w:t>(</w:t>
      </w:r>
      <w:proofErr w:type="gramStart"/>
      <w:r>
        <w:t>3)&lt;</w:t>
      </w:r>
      <w:proofErr w:type="gramEnd"/>
      <w:r>
        <w:t>&lt;</w:t>
      </w:r>
      <w:proofErr w:type="spellStart"/>
      <w:r>
        <w:t>sumA</w:t>
      </w:r>
      <w:proofErr w:type="spellEnd"/>
      <w:r>
        <w:t>[</w:t>
      </w:r>
      <w:proofErr w:type="spellStart"/>
      <w:r>
        <w:t>i</w:t>
      </w:r>
      <w:proofErr w:type="spellEnd"/>
      <w:r>
        <w:t>]&lt;&lt;" ";//2 digit random number</w:t>
      </w:r>
    </w:p>
    <w:p w14:paraId="30CF5E21" w14:textId="77777777" w:rsidR="00052084" w:rsidRDefault="00052084" w:rsidP="00052084">
      <w:r>
        <w:t xml:space="preserve">       if (</w:t>
      </w:r>
      <w:proofErr w:type="spellStart"/>
      <w:r>
        <w:t>i</w:t>
      </w:r>
      <w:proofErr w:type="spellEnd"/>
      <w:r>
        <w:t xml:space="preserve"> % </w:t>
      </w:r>
      <w:proofErr w:type="spellStart"/>
      <w:r>
        <w:t>val</w:t>
      </w:r>
      <w:proofErr w:type="spellEnd"/>
      <w:r>
        <w:t xml:space="preserve"> == (</w:t>
      </w:r>
      <w:proofErr w:type="spellStart"/>
      <w:r>
        <w:t>val</w:t>
      </w:r>
      <w:proofErr w:type="spellEnd"/>
      <w:r>
        <w:t xml:space="preserve"> - 1)) 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1E5ADDC0" w14:textId="77777777" w:rsidR="00052084" w:rsidRDefault="00052084" w:rsidP="00052084">
      <w:r>
        <w:lastRenderedPageBreak/>
        <w:t xml:space="preserve">     }</w:t>
      </w:r>
    </w:p>
    <w:p w14:paraId="1EF9C659" w14:textId="77777777" w:rsidR="00052084" w:rsidRDefault="00052084" w:rsidP="00052084">
      <w:r>
        <w:t xml:space="preserve">     </w:t>
      </w:r>
      <w:proofErr w:type="gramStart"/>
      <w:r>
        <w:t>}void</w:t>
      </w:r>
      <w:proofErr w:type="gramEnd"/>
      <w:r>
        <w:t xml:space="preserve"> </w:t>
      </w:r>
      <w:proofErr w:type="spellStart"/>
      <w:r>
        <w:t>selSrt</w:t>
      </w:r>
      <w:proofErr w:type="spellEnd"/>
      <w:r>
        <w:t>(vector &lt;int&gt; &amp;</w:t>
      </w:r>
      <w:proofErr w:type="spellStart"/>
      <w:r>
        <w:t>sumA</w:t>
      </w:r>
      <w:proofErr w:type="spellEnd"/>
      <w:r>
        <w:t xml:space="preserve">, int </w:t>
      </w:r>
      <w:proofErr w:type="spellStart"/>
      <w:r>
        <w:t>val</w:t>
      </w:r>
      <w:proofErr w:type="spellEnd"/>
      <w:r>
        <w:t>, int &amp;sum){</w:t>
      </w:r>
    </w:p>
    <w:p w14:paraId="6F3B15A0" w14:textId="77777777" w:rsidR="00052084" w:rsidRDefault="00052084" w:rsidP="00052084">
      <w:r>
        <w:t xml:space="preserve">         for (int pos = 0; pos &lt; </w:t>
      </w:r>
      <w:proofErr w:type="spellStart"/>
      <w:r>
        <w:t>sumA.size</w:t>
      </w:r>
      <w:proofErr w:type="spellEnd"/>
      <w:r>
        <w:t>() - 1; pos++) {</w:t>
      </w:r>
    </w:p>
    <w:p w14:paraId="48B99E66" w14:textId="77777777" w:rsidR="00052084" w:rsidRDefault="00052084" w:rsidP="00052084"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pos + 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umA.size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 {</w:t>
      </w:r>
    </w:p>
    <w:p w14:paraId="13FE91E3" w14:textId="77777777" w:rsidR="00052084" w:rsidRDefault="00052084" w:rsidP="00052084">
      <w:r>
        <w:tab/>
      </w:r>
      <w:r>
        <w:tab/>
      </w:r>
      <w:r>
        <w:tab/>
        <w:t>if (</w:t>
      </w:r>
      <w:proofErr w:type="spellStart"/>
      <w:r>
        <w:t>sumA</w:t>
      </w:r>
      <w:proofErr w:type="spellEnd"/>
      <w:r>
        <w:t xml:space="preserve">[pos] &gt; </w:t>
      </w:r>
      <w:proofErr w:type="spellStart"/>
      <w:r>
        <w:t>sumA</w:t>
      </w:r>
      <w:proofErr w:type="spellEnd"/>
      <w:r>
        <w:t>[</w:t>
      </w:r>
      <w:proofErr w:type="spellStart"/>
      <w:r>
        <w:t>i</w:t>
      </w:r>
      <w:proofErr w:type="spellEnd"/>
      <w:r>
        <w:t>]) {</w:t>
      </w:r>
    </w:p>
    <w:p w14:paraId="282F7B59" w14:textId="77777777" w:rsidR="00052084" w:rsidRDefault="00052084" w:rsidP="00052084">
      <w:r>
        <w:tab/>
      </w:r>
      <w:r>
        <w:tab/>
      </w:r>
      <w:r>
        <w:tab/>
      </w:r>
      <w:r>
        <w:tab/>
        <w:t xml:space="preserve">int temp = </w:t>
      </w:r>
      <w:proofErr w:type="spellStart"/>
      <w:r>
        <w:t>sumA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409BBC8E" w14:textId="77777777" w:rsidR="00052084" w:rsidRPr="00052084" w:rsidRDefault="00052084" w:rsidP="00052084">
      <w:pPr>
        <w:rPr>
          <w:lang w:val="es-MX"/>
        </w:rPr>
      </w:pPr>
      <w:r>
        <w:tab/>
      </w:r>
      <w:r>
        <w:tab/>
      </w:r>
      <w:r>
        <w:tab/>
      </w:r>
      <w:r>
        <w:tab/>
      </w:r>
      <w:proofErr w:type="spellStart"/>
      <w:r w:rsidRPr="00052084">
        <w:rPr>
          <w:lang w:val="es-MX"/>
        </w:rPr>
        <w:t>sumA</w:t>
      </w:r>
      <w:proofErr w:type="spellEnd"/>
      <w:r w:rsidRPr="00052084">
        <w:rPr>
          <w:lang w:val="es-MX"/>
        </w:rPr>
        <w:t xml:space="preserve">[i] = </w:t>
      </w:r>
      <w:proofErr w:type="spellStart"/>
      <w:r w:rsidRPr="00052084">
        <w:rPr>
          <w:lang w:val="es-MX"/>
        </w:rPr>
        <w:t>sumA</w:t>
      </w:r>
      <w:proofErr w:type="spellEnd"/>
      <w:r w:rsidRPr="00052084">
        <w:rPr>
          <w:lang w:val="es-MX"/>
        </w:rPr>
        <w:t>[</w:t>
      </w:r>
      <w:proofErr w:type="spellStart"/>
      <w:r w:rsidRPr="00052084">
        <w:rPr>
          <w:lang w:val="es-MX"/>
        </w:rPr>
        <w:t>pos</w:t>
      </w:r>
      <w:proofErr w:type="spellEnd"/>
      <w:r w:rsidRPr="00052084">
        <w:rPr>
          <w:lang w:val="es-MX"/>
        </w:rPr>
        <w:t>];</w:t>
      </w:r>
    </w:p>
    <w:p w14:paraId="319D6868" w14:textId="77777777" w:rsidR="00052084" w:rsidRPr="00052084" w:rsidRDefault="00052084" w:rsidP="00052084">
      <w:pPr>
        <w:rPr>
          <w:lang w:val="es-MX"/>
        </w:rPr>
      </w:pPr>
      <w:r w:rsidRPr="00052084">
        <w:rPr>
          <w:lang w:val="es-MX"/>
        </w:rPr>
        <w:tab/>
      </w:r>
      <w:r w:rsidRPr="00052084">
        <w:rPr>
          <w:lang w:val="es-MX"/>
        </w:rPr>
        <w:tab/>
      </w:r>
      <w:r w:rsidRPr="00052084">
        <w:rPr>
          <w:lang w:val="es-MX"/>
        </w:rPr>
        <w:tab/>
      </w:r>
      <w:r w:rsidRPr="00052084">
        <w:rPr>
          <w:lang w:val="es-MX"/>
        </w:rPr>
        <w:tab/>
      </w:r>
      <w:proofErr w:type="spellStart"/>
      <w:r w:rsidRPr="00052084">
        <w:rPr>
          <w:lang w:val="es-MX"/>
        </w:rPr>
        <w:t>sumA</w:t>
      </w:r>
      <w:proofErr w:type="spellEnd"/>
      <w:r w:rsidRPr="00052084">
        <w:rPr>
          <w:lang w:val="es-MX"/>
        </w:rPr>
        <w:t>[</w:t>
      </w:r>
      <w:proofErr w:type="spellStart"/>
      <w:r w:rsidRPr="00052084">
        <w:rPr>
          <w:lang w:val="es-MX"/>
        </w:rPr>
        <w:t>pos</w:t>
      </w:r>
      <w:proofErr w:type="spellEnd"/>
      <w:r w:rsidRPr="00052084">
        <w:rPr>
          <w:lang w:val="es-MX"/>
        </w:rPr>
        <w:t xml:space="preserve">] = </w:t>
      </w:r>
      <w:proofErr w:type="spellStart"/>
      <w:r w:rsidRPr="00052084">
        <w:rPr>
          <w:lang w:val="es-MX"/>
        </w:rPr>
        <w:t>temp</w:t>
      </w:r>
      <w:proofErr w:type="spellEnd"/>
      <w:r w:rsidRPr="00052084">
        <w:rPr>
          <w:lang w:val="es-MX"/>
        </w:rPr>
        <w:t>;</w:t>
      </w:r>
    </w:p>
    <w:p w14:paraId="7EBB28EE" w14:textId="77777777" w:rsidR="00052084" w:rsidRDefault="00052084" w:rsidP="00052084">
      <w:r w:rsidRPr="00052084">
        <w:rPr>
          <w:lang w:val="es-MX"/>
        </w:rPr>
        <w:tab/>
      </w:r>
      <w:r w:rsidRPr="00052084">
        <w:rPr>
          <w:lang w:val="es-MX"/>
        </w:rPr>
        <w:tab/>
      </w:r>
      <w:r w:rsidRPr="00052084">
        <w:rPr>
          <w:lang w:val="es-MX"/>
        </w:rPr>
        <w:tab/>
      </w:r>
      <w:r>
        <w:t>}</w:t>
      </w:r>
    </w:p>
    <w:p w14:paraId="6D1E39C7" w14:textId="77777777" w:rsidR="00052084" w:rsidRDefault="00052084" w:rsidP="00052084">
      <w:r>
        <w:tab/>
      </w:r>
      <w:r>
        <w:tab/>
        <w:t>}</w:t>
      </w:r>
    </w:p>
    <w:p w14:paraId="3B9B894B" w14:textId="77777777" w:rsidR="00052084" w:rsidRDefault="00052084" w:rsidP="00052084">
      <w:r>
        <w:tab/>
        <w:t>}</w:t>
      </w:r>
    </w:p>
    <w:p w14:paraId="58EEE1C7" w14:textId="77777777" w:rsidR="00052084" w:rsidRDefault="00052084" w:rsidP="00052084">
      <w:r>
        <w:t xml:space="preserve">     </w:t>
      </w:r>
      <w:proofErr w:type="gramStart"/>
      <w:r>
        <w:t>}float</w:t>
      </w:r>
      <w:proofErr w:type="gramEnd"/>
      <w:r>
        <w:t xml:space="preserve"> perC2(vector&lt;int&gt; &amp;</w:t>
      </w:r>
      <w:proofErr w:type="spellStart"/>
      <w:r>
        <w:t>sumA</w:t>
      </w:r>
      <w:proofErr w:type="spellEnd"/>
      <w:r>
        <w:t>, int SIZE){</w:t>
      </w:r>
    </w:p>
    <w:p w14:paraId="5F587FD5" w14:textId="77777777" w:rsidR="00052084" w:rsidRDefault="00052084" w:rsidP="00052084">
      <w:r>
        <w:t xml:space="preserve">          int num=</w:t>
      </w:r>
      <w:proofErr w:type="gramStart"/>
      <w:r>
        <w:t>0,die</w:t>
      </w:r>
      <w:proofErr w:type="gramEnd"/>
      <w:r>
        <w:t>1,die2,sum;</w:t>
      </w:r>
    </w:p>
    <w:p w14:paraId="612D07D6" w14:textId="77777777" w:rsidR="00052084" w:rsidRDefault="00052084" w:rsidP="00052084">
      <w:r>
        <w:t xml:space="preserve">         int num1=0;</w:t>
      </w:r>
    </w:p>
    <w:p w14:paraId="17928771" w14:textId="77777777" w:rsidR="00052084" w:rsidRDefault="00052084" w:rsidP="00052084">
      <w:r>
        <w:t xml:space="preserve">         int </w:t>
      </w:r>
      <w:proofErr w:type="gramStart"/>
      <w:r>
        <w:t>Total[</w:t>
      </w:r>
      <w:proofErr w:type="gramEnd"/>
      <w:r>
        <w:t>SIZE];</w:t>
      </w:r>
    </w:p>
    <w:p w14:paraId="6B62C6B3" w14:textId="77777777" w:rsidR="00052084" w:rsidRDefault="00052084" w:rsidP="00052084">
      <w:r>
        <w:t xml:space="preserve">         math(die</w:t>
      </w:r>
      <w:proofErr w:type="gramStart"/>
      <w:r>
        <w:t>1,die</w:t>
      </w:r>
      <w:proofErr w:type="gramEnd"/>
      <w:r>
        <w:t>2,sum);</w:t>
      </w:r>
    </w:p>
    <w:p w14:paraId="476DBA43" w14:textId="77777777" w:rsidR="00052084" w:rsidRDefault="00052084" w:rsidP="00052084">
      <w:r>
        <w:t xml:space="preserve">         </w:t>
      </w:r>
      <w:proofErr w:type="gramStart"/>
      <w:r>
        <w:t>Total[</w:t>
      </w:r>
      <w:proofErr w:type="gramEnd"/>
      <w:r>
        <w:t>SIZE]=sum;</w:t>
      </w:r>
    </w:p>
    <w:p w14:paraId="578F7248" w14:textId="77777777" w:rsidR="00052084" w:rsidRDefault="00052084" w:rsidP="00052084">
      <w:r>
        <w:t xml:space="preserve">         for (int j=</w:t>
      </w:r>
      <w:proofErr w:type="gramStart"/>
      <w:r>
        <w:t>0;j</w:t>
      </w:r>
      <w:proofErr w:type="gramEnd"/>
      <w:r>
        <w:t>&lt;</w:t>
      </w:r>
      <w:proofErr w:type="spellStart"/>
      <w:r>
        <w:t>SIZE;j</w:t>
      </w:r>
      <w:proofErr w:type="spellEnd"/>
      <w:r>
        <w:t>++){</w:t>
      </w:r>
    </w:p>
    <w:p w14:paraId="35201B1C" w14:textId="77777777" w:rsidR="00052084" w:rsidRDefault="00052084" w:rsidP="00052084">
      <w:r>
        <w:t xml:space="preserve">             math(die</w:t>
      </w:r>
      <w:proofErr w:type="gramStart"/>
      <w:r>
        <w:t>1,die</w:t>
      </w:r>
      <w:proofErr w:type="gramEnd"/>
      <w:r>
        <w:t>2,sum);</w:t>
      </w:r>
    </w:p>
    <w:p w14:paraId="2BBCCAAE" w14:textId="77777777" w:rsidR="00052084" w:rsidRDefault="00052084" w:rsidP="00052084">
      <w:r>
        <w:t xml:space="preserve">             if (</w:t>
      </w:r>
      <w:proofErr w:type="spellStart"/>
      <w:r>
        <w:t>sumA</w:t>
      </w:r>
      <w:proofErr w:type="spellEnd"/>
      <w:r>
        <w:t xml:space="preserve">[j]==sum &amp;&amp; </w:t>
      </w:r>
      <w:proofErr w:type="spellStart"/>
      <w:r>
        <w:t>sumA</w:t>
      </w:r>
      <w:proofErr w:type="spellEnd"/>
      <w:r>
        <w:t>[j</w:t>
      </w:r>
      <w:proofErr w:type="gramStart"/>
      <w:r>
        <w:t>]!=</w:t>
      </w:r>
      <w:proofErr w:type="gramEnd"/>
      <w:r>
        <w:t xml:space="preserve">7 &amp;&amp; </w:t>
      </w:r>
      <w:proofErr w:type="spellStart"/>
      <w:r>
        <w:t>sumA</w:t>
      </w:r>
      <w:proofErr w:type="spellEnd"/>
      <w:r>
        <w:t>[j]!=12){</w:t>
      </w:r>
    </w:p>
    <w:p w14:paraId="04B82FF5" w14:textId="77777777" w:rsidR="00052084" w:rsidRDefault="00052084" w:rsidP="00052084">
      <w:r>
        <w:t xml:space="preserve">                 num1++;</w:t>
      </w:r>
    </w:p>
    <w:p w14:paraId="29148D11" w14:textId="77777777" w:rsidR="00052084" w:rsidRDefault="00052084" w:rsidP="00052084">
      <w:r>
        <w:t xml:space="preserve">             }</w:t>
      </w:r>
    </w:p>
    <w:p w14:paraId="14748E75" w14:textId="77777777" w:rsidR="00052084" w:rsidRDefault="00052084" w:rsidP="00052084">
      <w:r>
        <w:t xml:space="preserve">            </w:t>
      </w:r>
      <w:proofErr w:type="gramStart"/>
      <w:r>
        <w:t>}return</w:t>
      </w:r>
      <w:proofErr w:type="gramEnd"/>
      <w:r>
        <w:t xml:space="preserve"> ((num1/(float)SIZE)*100);</w:t>
      </w:r>
    </w:p>
    <w:p w14:paraId="5689EAB4" w14:textId="77777777" w:rsidR="00052084" w:rsidRDefault="00052084" w:rsidP="00052084">
      <w:r>
        <w:t xml:space="preserve">        }</w:t>
      </w:r>
    </w:p>
    <w:p w14:paraId="03FDF12F" w14:textId="77777777" w:rsidR="00052084" w:rsidRDefault="00052084" w:rsidP="00052084">
      <w:r>
        <w:t xml:space="preserve">                    </w:t>
      </w:r>
    </w:p>
    <w:p w14:paraId="0FE40DA2" w14:textId="401A39DE" w:rsidR="00AC20B0" w:rsidRPr="00CB1D10" w:rsidRDefault="00052084" w:rsidP="00052084">
      <w:pPr>
        <w:rPr>
          <w:sz w:val="28"/>
          <w:szCs w:val="28"/>
        </w:rPr>
      </w:pPr>
      <w:r>
        <w:t xml:space="preserve">     </w:t>
      </w:r>
    </w:p>
    <w:sectPr w:rsidR="00AC20B0" w:rsidRPr="00CB1D10" w:rsidSect="002376FF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6EFC9" w14:textId="77777777" w:rsidR="00304A3A" w:rsidRDefault="00304A3A" w:rsidP="00313315">
      <w:pPr>
        <w:spacing w:after="0" w:line="240" w:lineRule="auto"/>
      </w:pPr>
      <w:r>
        <w:separator/>
      </w:r>
    </w:p>
  </w:endnote>
  <w:endnote w:type="continuationSeparator" w:id="0">
    <w:p w14:paraId="31FDB0F2" w14:textId="77777777" w:rsidR="00304A3A" w:rsidRDefault="00304A3A" w:rsidP="003133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A7892" w14:textId="77777777" w:rsidR="00304A3A" w:rsidRDefault="00304A3A" w:rsidP="00313315">
      <w:pPr>
        <w:spacing w:after="0" w:line="240" w:lineRule="auto"/>
      </w:pPr>
      <w:r>
        <w:separator/>
      </w:r>
    </w:p>
  </w:footnote>
  <w:footnote w:type="continuationSeparator" w:id="0">
    <w:p w14:paraId="209BCA9E" w14:textId="77777777" w:rsidR="00304A3A" w:rsidRDefault="00304A3A" w:rsidP="003133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3MDMztwRCUyMDEyUdpeDU4uLM/DyQAuNaABZpkTEsAAAA"/>
  </w:docVars>
  <w:rsids>
    <w:rsidRoot w:val="002376FF"/>
    <w:rsid w:val="00052084"/>
    <w:rsid w:val="001D41C7"/>
    <w:rsid w:val="002376FF"/>
    <w:rsid w:val="00292606"/>
    <w:rsid w:val="00304A3A"/>
    <w:rsid w:val="00313315"/>
    <w:rsid w:val="003264DE"/>
    <w:rsid w:val="00365126"/>
    <w:rsid w:val="003A35BF"/>
    <w:rsid w:val="00437D79"/>
    <w:rsid w:val="00501805"/>
    <w:rsid w:val="006E6194"/>
    <w:rsid w:val="006F55FD"/>
    <w:rsid w:val="00770767"/>
    <w:rsid w:val="008204DB"/>
    <w:rsid w:val="00883981"/>
    <w:rsid w:val="00925BA8"/>
    <w:rsid w:val="009D104C"/>
    <w:rsid w:val="00A25589"/>
    <w:rsid w:val="00A90842"/>
    <w:rsid w:val="00AA5983"/>
    <w:rsid w:val="00AC20B0"/>
    <w:rsid w:val="00B00642"/>
    <w:rsid w:val="00B07D7A"/>
    <w:rsid w:val="00B360A1"/>
    <w:rsid w:val="00B57C6B"/>
    <w:rsid w:val="00C73657"/>
    <w:rsid w:val="00C747E0"/>
    <w:rsid w:val="00CA6D37"/>
    <w:rsid w:val="00CB1D10"/>
    <w:rsid w:val="00D878F4"/>
    <w:rsid w:val="00D90F3A"/>
    <w:rsid w:val="00E9174E"/>
    <w:rsid w:val="00ED047F"/>
    <w:rsid w:val="00F5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CC9B5"/>
  <w15:chartTrackingRefBased/>
  <w15:docId w15:val="{7ED836C2-9E07-4CD9-858A-BAA3D7ABD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376FF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376FF"/>
    <w:rPr>
      <w:rFonts w:asciiTheme="minorHAnsi" w:eastAsiaTheme="minorEastAsia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3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3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3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315"/>
  </w:style>
  <w:style w:type="paragraph" w:styleId="Footer">
    <w:name w:val="footer"/>
    <w:basedOn w:val="Normal"/>
    <w:link w:val="FooterChar"/>
    <w:uiPriority w:val="99"/>
    <w:unhideWhenUsed/>
    <w:rsid w:val="003133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315"/>
  </w:style>
  <w:style w:type="table" w:styleId="TableGrid">
    <w:name w:val="Table Grid"/>
    <w:basedOn w:val="TableNormal"/>
    <w:uiPriority w:val="39"/>
    <w:rsid w:val="00437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D104C"/>
    <w:pPr>
      <w:autoSpaceDE w:val="0"/>
      <w:autoSpaceDN w:val="0"/>
      <w:adjustRightInd w:val="0"/>
      <w:spacing w:after="0" w:line="240" w:lineRule="auto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48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154</Words>
  <Characters>17981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2</vt:lpstr>
    </vt:vector>
  </TitlesOfParts>
  <Company/>
  <LinksUpToDate>false</LinksUpToDate>
  <CharactersWithSpaces>2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subject/>
  <dc:creator>Alejandro Bravo</dc:creator>
  <cp:keywords/>
  <dc:description/>
  <cp:lastModifiedBy>Alejandro Bravo</cp:lastModifiedBy>
  <cp:revision>2</cp:revision>
  <dcterms:created xsi:type="dcterms:W3CDTF">2019-06-04T09:03:00Z</dcterms:created>
  <dcterms:modified xsi:type="dcterms:W3CDTF">2019-06-04T09:03:00Z</dcterms:modified>
</cp:coreProperties>
</file>